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17B32" w14:textId="77777777" w:rsidR="0019648C" w:rsidRDefault="0019648C" w:rsidP="0019648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0"/>
          <w:szCs w:val="20"/>
        </w:rPr>
      </w:pPr>
      <w:bookmarkStart w:id="0" w:name="_Hlk45013699"/>
      <w:bookmarkStart w:id="1" w:name="_Hlk45013742"/>
    </w:p>
    <w:p w14:paraId="6D5B1AFF" w14:textId="12DBED76" w:rsidR="0019648C" w:rsidRDefault="00837567" w:rsidP="0019648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0"/>
          <w:szCs w:val="20"/>
        </w:rPr>
      </w:pPr>
      <w:r w:rsidRPr="0019648C">
        <w:rPr>
          <w:rStyle w:val="normaltextrun"/>
          <w:rFonts w:ascii="Calibri" w:hAnsi="Calibri" w:cs="Calibri"/>
          <w:sz w:val="20"/>
          <w:szCs w:val="20"/>
        </w:rPr>
        <w:t xml:space="preserve">Serbian </w:t>
      </w:r>
    </w:p>
    <w:p w14:paraId="19B1661A" w14:textId="1782E019" w:rsidR="00837567" w:rsidRPr="0019648C" w:rsidRDefault="00837567" w:rsidP="0019648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0"/>
          <w:szCs w:val="20"/>
        </w:rPr>
      </w:pPr>
      <w:proofErr w:type="spellStart"/>
      <w:r w:rsidRPr="0019648C">
        <w:rPr>
          <w:rStyle w:val="normaltextrun"/>
          <w:rFonts w:ascii="Calibri" w:hAnsi="Calibri" w:cs="Calibri"/>
          <w:sz w:val="20"/>
          <w:szCs w:val="20"/>
        </w:rPr>
        <w:t>Српски</w:t>
      </w:r>
      <w:proofErr w:type="spellEnd"/>
    </w:p>
    <w:p w14:paraId="37D7CFC7" w14:textId="4357C871" w:rsidR="00CC78A9" w:rsidRPr="004367C1" w:rsidRDefault="00C71402" w:rsidP="00395B49">
      <w:pPr>
        <w:pStyle w:val="VCAADocumenttitle"/>
        <w:spacing w:before="360" w:after="240" w:line="240" w:lineRule="auto"/>
        <w:jc w:val="both"/>
        <w:rPr>
          <w:noProof w:val="0"/>
          <w:sz w:val="52"/>
          <w:szCs w:val="52"/>
          <w:lang w:val="sr-Cyrl-RS"/>
        </w:rPr>
        <w:sectPr w:rsidR="00CC78A9" w:rsidRPr="004367C1" w:rsidSect="00395B4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134" w:right="1134" w:bottom="1134" w:left="851" w:header="284" w:footer="284" w:gutter="0"/>
          <w:cols w:space="708"/>
          <w:titlePg/>
          <w:docGrid w:linePitch="360"/>
        </w:sectPr>
      </w:pPr>
      <w:r w:rsidRPr="004367C1">
        <w:rPr>
          <w:noProof w:val="0"/>
          <w:sz w:val="52"/>
          <w:szCs w:val="52"/>
          <w:lang w:val="sr-Cyrl-RS"/>
        </w:rPr>
        <w:t xml:space="preserve">Упутство за ученике који полажу писмене </w:t>
      </w:r>
      <w:r w:rsidR="009057B8" w:rsidRPr="004367C1">
        <w:rPr>
          <w:noProof w:val="0"/>
          <w:sz w:val="52"/>
          <w:szCs w:val="52"/>
          <w:lang w:val="sr-Cyrl-RS"/>
        </w:rPr>
        <w:t xml:space="preserve">VCE </w:t>
      </w:r>
      <w:r w:rsidRPr="004367C1">
        <w:rPr>
          <w:noProof w:val="0"/>
          <w:sz w:val="52"/>
          <w:szCs w:val="52"/>
          <w:lang w:val="sr-Cyrl-RS"/>
        </w:rPr>
        <w:t>испите</w:t>
      </w:r>
      <w:r w:rsidR="009057B8" w:rsidRPr="004367C1">
        <w:rPr>
          <w:noProof w:val="0"/>
          <w:sz w:val="52"/>
          <w:szCs w:val="52"/>
          <w:lang w:val="sr-Cyrl-RS"/>
        </w:rPr>
        <w:t xml:space="preserve"> у </w:t>
      </w:r>
      <w:r w:rsidR="002468E5" w:rsidRPr="004367C1">
        <w:rPr>
          <w:noProof w:val="0"/>
          <w:sz w:val="52"/>
          <w:szCs w:val="52"/>
          <w:lang w:val="sr-Cyrl-RS"/>
        </w:rPr>
        <w:t>202</w:t>
      </w:r>
      <w:r w:rsidR="003511F7" w:rsidRPr="004367C1">
        <w:rPr>
          <w:noProof w:val="0"/>
          <w:sz w:val="52"/>
          <w:szCs w:val="52"/>
          <w:lang w:val="sr-Cyrl-RS"/>
        </w:rPr>
        <w:t>1</w:t>
      </w:r>
      <w:r w:rsidRPr="004367C1">
        <w:rPr>
          <w:noProof w:val="0"/>
          <w:sz w:val="52"/>
          <w:szCs w:val="52"/>
          <w:lang w:val="sr-Cyrl-RS"/>
        </w:rPr>
        <w:t>. годин</w:t>
      </w:r>
      <w:bookmarkEnd w:id="0"/>
      <w:bookmarkEnd w:id="1"/>
      <w:r w:rsidR="009057B8" w:rsidRPr="004367C1">
        <w:rPr>
          <w:noProof w:val="0"/>
          <w:sz w:val="52"/>
          <w:szCs w:val="52"/>
          <w:lang w:val="sr-Cyrl-RS"/>
        </w:rPr>
        <w:t>и</w:t>
      </w:r>
    </w:p>
    <w:p w14:paraId="6FE2E5DA" w14:textId="77777777" w:rsidR="00E57B09" w:rsidRPr="004367C1" w:rsidRDefault="00E57B09" w:rsidP="00395B49">
      <w:pPr>
        <w:pStyle w:val="VCAAbody"/>
        <w:jc w:val="both"/>
        <w:rPr>
          <w:sz w:val="22"/>
          <w:lang w:val="sr-Cyrl-RS"/>
        </w:rPr>
      </w:pPr>
    </w:p>
    <w:p w14:paraId="33FD9344" w14:textId="3351DBD7" w:rsidR="008614AB" w:rsidRPr="004367C1" w:rsidRDefault="00D0198B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О</w:t>
      </w:r>
      <w:r w:rsidR="00C71402" w:rsidRPr="004367C1">
        <w:rPr>
          <w:sz w:val="22"/>
          <w:lang w:val="sr-Cyrl-RS"/>
        </w:rPr>
        <w:t xml:space="preserve">ве информације </w:t>
      </w:r>
      <w:r w:rsidRPr="004367C1">
        <w:rPr>
          <w:sz w:val="22"/>
          <w:lang w:val="sr-Cyrl-RS"/>
        </w:rPr>
        <w:t xml:space="preserve">треба да прочитате </w:t>
      </w:r>
      <w:r w:rsidR="00C71402" w:rsidRPr="004367C1">
        <w:rPr>
          <w:sz w:val="22"/>
          <w:lang w:val="sr-Cyrl-RS"/>
        </w:rPr>
        <w:t xml:space="preserve">заједно са </w:t>
      </w:r>
      <w:r w:rsidR="000F25F3" w:rsidRPr="004367C1">
        <w:rPr>
          <w:sz w:val="22"/>
          <w:lang w:val="sr-Cyrl-RS"/>
        </w:rPr>
        <w:t>обавештењима</w:t>
      </w:r>
      <w:r w:rsidR="00C71402" w:rsidRPr="004367C1">
        <w:rPr>
          <w:sz w:val="22"/>
          <w:lang w:val="sr-Cyrl-RS"/>
        </w:rPr>
        <w:t xml:space="preserve"> у вези писмених</w:t>
      </w:r>
      <w:r w:rsidR="00133C70" w:rsidRPr="004367C1">
        <w:rPr>
          <w:sz w:val="22"/>
          <w:lang w:val="sr-Cyrl-RS"/>
        </w:rPr>
        <w:t xml:space="preserve"> </w:t>
      </w:r>
      <w:r w:rsidR="009057B8" w:rsidRPr="004367C1">
        <w:rPr>
          <w:sz w:val="22"/>
          <w:lang w:val="sr-Cyrl-RS"/>
        </w:rPr>
        <w:t xml:space="preserve">VCE </w:t>
      </w:r>
      <w:r w:rsidR="00C71402" w:rsidRPr="004367C1">
        <w:rPr>
          <w:sz w:val="22"/>
          <w:lang w:val="sr-Cyrl-RS"/>
        </w:rPr>
        <w:t xml:space="preserve">испита у </w:t>
      </w:r>
      <w:hyperlink r:id="rId17" w:history="1">
        <w:r w:rsidR="00D32EF9" w:rsidRPr="004367C1">
          <w:rPr>
            <w:rStyle w:val="Hyperlink"/>
            <w:rFonts w:eastAsia="Times New Roman"/>
            <w:kern w:val="22"/>
            <w:sz w:val="22"/>
            <w:lang w:val="sr-Cyrl-RS" w:eastAsia="ja-JP"/>
          </w:rPr>
          <w:t>202</w:t>
        </w:r>
        <w:r w:rsidR="003511F7" w:rsidRPr="004367C1">
          <w:rPr>
            <w:rStyle w:val="Hyperlink"/>
            <w:rFonts w:eastAsia="Times New Roman"/>
            <w:kern w:val="22"/>
            <w:sz w:val="22"/>
            <w:lang w:val="sr-Cyrl-RS" w:eastAsia="ja-JP"/>
          </w:rPr>
          <w:t>1</w:t>
        </w:r>
        <w:r w:rsidR="00D32EF9" w:rsidRPr="004367C1">
          <w:rPr>
            <w:rStyle w:val="Hyperlink"/>
            <w:rFonts w:eastAsia="Times New Roman"/>
            <w:kern w:val="22"/>
            <w:sz w:val="22"/>
            <w:lang w:val="sr-Cyrl-RS" w:eastAsia="ja-JP"/>
          </w:rPr>
          <w:t xml:space="preserve"> VCE Exams Navigator</w:t>
        </w:r>
      </w:hyperlink>
      <w:r w:rsidR="003A67D7" w:rsidRPr="004367C1">
        <w:rPr>
          <w:sz w:val="22"/>
          <w:lang w:val="sr-Cyrl-RS"/>
        </w:rPr>
        <w:t xml:space="preserve">. </w:t>
      </w:r>
      <w:r w:rsidR="00C71402" w:rsidRPr="004367C1">
        <w:rPr>
          <w:sz w:val="22"/>
          <w:lang w:val="sr-Cyrl-RS"/>
        </w:rPr>
        <w:t>Молимо вас посветите посебну пажњу на поглавља у вези</w:t>
      </w:r>
      <w:r w:rsidR="003A67D7" w:rsidRPr="004367C1">
        <w:rPr>
          <w:sz w:val="22"/>
          <w:lang w:val="sr-Cyrl-RS"/>
        </w:rPr>
        <w:t xml:space="preserve"> </w:t>
      </w:r>
      <w:hyperlink r:id="rId18" w:history="1">
        <w:r w:rsidR="00C71402" w:rsidRPr="004367C1">
          <w:rPr>
            <w:rStyle w:val="Hyperlink"/>
            <w:sz w:val="22"/>
            <w:lang w:val="sr-Cyrl-RS"/>
          </w:rPr>
          <w:t xml:space="preserve">Одобрених материјала и опреме за екстерно </w:t>
        </w:r>
        <w:r w:rsidR="00381379" w:rsidRPr="004367C1">
          <w:rPr>
            <w:rStyle w:val="Hyperlink"/>
            <w:sz w:val="22"/>
            <w:lang w:val="sr-Cyrl-RS"/>
          </w:rPr>
          <w:t xml:space="preserve">VCE </w:t>
        </w:r>
        <w:r w:rsidR="00C71402" w:rsidRPr="004367C1">
          <w:rPr>
            <w:rStyle w:val="Hyperlink"/>
            <w:sz w:val="22"/>
            <w:lang w:val="sr-Cyrl-RS"/>
          </w:rPr>
          <w:t>оцењивање</w:t>
        </w:r>
      </w:hyperlink>
      <w:r w:rsidR="00381379" w:rsidRPr="004367C1">
        <w:rPr>
          <w:rStyle w:val="Hyperlink"/>
          <w:sz w:val="22"/>
          <w:lang w:val="sr-Cyrl-RS"/>
        </w:rPr>
        <w:t>,</w:t>
      </w:r>
      <w:r w:rsidR="00381379" w:rsidRPr="004367C1">
        <w:rPr>
          <w:sz w:val="22"/>
          <w:lang w:val="sr-Cyrl-RS"/>
        </w:rPr>
        <w:t xml:space="preserve"> </w:t>
      </w:r>
      <w:hyperlink r:id="rId19" w:history="1">
        <w:r w:rsidR="00381379" w:rsidRPr="004367C1">
          <w:rPr>
            <w:rStyle w:val="Hyperlink"/>
            <w:rFonts w:eastAsia="Times New Roman"/>
            <w:kern w:val="22"/>
            <w:sz w:val="22"/>
            <w:lang w:val="sr-Cyrl-RS" w:eastAsia="ja-JP"/>
          </w:rPr>
          <w:t xml:space="preserve">VCAA </w:t>
        </w:r>
        <w:r w:rsidR="00C71402" w:rsidRPr="004367C1">
          <w:rPr>
            <w:rStyle w:val="Hyperlink"/>
            <w:rFonts w:eastAsia="Times New Roman"/>
            <w:kern w:val="22"/>
            <w:sz w:val="22"/>
            <w:lang w:val="sr-Cyrl-RS" w:eastAsia="ja-JP"/>
          </w:rPr>
          <w:t>правила</w:t>
        </w:r>
      </w:hyperlink>
      <w:r w:rsidR="006C3320" w:rsidRPr="004367C1">
        <w:rPr>
          <w:sz w:val="22"/>
          <w:lang w:val="sr-Cyrl-RS"/>
        </w:rPr>
        <w:t xml:space="preserve">, </w:t>
      </w:r>
      <w:hyperlink r:id="rId20" w:history="1">
        <w:r w:rsidR="00C71402" w:rsidRPr="004367C1">
          <w:rPr>
            <w:rStyle w:val="Hyperlink"/>
            <w:sz w:val="22"/>
            <w:lang w:val="sr-Cyrl-RS"/>
          </w:rPr>
          <w:t>распореда</w:t>
        </w:r>
      </w:hyperlink>
      <w:r w:rsidR="00C71402" w:rsidRPr="004367C1">
        <w:rPr>
          <w:rStyle w:val="Hyperlink"/>
          <w:sz w:val="22"/>
          <w:lang w:val="sr-Cyrl-RS"/>
        </w:rPr>
        <w:t xml:space="preserve"> VCE испита у 2021. </w:t>
      </w:r>
      <w:r w:rsidR="00671535" w:rsidRPr="004367C1">
        <w:rPr>
          <w:sz w:val="22"/>
          <w:lang w:val="sr-Cyrl-RS"/>
        </w:rPr>
        <w:t xml:space="preserve"> </w:t>
      </w:r>
      <w:r w:rsidR="00C71402" w:rsidRPr="004367C1">
        <w:rPr>
          <w:sz w:val="22"/>
          <w:lang w:val="sr-Cyrl-RS"/>
        </w:rPr>
        <w:t>и</w:t>
      </w:r>
      <w:r w:rsidR="00671535" w:rsidRPr="004367C1">
        <w:rPr>
          <w:sz w:val="22"/>
          <w:lang w:val="sr-Cyrl-RS"/>
        </w:rPr>
        <w:t xml:space="preserve"> </w:t>
      </w:r>
      <w:hyperlink r:id="rId21" w:history="1">
        <w:r w:rsidR="000F25F3" w:rsidRPr="004367C1">
          <w:rPr>
            <w:rStyle w:val="Hyperlink"/>
            <w:sz w:val="22"/>
            <w:lang w:val="sr-Cyrl-RS"/>
          </w:rPr>
          <w:t>специјалних</w:t>
        </w:r>
        <w:r w:rsidR="00CA05BE" w:rsidRPr="004367C1">
          <w:rPr>
            <w:rStyle w:val="Hyperlink"/>
            <w:sz w:val="22"/>
            <w:lang w:val="sr-Cyrl-RS"/>
          </w:rPr>
          <w:t xml:space="preserve"> околности</w:t>
        </w:r>
        <w:r w:rsidR="004A1390" w:rsidRPr="004367C1">
          <w:rPr>
            <w:rStyle w:val="Hyperlink"/>
            <w:sz w:val="22"/>
            <w:lang w:val="sr-Cyrl-RS"/>
          </w:rPr>
          <w:t xml:space="preserve"> (</w:t>
        </w:r>
        <w:r w:rsidR="004A1390" w:rsidRPr="004367C1">
          <w:rPr>
            <w:rStyle w:val="Hyperlink"/>
            <w:sz w:val="22"/>
            <w:lang w:val="en-AU"/>
          </w:rPr>
          <w:t>S</w:t>
        </w:r>
        <w:proofErr w:type="spellStart"/>
        <w:r w:rsidR="000F25F3" w:rsidRPr="004367C1">
          <w:rPr>
            <w:rStyle w:val="Hyperlink"/>
            <w:sz w:val="22"/>
          </w:rPr>
          <w:t>pecial</w:t>
        </w:r>
        <w:proofErr w:type="spellEnd"/>
        <w:r w:rsidR="000F25F3" w:rsidRPr="004367C1">
          <w:rPr>
            <w:rStyle w:val="Hyperlink"/>
            <w:sz w:val="22"/>
            <w:lang w:val="sr-Cyrl-RS"/>
          </w:rPr>
          <w:t xml:space="preserve"> </w:t>
        </w:r>
        <w:r w:rsidR="000F25F3" w:rsidRPr="004367C1">
          <w:rPr>
            <w:rStyle w:val="Hyperlink"/>
            <w:sz w:val="22"/>
          </w:rPr>
          <w:t>Provision</w:t>
        </w:r>
      </w:hyperlink>
      <w:r w:rsidR="004A1390" w:rsidRPr="004367C1">
        <w:rPr>
          <w:rStyle w:val="Hyperlink"/>
          <w:sz w:val="22"/>
          <w:lang w:val="sr-Cyrl-RS"/>
        </w:rPr>
        <w:t>)</w:t>
      </w:r>
    </w:p>
    <w:p w14:paraId="55E585B1" w14:textId="4F9B1075" w:rsidR="009C5FD7" w:rsidRPr="004367C1" w:rsidRDefault="00C71402" w:rsidP="00E57B09">
      <w:pPr>
        <w:pStyle w:val="VCAAbody"/>
        <w:spacing w:line="276" w:lineRule="auto"/>
        <w:jc w:val="both"/>
        <w:rPr>
          <w:i/>
          <w:sz w:val="22"/>
          <w:lang w:val="sr-Cyrl-RS"/>
        </w:rPr>
      </w:pPr>
      <w:r w:rsidRPr="004367C1">
        <w:rPr>
          <w:i/>
          <w:sz w:val="22"/>
          <w:lang w:val="sr-Cyrl-RS"/>
        </w:rPr>
        <w:t>Иако су ове информације намењене ученицима, оне се такође дају да би се обе</w:t>
      </w:r>
      <w:r w:rsidR="007D230B" w:rsidRPr="004367C1">
        <w:rPr>
          <w:i/>
          <w:sz w:val="22"/>
          <w:lang w:val="sr-Cyrl-RS"/>
        </w:rPr>
        <w:t>з</w:t>
      </w:r>
      <w:r w:rsidRPr="004367C1">
        <w:rPr>
          <w:i/>
          <w:sz w:val="22"/>
          <w:lang w:val="sr-Cyrl-RS"/>
        </w:rPr>
        <w:t>бедило да</w:t>
      </w:r>
      <w:r w:rsidR="007D230B" w:rsidRPr="004367C1">
        <w:rPr>
          <w:i/>
          <w:sz w:val="22"/>
          <w:lang w:val="sr-Cyrl-RS"/>
        </w:rPr>
        <w:t xml:space="preserve"> </w:t>
      </w:r>
      <w:r w:rsidRPr="004367C1">
        <w:rPr>
          <w:i/>
          <w:sz w:val="22"/>
          <w:lang w:val="sr-Cyrl-RS"/>
        </w:rPr>
        <w:t>породице/неговатељи</w:t>
      </w:r>
      <w:r w:rsidR="007D230B" w:rsidRPr="004367C1">
        <w:rPr>
          <w:i/>
          <w:sz w:val="22"/>
          <w:lang w:val="sr-Cyrl-RS"/>
        </w:rPr>
        <w:t xml:space="preserve"> </w:t>
      </w:r>
      <w:r w:rsidR="00CA05BE" w:rsidRPr="004367C1">
        <w:rPr>
          <w:i/>
          <w:sz w:val="22"/>
          <w:lang w:val="sr-Cyrl-RS"/>
        </w:rPr>
        <w:t>буду</w:t>
      </w:r>
      <w:r w:rsidR="007D230B" w:rsidRPr="004367C1">
        <w:rPr>
          <w:i/>
          <w:sz w:val="22"/>
          <w:lang w:val="sr-Cyrl-RS"/>
        </w:rPr>
        <w:t xml:space="preserve"> свесни процедура које ће се примењивати</w:t>
      </w:r>
      <w:r w:rsidR="0040652F" w:rsidRPr="004367C1">
        <w:rPr>
          <w:i/>
          <w:sz w:val="22"/>
          <w:lang w:val="sr-Cyrl-RS"/>
        </w:rPr>
        <w:t xml:space="preserve"> </w:t>
      </w:r>
      <w:r w:rsidR="007D230B" w:rsidRPr="004367C1">
        <w:rPr>
          <w:i/>
          <w:sz w:val="22"/>
          <w:lang w:val="sr-Cyrl-RS"/>
        </w:rPr>
        <w:t xml:space="preserve">да </w:t>
      </w:r>
      <w:r w:rsidR="00CA05BE" w:rsidRPr="004367C1">
        <w:rPr>
          <w:i/>
          <w:sz w:val="22"/>
          <w:lang w:val="sr-Cyrl-RS"/>
        </w:rPr>
        <w:t xml:space="preserve">би </w:t>
      </w:r>
      <w:r w:rsidR="007D230B" w:rsidRPr="004367C1">
        <w:rPr>
          <w:i/>
          <w:sz w:val="22"/>
          <w:lang w:val="sr-Cyrl-RS"/>
        </w:rPr>
        <w:t>се обезбеди</w:t>
      </w:r>
      <w:r w:rsidR="00CA05BE" w:rsidRPr="004367C1">
        <w:rPr>
          <w:i/>
          <w:sz w:val="22"/>
          <w:lang w:val="sr-Cyrl-RS"/>
        </w:rPr>
        <w:t>ло</w:t>
      </w:r>
      <w:r w:rsidR="007D230B" w:rsidRPr="004367C1">
        <w:rPr>
          <w:i/>
          <w:sz w:val="22"/>
          <w:lang w:val="sr-Cyrl-RS"/>
        </w:rPr>
        <w:t xml:space="preserve"> </w:t>
      </w:r>
      <w:r w:rsidR="00CA05BE" w:rsidRPr="004367C1">
        <w:rPr>
          <w:i/>
          <w:sz w:val="22"/>
          <w:lang w:val="sr-Cyrl-RS"/>
        </w:rPr>
        <w:t>да се</w:t>
      </w:r>
      <w:r w:rsidR="007D230B" w:rsidRPr="004367C1">
        <w:rPr>
          <w:i/>
          <w:sz w:val="22"/>
          <w:lang w:val="sr-Cyrl-RS"/>
        </w:rPr>
        <w:t xml:space="preserve"> испит</w:t>
      </w:r>
      <w:r w:rsidR="00CA05BE" w:rsidRPr="004367C1">
        <w:rPr>
          <w:i/>
          <w:sz w:val="22"/>
          <w:lang w:val="sr-Cyrl-RS"/>
        </w:rPr>
        <w:t>и одвијају</w:t>
      </w:r>
      <w:r w:rsidR="007D230B" w:rsidRPr="004367C1">
        <w:rPr>
          <w:i/>
          <w:sz w:val="22"/>
          <w:lang w:val="sr-Cyrl-RS"/>
        </w:rPr>
        <w:t xml:space="preserve"> у </w:t>
      </w:r>
      <w:r w:rsidR="00CA05BE" w:rsidRPr="004367C1">
        <w:rPr>
          <w:i/>
          <w:sz w:val="22"/>
          <w:lang w:val="sr-Cyrl-RS"/>
        </w:rPr>
        <w:t>средини</w:t>
      </w:r>
      <w:r w:rsidR="007D230B" w:rsidRPr="004367C1">
        <w:rPr>
          <w:i/>
          <w:sz w:val="22"/>
          <w:lang w:val="sr-Cyrl-RS"/>
        </w:rPr>
        <w:t xml:space="preserve"> безбедн</w:t>
      </w:r>
      <w:r w:rsidR="00CA05BE" w:rsidRPr="004367C1">
        <w:rPr>
          <w:i/>
          <w:sz w:val="22"/>
          <w:lang w:val="sr-Cyrl-RS"/>
        </w:rPr>
        <w:t>ој</w:t>
      </w:r>
      <w:r w:rsidR="007D230B" w:rsidRPr="004367C1">
        <w:rPr>
          <w:i/>
          <w:sz w:val="22"/>
          <w:lang w:val="sr-Cyrl-RS"/>
        </w:rPr>
        <w:t xml:space="preserve"> у </w:t>
      </w:r>
      <w:r w:rsidR="00CA05BE" w:rsidRPr="004367C1">
        <w:rPr>
          <w:i/>
          <w:sz w:val="22"/>
          <w:lang w:val="sr-Cyrl-RS"/>
        </w:rPr>
        <w:t>вези</w:t>
      </w:r>
      <w:r w:rsidR="007D230B" w:rsidRPr="004367C1">
        <w:rPr>
          <w:i/>
          <w:sz w:val="22"/>
          <w:lang w:val="sr-Cyrl-RS"/>
        </w:rPr>
        <w:t xml:space="preserve"> COVID-а (</w:t>
      </w:r>
      <w:r w:rsidR="009C5FD7" w:rsidRPr="004367C1">
        <w:rPr>
          <w:i/>
          <w:sz w:val="22"/>
          <w:lang w:val="sr-Cyrl-RS"/>
        </w:rPr>
        <w:t>COVIDSafe</w:t>
      </w:r>
      <w:r w:rsidR="007D230B" w:rsidRPr="004367C1">
        <w:rPr>
          <w:i/>
          <w:sz w:val="22"/>
          <w:lang w:val="sr-Cyrl-RS"/>
        </w:rPr>
        <w:t>).</w:t>
      </w:r>
    </w:p>
    <w:p w14:paraId="584F9FE5" w14:textId="69EFEA9A" w:rsidR="00691AB9" w:rsidRPr="004367C1" w:rsidRDefault="00CA05BE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П</w:t>
      </w:r>
      <w:r w:rsidR="0040652F" w:rsidRPr="004367C1">
        <w:rPr>
          <w:sz w:val="22"/>
          <w:lang w:val="sr-Cyrl-RS"/>
        </w:rPr>
        <w:t>исмени</w:t>
      </w:r>
      <w:r w:rsidR="00DE444D" w:rsidRPr="004367C1">
        <w:rPr>
          <w:sz w:val="22"/>
          <w:lang w:val="sr-Cyrl-RS"/>
        </w:rPr>
        <w:t xml:space="preserve"> </w:t>
      </w:r>
      <w:r w:rsidR="00CF526A" w:rsidRPr="004367C1">
        <w:rPr>
          <w:sz w:val="22"/>
          <w:lang w:val="sr-Cyrl-RS"/>
        </w:rPr>
        <w:t>VCE</w:t>
      </w:r>
      <w:r w:rsidR="00DE444D" w:rsidRPr="004367C1">
        <w:rPr>
          <w:sz w:val="22"/>
          <w:lang w:val="sr-Cyrl-RS"/>
        </w:rPr>
        <w:t xml:space="preserve"> </w:t>
      </w:r>
      <w:r w:rsidR="0040652F" w:rsidRPr="004367C1">
        <w:rPr>
          <w:sz w:val="22"/>
          <w:lang w:val="sr-Cyrl-RS"/>
        </w:rPr>
        <w:t>испити играју важну улогу у одређивању коначних резултата за</w:t>
      </w:r>
      <w:r w:rsidR="00DE444D" w:rsidRPr="004367C1">
        <w:rPr>
          <w:sz w:val="22"/>
          <w:lang w:val="sr-Cyrl-RS"/>
        </w:rPr>
        <w:t xml:space="preserve"> VCE,</w:t>
      </w:r>
      <w:r w:rsidR="0040652F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 xml:space="preserve">али </w:t>
      </w:r>
      <w:r w:rsidR="0040652F" w:rsidRPr="004367C1">
        <w:rPr>
          <w:sz w:val="22"/>
          <w:lang w:val="sr-Cyrl-RS"/>
        </w:rPr>
        <w:t xml:space="preserve">ако због COVID-а 19 нисте у стању да полажете </w:t>
      </w:r>
      <w:r w:rsidRPr="004367C1">
        <w:rPr>
          <w:sz w:val="22"/>
          <w:lang w:val="sr-Cyrl-RS"/>
        </w:rPr>
        <w:t>неки</w:t>
      </w:r>
      <w:r w:rsidR="0040652F" w:rsidRPr="004367C1">
        <w:rPr>
          <w:sz w:val="22"/>
          <w:lang w:val="sr-Cyrl-RS"/>
        </w:rPr>
        <w:t xml:space="preserve"> од писмених</w:t>
      </w:r>
      <w:r w:rsidR="00DE444D" w:rsidRPr="004367C1">
        <w:rPr>
          <w:sz w:val="22"/>
          <w:lang w:val="sr-Cyrl-RS"/>
        </w:rPr>
        <w:t xml:space="preserve"> </w:t>
      </w:r>
      <w:r w:rsidR="008A06BA" w:rsidRPr="004367C1">
        <w:rPr>
          <w:sz w:val="22"/>
          <w:lang w:val="sr-Cyrl-RS"/>
        </w:rPr>
        <w:t xml:space="preserve">VCE </w:t>
      </w:r>
      <w:r w:rsidR="0040652F" w:rsidRPr="004367C1">
        <w:rPr>
          <w:sz w:val="22"/>
          <w:lang w:val="sr-Cyrl-RS"/>
        </w:rPr>
        <w:t>испита, моћи ћете да поднесете захтев за</w:t>
      </w:r>
      <w:r w:rsidR="008A06BA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и</w:t>
      </w:r>
      <w:r w:rsidR="0040652F" w:rsidRPr="004367C1">
        <w:rPr>
          <w:sz w:val="22"/>
          <w:lang w:val="sr-Cyrl-RS"/>
        </w:rPr>
        <w:t>зведен испитни резултат (</w:t>
      </w:r>
      <w:r w:rsidR="008A06BA" w:rsidRPr="004367C1">
        <w:rPr>
          <w:sz w:val="22"/>
          <w:lang w:val="sr-Cyrl-RS"/>
        </w:rPr>
        <w:t xml:space="preserve">Derived Examination Score </w:t>
      </w:r>
      <w:r w:rsidR="0040652F" w:rsidRPr="004367C1">
        <w:rPr>
          <w:sz w:val="22"/>
          <w:lang w:val="sr-Cyrl-RS"/>
        </w:rPr>
        <w:t xml:space="preserve">- </w:t>
      </w:r>
      <w:r w:rsidR="008A06BA" w:rsidRPr="004367C1">
        <w:rPr>
          <w:sz w:val="22"/>
          <w:lang w:val="sr-Cyrl-RS"/>
        </w:rPr>
        <w:t xml:space="preserve">DES). </w:t>
      </w:r>
    </w:p>
    <w:p w14:paraId="6981CDD9" w14:textId="2E53D612" w:rsidR="00DE444D" w:rsidRPr="004367C1" w:rsidRDefault="008A06BA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DES </w:t>
      </w:r>
      <w:r w:rsidR="0040652F" w:rsidRPr="004367C1">
        <w:rPr>
          <w:sz w:val="22"/>
          <w:lang w:val="sr-Cyrl-RS"/>
        </w:rPr>
        <w:t xml:space="preserve">се обрачунава </w:t>
      </w:r>
      <w:r w:rsidR="00CA05BE" w:rsidRPr="004367C1">
        <w:rPr>
          <w:sz w:val="22"/>
          <w:lang w:val="sr-Cyrl-RS"/>
        </w:rPr>
        <w:t>на основу</w:t>
      </w:r>
      <w:r w:rsidR="0040652F" w:rsidRPr="004367C1">
        <w:rPr>
          <w:sz w:val="22"/>
          <w:lang w:val="sr-Cyrl-RS"/>
        </w:rPr>
        <w:t xml:space="preserve"> ваших приспособљених (</w:t>
      </w:r>
      <w:r w:rsidR="00691AB9" w:rsidRPr="004367C1">
        <w:rPr>
          <w:sz w:val="22"/>
          <w:lang w:val="sr-Cyrl-RS"/>
        </w:rPr>
        <w:t>moderated</w:t>
      </w:r>
      <w:r w:rsidR="0040652F" w:rsidRPr="004367C1">
        <w:rPr>
          <w:sz w:val="22"/>
          <w:lang w:val="sr-Cyrl-RS"/>
        </w:rPr>
        <w:t xml:space="preserve">) </w:t>
      </w:r>
      <w:r w:rsidR="00CA05BE" w:rsidRPr="004367C1">
        <w:rPr>
          <w:sz w:val="22"/>
          <w:lang w:val="sr-Cyrl-RS"/>
        </w:rPr>
        <w:t>оцењивања</w:t>
      </w:r>
      <w:r w:rsidR="0040652F" w:rsidRPr="004367C1">
        <w:rPr>
          <w:sz w:val="22"/>
          <w:lang w:val="sr-Cyrl-RS"/>
        </w:rPr>
        <w:t xml:space="preserve"> у школи, свих других екстерних </w:t>
      </w:r>
      <w:r w:rsidR="00CA05BE" w:rsidRPr="004367C1">
        <w:rPr>
          <w:sz w:val="22"/>
          <w:lang w:val="sr-Cyrl-RS"/>
        </w:rPr>
        <w:t>оцена из</w:t>
      </w:r>
      <w:r w:rsidR="0040652F" w:rsidRPr="004367C1">
        <w:rPr>
          <w:sz w:val="22"/>
          <w:lang w:val="sr-Cyrl-RS"/>
        </w:rPr>
        <w:t xml:space="preserve"> предмета, резултата ваш</w:t>
      </w:r>
      <w:r w:rsidR="00CA05BE" w:rsidRPr="004367C1">
        <w:rPr>
          <w:sz w:val="22"/>
          <w:lang w:val="sr-Cyrl-RS"/>
        </w:rPr>
        <w:t>ег</w:t>
      </w:r>
      <w:r w:rsidR="0040652F" w:rsidRPr="004367C1">
        <w:rPr>
          <w:sz w:val="22"/>
          <w:lang w:val="sr-Cyrl-RS"/>
        </w:rPr>
        <w:t xml:space="preserve"> теста општих остварења (</w:t>
      </w:r>
      <w:r w:rsidR="00DE444D" w:rsidRPr="004367C1">
        <w:rPr>
          <w:sz w:val="22"/>
          <w:lang w:val="sr-Cyrl-RS"/>
        </w:rPr>
        <w:t xml:space="preserve">General Achievement Test </w:t>
      </w:r>
      <w:r w:rsidR="0040652F" w:rsidRPr="004367C1">
        <w:rPr>
          <w:sz w:val="22"/>
          <w:lang w:val="sr-Cyrl-RS"/>
        </w:rPr>
        <w:t xml:space="preserve">- </w:t>
      </w:r>
      <w:r w:rsidR="00DE444D" w:rsidRPr="004367C1">
        <w:rPr>
          <w:sz w:val="22"/>
          <w:lang w:val="sr-Cyrl-RS"/>
        </w:rPr>
        <w:t xml:space="preserve">GAT) </w:t>
      </w:r>
      <w:r w:rsidR="0040652F" w:rsidRPr="004367C1">
        <w:rPr>
          <w:sz w:val="22"/>
          <w:lang w:val="sr-Cyrl-RS"/>
        </w:rPr>
        <w:t>и низа допунских података које даје ваша школа.</w:t>
      </w:r>
      <w:r w:rsidR="00DE444D" w:rsidRPr="004367C1">
        <w:rPr>
          <w:sz w:val="22"/>
          <w:lang w:val="sr-Cyrl-RS"/>
        </w:rPr>
        <w:t xml:space="preserve"> </w:t>
      </w:r>
    </w:p>
    <w:p w14:paraId="0A0F9967" w14:textId="77777777" w:rsidR="00CA05BE" w:rsidRPr="004367C1" w:rsidRDefault="00B422AC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VCAA </w:t>
      </w:r>
      <w:r w:rsidR="0040652F" w:rsidRPr="004367C1">
        <w:rPr>
          <w:sz w:val="22"/>
          <w:lang w:val="sr-Cyrl-RS"/>
        </w:rPr>
        <w:t>је увео ове процесе да би обе</w:t>
      </w:r>
      <w:r w:rsidR="009057B8" w:rsidRPr="004367C1">
        <w:rPr>
          <w:sz w:val="22"/>
          <w:lang w:val="sr-Cyrl-RS"/>
        </w:rPr>
        <w:t>з</w:t>
      </w:r>
      <w:r w:rsidR="0040652F" w:rsidRPr="004367C1">
        <w:rPr>
          <w:sz w:val="22"/>
          <w:lang w:val="sr-Cyrl-RS"/>
        </w:rPr>
        <w:t xml:space="preserve">бедио да добијете праведне и веродостојне резултате. </w:t>
      </w:r>
    </w:p>
    <w:p w14:paraId="732C1B93" w14:textId="20270671" w:rsidR="00671535" w:rsidRPr="004367C1" w:rsidRDefault="0040652F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Треба да </w:t>
      </w:r>
      <w:r w:rsidR="00CA05BE" w:rsidRPr="004367C1">
        <w:rPr>
          <w:sz w:val="22"/>
          <w:lang w:val="sr-Cyrl-RS"/>
        </w:rPr>
        <w:t>проверите</w:t>
      </w:r>
      <w:r w:rsidRPr="004367C1">
        <w:rPr>
          <w:sz w:val="22"/>
          <w:lang w:val="sr-Cyrl-RS"/>
        </w:rPr>
        <w:t xml:space="preserve"> да </w:t>
      </w:r>
      <w:r w:rsidR="00CA05BE" w:rsidRPr="004367C1">
        <w:rPr>
          <w:sz w:val="22"/>
          <w:lang w:val="sr-Cyrl-RS"/>
        </w:rPr>
        <w:t>вам</w:t>
      </w:r>
      <w:r w:rsidRPr="004367C1">
        <w:rPr>
          <w:sz w:val="22"/>
          <w:lang w:val="sr-Cyrl-RS"/>
        </w:rPr>
        <w:t xml:space="preserve"> је ваша школа </w:t>
      </w:r>
      <w:r w:rsidR="00CA05BE" w:rsidRPr="004367C1">
        <w:rPr>
          <w:sz w:val="22"/>
          <w:lang w:val="sr-Cyrl-RS"/>
        </w:rPr>
        <w:t>дала</w:t>
      </w:r>
      <w:r w:rsidRPr="004367C1">
        <w:rPr>
          <w:sz w:val="22"/>
          <w:lang w:val="sr-Cyrl-RS"/>
        </w:rPr>
        <w:t>:</w:t>
      </w:r>
    </w:p>
    <w:p w14:paraId="47BD97CF" w14:textId="56B41AAE" w:rsidR="00671535" w:rsidRPr="004367C1" w:rsidRDefault="009057B8" w:rsidP="00E57B09">
      <w:pPr>
        <w:pStyle w:val="VCAAbody"/>
        <w:numPr>
          <w:ilvl w:val="0"/>
          <w:numId w:val="12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примерак вашег личног </w:t>
      </w:r>
      <w:r w:rsidR="00CA05BE" w:rsidRPr="004367C1">
        <w:rPr>
          <w:b/>
          <w:sz w:val="22"/>
          <w:lang w:val="sr-Cyrl-RS"/>
        </w:rPr>
        <w:t>р</w:t>
      </w:r>
      <w:r w:rsidRPr="004367C1">
        <w:rPr>
          <w:b/>
          <w:sz w:val="22"/>
          <w:lang w:val="sr-Cyrl-RS"/>
        </w:rPr>
        <w:t>аспореда ученичких испита/оцењивања</w:t>
      </w:r>
      <w:r w:rsidRPr="004367C1">
        <w:rPr>
          <w:sz w:val="22"/>
          <w:lang w:val="sr-Cyrl-RS"/>
        </w:rPr>
        <w:t xml:space="preserve"> (</w:t>
      </w:r>
      <w:r w:rsidR="00671535" w:rsidRPr="004367C1">
        <w:rPr>
          <w:sz w:val="22"/>
          <w:lang w:val="sr-Cyrl-RS"/>
        </w:rPr>
        <w:t>Student Examination/</w:t>
      </w:r>
      <w:r w:rsidRPr="004367C1">
        <w:rPr>
          <w:sz w:val="22"/>
          <w:lang w:val="sr-Cyrl-RS"/>
        </w:rPr>
        <w:t xml:space="preserve"> </w:t>
      </w:r>
      <w:r w:rsidR="00671535" w:rsidRPr="004367C1">
        <w:rPr>
          <w:sz w:val="22"/>
          <w:lang w:val="sr-Cyrl-RS"/>
        </w:rPr>
        <w:t>Assessment Timetable</w:t>
      </w:r>
      <w:r w:rsidRPr="004367C1">
        <w:rPr>
          <w:sz w:val="22"/>
          <w:lang w:val="sr-Cyrl-RS"/>
        </w:rPr>
        <w:t>)</w:t>
      </w:r>
      <w:r w:rsidR="00691AB9" w:rsidRPr="004367C1">
        <w:rPr>
          <w:b/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 xml:space="preserve">у којем </w:t>
      </w:r>
      <w:r w:rsidR="00CA05BE" w:rsidRPr="004367C1">
        <w:rPr>
          <w:sz w:val="22"/>
          <w:lang w:val="sr-Cyrl-RS"/>
        </w:rPr>
        <w:t>су</w:t>
      </w:r>
      <w:r w:rsidRPr="004367C1">
        <w:rPr>
          <w:sz w:val="22"/>
          <w:lang w:val="sr-Cyrl-RS"/>
        </w:rPr>
        <w:t xml:space="preserve"> наведен</w:t>
      </w:r>
      <w:r w:rsidR="00CA05BE" w:rsidRPr="004367C1">
        <w:rPr>
          <w:sz w:val="22"/>
          <w:lang w:val="sr-Cyrl-RS"/>
        </w:rPr>
        <w:t>и</w:t>
      </w:r>
      <w:r w:rsidRPr="004367C1">
        <w:rPr>
          <w:sz w:val="22"/>
          <w:lang w:val="sr-Cyrl-RS"/>
        </w:rPr>
        <w:t xml:space="preserve"> датум</w:t>
      </w:r>
      <w:r w:rsidR="00CA05BE" w:rsidRPr="004367C1">
        <w:rPr>
          <w:sz w:val="22"/>
          <w:lang w:val="sr-Cyrl-RS"/>
        </w:rPr>
        <w:t>и</w:t>
      </w:r>
      <w:r w:rsidRPr="004367C1">
        <w:rPr>
          <w:sz w:val="22"/>
          <w:lang w:val="sr-Cyrl-RS"/>
        </w:rPr>
        <w:t>, време</w:t>
      </w:r>
      <w:r w:rsidR="00CA05BE" w:rsidRPr="004367C1">
        <w:rPr>
          <w:sz w:val="22"/>
          <w:lang w:val="sr-Cyrl-RS"/>
        </w:rPr>
        <w:t>на</w:t>
      </w:r>
      <w:r w:rsidRPr="004367C1">
        <w:rPr>
          <w:sz w:val="22"/>
          <w:lang w:val="sr-Cyrl-RS"/>
        </w:rPr>
        <w:t xml:space="preserve"> и локациј</w:t>
      </w:r>
      <w:r w:rsidR="00CA05BE" w:rsidRPr="004367C1">
        <w:rPr>
          <w:sz w:val="22"/>
          <w:lang w:val="sr-Cyrl-RS"/>
        </w:rPr>
        <w:t>е</w:t>
      </w:r>
      <w:r w:rsidRPr="004367C1">
        <w:rPr>
          <w:sz w:val="22"/>
          <w:lang w:val="sr-Cyrl-RS"/>
        </w:rPr>
        <w:t xml:space="preserve"> сваког од ваших испита, као и крајњи рокови за подношење захтева за</w:t>
      </w:r>
      <w:r w:rsidR="00671535" w:rsidRPr="004367C1">
        <w:rPr>
          <w:sz w:val="22"/>
          <w:lang w:val="sr-Cyrl-RS"/>
        </w:rPr>
        <w:t xml:space="preserve"> DES </w:t>
      </w:r>
      <w:r w:rsidRPr="004367C1">
        <w:rPr>
          <w:sz w:val="22"/>
          <w:lang w:val="sr-Cyrl-RS"/>
        </w:rPr>
        <w:t>пре сваког испита; и где је то потребно</w:t>
      </w:r>
    </w:p>
    <w:p w14:paraId="168DB46F" w14:textId="33765F4E" w:rsidR="00671535" w:rsidRPr="004367C1" w:rsidRDefault="009057B8" w:rsidP="00E57B09">
      <w:pPr>
        <w:pStyle w:val="VCAAbody"/>
        <w:numPr>
          <w:ilvl w:val="0"/>
          <w:numId w:val="12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примерак вашег листа са </w:t>
      </w:r>
      <w:r w:rsidR="00CA05BE" w:rsidRPr="004367C1">
        <w:rPr>
          <w:b/>
          <w:sz w:val="22"/>
          <w:lang w:val="sr-Cyrl-RS"/>
        </w:rPr>
        <w:t>у</w:t>
      </w:r>
      <w:r w:rsidRPr="004367C1">
        <w:rPr>
          <w:b/>
          <w:sz w:val="22"/>
          <w:lang w:val="sr-Cyrl-RS"/>
        </w:rPr>
        <w:t>путством о специјалним испитним аранжманима</w:t>
      </w:r>
      <w:r w:rsidR="00671535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(</w:t>
      </w:r>
      <w:r w:rsidR="005D1302" w:rsidRPr="004367C1">
        <w:rPr>
          <w:sz w:val="22"/>
          <w:lang w:val="sr-Cyrl-RS"/>
        </w:rPr>
        <w:t>Special Examination Arrangements Advice slip</w:t>
      </w:r>
      <w:r w:rsidRPr="004367C1">
        <w:rPr>
          <w:sz w:val="22"/>
          <w:lang w:val="sr-Cyrl-RS"/>
        </w:rPr>
        <w:t>)</w:t>
      </w:r>
      <w:r w:rsidR="005D1302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за сваки испит за који је</w:t>
      </w:r>
      <w:r w:rsidR="005D1302" w:rsidRPr="004367C1">
        <w:rPr>
          <w:sz w:val="22"/>
          <w:lang w:val="sr-Cyrl-RS"/>
        </w:rPr>
        <w:t xml:space="preserve"> VCAA </w:t>
      </w:r>
      <w:r w:rsidRPr="004367C1">
        <w:rPr>
          <w:sz w:val="22"/>
          <w:lang w:val="sr-Cyrl-RS"/>
        </w:rPr>
        <w:t>одобрио специјалне испитне аранжмане.</w:t>
      </w:r>
    </w:p>
    <w:p w14:paraId="2B1F2287" w14:textId="366BDB32" w:rsidR="004D5E37" w:rsidRPr="004367C1" w:rsidRDefault="009057B8" w:rsidP="00395B49">
      <w:pPr>
        <w:pStyle w:val="VCAAbody"/>
        <w:spacing w:before="240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Које мере ће се примењивати да би писмени</w:t>
      </w:r>
      <w:r w:rsidR="005F69EC" w:rsidRPr="004367C1">
        <w:rPr>
          <w:b/>
          <w:bCs/>
          <w:sz w:val="24"/>
          <w:szCs w:val="24"/>
          <w:lang w:val="sr-Cyrl-RS"/>
        </w:rPr>
        <w:t xml:space="preserve"> </w:t>
      </w:r>
      <w:r w:rsidR="005D1302" w:rsidRPr="004367C1">
        <w:rPr>
          <w:b/>
          <w:bCs/>
          <w:sz w:val="24"/>
          <w:szCs w:val="24"/>
          <w:lang w:val="sr-Cyrl-RS"/>
        </w:rPr>
        <w:t xml:space="preserve">VCE </w:t>
      </w:r>
      <w:r w:rsidRPr="004367C1">
        <w:rPr>
          <w:b/>
          <w:bCs/>
          <w:sz w:val="24"/>
          <w:szCs w:val="24"/>
          <w:lang w:val="sr-Cyrl-RS"/>
        </w:rPr>
        <w:t>испити били</w:t>
      </w:r>
      <w:r w:rsidR="004D5E37" w:rsidRPr="004367C1">
        <w:rPr>
          <w:b/>
          <w:bCs/>
          <w:sz w:val="24"/>
          <w:szCs w:val="24"/>
          <w:lang w:val="sr-Cyrl-RS"/>
        </w:rPr>
        <w:t xml:space="preserve"> </w:t>
      </w:r>
      <w:r w:rsidR="005F69EC" w:rsidRPr="004367C1">
        <w:rPr>
          <w:b/>
          <w:bCs/>
          <w:sz w:val="24"/>
          <w:szCs w:val="24"/>
          <w:lang w:val="sr-Cyrl-RS"/>
        </w:rPr>
        <w:t>COVID</w:t>
      </w:r>
      <w:r w:rsidR="001C7A2C" w:rsidRPr="004367C1">
        <w:rPr>
          <w:b/>
          <w:bCs/>
          <w:sz w:val="24"/>
          <w:szCs w:val="24"/>
          <w:lang w:val="sr-Cyrl-RS"/>
        </w:rPr>
        <w:t>S</w:t>
      </w:r>
      <w:r w:rsidR="005F69EC" w:rsidRPr="004367C1">
        <w:rPr>
          <w:b/>
          <w:bCs/>
          <w:sz w:val="24"/>
          <w:szCs w:val="24"/>
          <w:lang w:val="sr-Cyrl-RS"/>
        </w:rPr>
        <w:t xml:space="preserve">afe? </w:t>
      </w:r>
    </w:p>
    <w:p w14:paraId="72AC406F" w14:textId="258AC958" w:rsidR="004935B1" w:rsidRPr="004367C1" w:rsidRDefault="009057B8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Писмени </w:t>
      </w:r>
      <w:r w:rsidR="009E7023" w:rsidRPr="004367C1">
        <w:rPr>
          <w:sz w:val="22"/>
          <w:lang w:val="sr-Cyrl-RS"/>
        </w:rPr>
        <w:t xml:space="preserve">VCE </w:t>
      </w:r>
      <w:r w:rsidR="00294522" w:rsidRPr="004367C1">
        <w:rPr>
          <w:sz w:val="22"/>
          <w:lang w:val="sr-Cyrl-RS"/>
        </w:rPr>
        <w:t xml:space="preserve">испити ће се обављати у вашој школи или у другим просторијама према упутствима које ћете добити од ваше образовне установе. Све школе у Викторији и друге више средњошколске установе треба да имају припремљен </w:t>
      </w:r>
      <w:r w:rsidR="00361F8A" w:rsidRPr="004367C1">
        <w:rPr>
          <w:sz w:val="22"/>
          <w:lang w:val="sr-Cyrl-RS"/>
        </w:rPr>
        <w:t xml:space="preserve">COVIDSafe </w:t>
      </w:r>
      <w:r w:rsidR="00294522" w:rsidRPr="004367C1">
        <w:rPr>
          <w:sz w:val="22"/>
          <w:lang w:val="sr-Cyrl-RS"/>
        </w:rPr>
        <w:t>план.</w:t>
      </w:r>
      <w:r w:rsidR="00361F8A" w:rsidRPr="004367C1">
        <w:rPr>
          <w:sz w:val="22"/>
          <w:lang w:val="sr-Cyrl-RS"/>
        </w:rPr>
        <w:t xml:space="preserve"> </w:t>
      </w:r>
    </w:p>
    <w:p w14:paraId="676EAC94" w14:textId="51106C18" w:rsidR="004935B1" w:rsidRPr="004367C1" w:rsidRDefault="00294522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Биће примењен низ мера безбедности које је одобрило Минист</w:t>
      </w:r>
      <w:r w:rsidR="009961CF" w:rsidRPr="004367C1">
        <w:rPr>
          <w:sz w:val="22"/>
          <w:lang w:val="sr-Cyrl-RS"/>
        </w:rPr>
        <w:t>а</w:t>
      </w:r>
      <w:r w:rsidRPr="004367C1">
        <w:rPr>
          <w:sz w:val="22"/>
          <w:lang w:val="sr-Cyrl-RS"/>
        </w:rPr>
        <w:t>рство здравља (</w:t>
      </w:r>
      <w:r w:rsidR="00F23008" w:rsidRPr="004367C1">
        <w:rPr>
          <w:sz w:val="22"/>
          <w:lang w:val="sr-Cyrl-RS"/>
        </w:rPr>
        <w:t>Department of Health</w:t>
      </w:r>
      <w:r w:rsidRPr="004367C1">
        <w:rPr>
          <w:sz w:val="22"/>
          <w:lang w:val="sr-Cyrl-RS"/>
        </w:rPr>
        <w:t>) да би се осигурало да је средина у којој се одржавају испити</w:t>
      </w:r>
      <w:r w:rsidR="00F23008" w:rsidRPr="004367C1">
        <w:rPr>
          <w:sz w:val="22"/>
          <w:lang w:val="sr-Cyrl-RS"/>
        </w:rPr>
        <w:t xml:space="preserve"> </w:t>
      </w:r>
      <w:r w:rsidR="00025AEC" w:rsidRPr="004367C1">
        <w:rPr>
          <w:sz w:val="22"/>
          <w:lang w:val="sr-Cyrl-RS"/>
        </w:rPr>
        <w:t>COVID</w:t>
      </w:r>
      <w:r w:rsidR="00F416FA" w:rsidRPr="004367C1">
        <w:rPr>
          <w:sz w:val="22"/>
          <w:lang w:val="sr-Cyrl-RS"/>
        </w:rPr>
        <w:t>S</w:t>
      </w:r>
      <w:r w:rsidR="00025AEC" w:rsidRPr="004367C1">
        <w:rPr>
          <w:sz w:val="22"/>
          <w:lang w:val="sr-Cyrl-RS"/>
        </w:rPr>
        <w:t>afe</w:t>
      </w:r>
      <w:r w:rsidRPr="004367C1">
        <w:rPr>
          <w:sz w:val="22"/>
          <w:lang w:val="sr-Cyrl-RS"/>
        </w:rPr>
        <w:t xml:space="preserve"> ради добробити свих ученика, надзорника и школског особља. Те мере безбедности укључују:</w:t>
      </w:r>
      <w:r w:rsidR="009C5FD7" w:rsidRPr="004367C1">
        <w:rPr>
          <w:sz w:val="22"/>
          <w:lang w:val="sr-Cyrl-RS"/>
        </w:rPr>
        <w:t xml:space="preserve"> </w:t>
      </w:r>
    </w:p>
    <w:p w14:paraId="1BDF92F8" w14:textId="460AC5BA" w:rsidR="004935B1" w:rsidRPr="004367C1" w:rsidRDefault="00294522" w:rsidP="00E57B09">
      <w:pPr>
        <w:pStyle w:val="VCAAbody"/>
        <w:numPr>
          <w:ilvl w:val="0"/>
          <w:numId w:val="15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процес регистрације на доласку;</w:t>
      </w:r>
    </w:p>
    <w:p w14:paraId="6B15E877" w14:textId="059D427E" w:rsidR="004935B1" w:rsidRPr="004367C1" w:rsidRDefault="00294522" w:rsidP="004E5E53">
      <w:pPr>
        <w:pStyle w:val="VCAAbody"/>
        <w:numPr>
          <w:ilvl w:val="0"/>
          <w:numId w:val="15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уређивање просторије на начин који </w:t>
      </w:r>
      <w:r w:rsidR="00E57FEE" w:rsidRPr="004367C1">
        <w:rPr>
          <w:sz w:val="22"/>
          <w:lang w:val="sr-Cyrl-RS"/>
        </w:rPr>
        <w:t>обезбеђује примену</w:t>
      </w:r>
      <w:r w:rsidRPr="004367C1">
        <w:rPr>
          <w:sz w:val="22"/>
          <w:lang w:val="sr-Cyrl-RS"/>
        </w:rPr>
        <w:t xml:space="preserve"> услов</w:t>
      </w:r>
      <w:r w:rsidR="00E57FEE" w:rsidRPr="004367C1">
        <w:rPr>
          <w:sz w:val="22"/>
          <w:lang w:val="sr-Cyrl-RS"/>
        </w:rPr>
        <w:t>а</w:t>
      </w:r>
      <w:r w:rsidRPr="004367C1">
        <w:rPr>
          <w:sz w:val="22"/>
          <w:lang w:val="sr-Cyrl-RS"/>
        </w:rPr>
        <w:t xml:space="preserve"> за физичко растојање, одржавајући услов густине од једног ученика на</w:t>
      </w:r>
      <w:r w:rsidR="004935B1" w:rsidRPr="004367C1">
        <w:rPr>
          <w:sz w:val="22"/>
          <w:lang w:val="sr-Cyrl-RS"/>
        </w:rPr>
        <w:t xml:space="preserve"> </w:t>
      </w:r>
      <w:r w:rsidR="003511F7" w:rsidRPr="004367C1">
        <w:rPr>
          <w:sz w:val="22"/>
          <w:lang w:val="sr-Cyrl-RS"/>
        </w:rPr>
        <w:t>4</w:t>
      </w:r>
      <w:r w:rsidR="00C73507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квадратна метра; и</w:t>
      </w:r>
      <w:r w:rsidR="004935B1" w:rsidRPr="004367C1">
        <w:rPr>
          <w:sz w:val="22"/>
          <w:lang w:val="sr-Cyrl-RS"/>
        </w:rPr>
        <w:t xml:space="preserve"> </w:t>
      </w:r>
    </w:p>
    <w:p w14:paraId="42841C29" w14:textId="65AF7E1E" w:rsidR="004935B1" w:rsidRPr="004367C1" w:rsidRDefault="00294522" w:rsidP="00E57B09">
      <w:pPr>
        <w:pStyle w:val="VCAAbody"/>
        <w:numPr>
          <w:ilvl w:val="0"/>
          <w:numId w:val="15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дезинфекциј</w:t>
      </w:r>
      <w:r w:rsidR="00E57FEE" w:rsidRPr="004367C1">
        <w:rPr>
          <w:sz w:val="22"/>
          <w:lang w:val="sr-Cyrl-RS"/>
        </w:rPr>
        <w:t>у</w:t>
      </w:r>
      <w:r w:rsidRPr="004367C1">
        <w:rPr>
          <w:sz w:val="22"/>
          <w:lang w:val="sr-Cyrl-RS"/>
        </w:rPr>
        <w:t xml:space="preserve"> столова и столица пре и после сваког испита, као и других површина које се често додирују у току дана.</w:t>
      </w:r>
      <w:r w:rsidR="004935B1" w:rsidRPr="004367C1">
        <w:rPr>
          <w:sz w:val="22"/>
          <w:lang w:val="sr-Cyrl-RS"/>
        </w:rPr>
        <w:t xml:space="preserve"> </w:t>
      </w:r>
    </w:p>
    <w:p w14:paraId="5335D79D" w14:textId="2E07029D" w:rsidR="00B76F74" w:rsidRPr="004367C1" w:rsidRDefault="00294522" w:rsidP="00395B49">
      <w:pPr>
        <w:pStyle w:val="VCAAbody"/>
        <w:spacing w:before="240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lastRenderedPageBreak/>
        <w:t>Шта треба да чиним да би била/био</w:t>
      </w:r>
      <w:r w:rsidR="009168E2" w:rsidRPr="004367C1">
        <w:rPr>
          <w:b/>
          <w:bCs/>
          <w:sz w:val="24"/>
          <w:szCs w:val="24"/>
          <w:lang w:val="sr-Cyrl-RS"/>
        </w:rPr>
        <w:t xml:space="preserve"> </w:t>
      </w:r>
      <w:r w:rsidR="002D59AC" w:rsidRPr="004367C1">
        <w:rPr>
          <w:b/>
          <w:bCs/>
          <w:sz w:val="24"/>
          <w:szCs w:val="24"/>
          <w:lang w:val="sr-Cyrl-RS"/>
        </w:rPr>
        <w:t>COVID</w:t>
      </w:r>
      <w:r w:rsidR="00B57C66" w:rsidRPr="004367C1">
        <w:rPr>
          <w:b/>
          <w:bCs/>
          <w:sz w:val="24"/>
          <w:szCs w:val="24"/>
          <w:lang w:val="sr-Cyrl-RS"/>
        </w:rPr>
        <w:t>S</w:t>
      </w:r>
      <w:r w:rsidR="002D59AC" w:rsidRPr="004367C1">
        <w:rPr>
          <w:b/>
          <w:bCs/>
          <w:sz w:val="24"/>
          <w:szCs w:val="24"/>
          <w:lang w:val="sr-Cyrl-RS"/>
        </w:rPr>
        <w:t>afe?</w:t>
      </w:r>
    </w:p>
    <w:p w14:paraId="19E739D0" w14:textId="0F6FCDF7" w:rsidR="00CC0B0E" w:rsidRPr="004367C1" w:rsidRDefault="00294522" w:rsidP="00E57B09">
      <w:pPr>
        <w:pStyle w:val="VCAAbody"/>
        <w:spacing w:line="276" w:lineRule="auto"/>
        <w:jc w:val="both"/>
        <w:rPr>
          <w:b/>
          <w:bCs/>
          <w:sz w:val="22"/>
          <w:lang w:val="sr-Cyrl-RS"/>
        </w:rPr>
      </w:pPr>
      <w:r w:rsidRPr="004367C1">
        <w:rPr>
          <w:b/>
          <w:bCs/>
          <w:sz w:val="22"/>
          <w:u w:val="single"/>
          <w:lang w:val="sr-Cyrl-RS"/>
        </w:rPr>
        <w:t>Ви морате да</w:t>
      </w:r>
      <w:r w:rsidR="00BF5A74" w:rsidRPr="004367C1">
        <w:rPr>
          <w:sz w:val="22"/>
          <w:lang w:val="sr-Cyrl-RS"/>
        </w:rPr>
        <w:t xml:space="preserve">: </w:t>
      </w:r>
    </w:p>
    <w:p w14:paraId="5DB1AD1A" w14:textId="6285681A" w:rsidR="00BF5A74" w:rsidRPr="004367C1" w:rsidRDefault="00294522" w:rsidP="00E57B09">
      <w:pPr>
        <w:pStyle w:val="VCAAbody"/>
        <w:numPr>
          <w:ilvl w:val="0"/>
          <w:numId w:val="3"/>
        </w:numPr>
        <w:spacing w:before="0"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Носите маску за лице која вам покрива нос и уста, сагласно садашњим упутствима за викторијске школе, ако </w:t>
      </w:r>
      <w:r w:rsidR="00E10FC3" w:rsidRPr="004367C1">
        <w:rPr>
          <w:sz w:val="22"/>
          <w:lang w:val="sr-Cyrl-RS"/>
        </w:rPr>
        <w:t>ни</w:t>
      </w:r>
      <w:r w:rsidRPr="004367C1">
        <w:rPr>
          <w:sz w:val="22"/>
          <w:lang w:val="sr-Cyrl-RS"/>
        </w:rPr>
        <w:t>сте изузети од те обавезе због инвалидитета или медицинског стања. Маску морате да носите</w:t>
      </w:r>
      <w:r w:rsidR="00E10FC3" w:rsidRPr="004367C1">
        <w:rPr>
          <w:sz w:val="22"/>
          <w:lang w:val="sr-Cyrl-RS"/>
        </w:rPr>
        <w:t xml:space="preserve"> увек</w:t>
      </w:r>
      <w:r w:rsidRPr="004367C1">
        <w:rPr>
          <w:sz w:val="22"/>
          <w:lang w:val="sr-Cyrl-RS"/>
        </w:rPr>
        <w:t>, укључујући када долазите, у току испита и када одлазите.</w:t>
      </w:r>
    </w:p>
    <w:p w14:paraId="322BC2A1" w14:textId="683948A8" w:rsidR="008F2222" w:rsidRPr="004367C1" w:rsidRDefault="00E10FC3" w:rsidP="00E57B09">
      <w:pPr>
        <w:pStyle w:val="VCAAbody"/>
        <w:numPr>
          <w:ilvl w:val="0"/>
          <w:numId w:val="3"/>
        </w:numPr>
        <w:spacing w:before="0"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Одржавате редовну</w:t>
      </w:r>
      <w:r w:rsidR="00294522" w:rsidRPr="004367C1">
        <w:rPr>
          <w:sz w:val="22"/>
          <w:lang w:val="sr-Cyrl-RS"/>
        </w:rPr>
        <w:t xml:space="preserve"> хигијену руку, укључујући </w:t>
      </w:r>
      <w:r w:rsidRPr="004367C1">
        <w:rPr>
          <w:sz w:val="22"/>
          <w:lang w:val="sr-Cyrl-RS"/>
        </w:rPr>
        <w:t>при уласку и изласку</w:t>
      </w:r>
      <w:r w:rsidR="00294522" w:rsidRPr="004367C1">
        <w:rPr>
          <w:sz w:val="22"/>
          <w:lang w:val="sr-Cyrl-RS"/>
        </w:rPr>
        <w:t xml:space="preserve"> из </w:t>
      </w:r>
      <w:r w:rsidRPr="004367C1">
        <w:rPr>
          <w:sz w:val="22"/>
          <w:lang w:val="sr-Cyrl-RS"/>
        </w:rPr>
        <w:t>објекта</w:t>
      </w:r>
      <w:r w:rsidR="00294522" w:rsidRPr="004367C1">
        <w:rPr>
          <w:sz w:val="22"/>
          <w:lang w:val="sr-Cyrl-RS"/>
        </w:rPr>
        <w:t xml:space="preserve">; и </w:t>
      </w:r>
    </w:p>
    <w:p w14:paraId="7DACCAB2" w14:textId="77777777" w:rsidR="00294522" w:rsidRPr="004367C1" w:rsidRDefault="00294522" w:rsidP="005C527B">
      <w:pPr>
        <w:pStyle w:val="VCAAbody"/>
        <w:numPr>
          <w:ilvl w:val="0"/>
          <w:numId w:val="3"/>
        </w:numPr>
        <w:spacing w:before="240" w:line="276" w:lineRule="auto"/>
        <w:jc w:val="both"/>
        <w:rPr>
          <w:b/>
          <w:bCs/>
          <w:sz w:val="24"/>
          <w:szCs w:val="24"/>
          <w:lang w:val="sr-Cyrl-RS"/>
        </w:rPr>
      </w:pPr>
      <w:r w:rsidRPr="004367C1">
        <w:rPr>
          <w:sz w:val="22"/>
          <w:lang w:val="sr-Cyrl-RS"/>
        </w:rPr>
        <w:t xml:space="preserve">Одржавате физичко растојање, увек држећи се најмање 1,5 метар подаље од других људи. </w:t>
      </w:r>
    </w:p>
    <w:p w14:paraId="3C9A809C" w14:textId="6687EFAD" w:rsidR="001844D9" w:rsidRPr="004367C1" w:rsidRDefault="00294522" w:rsidP="00294522">
      <w:pPr>
        <w:pStyle w:val="VCAAbody"/>
        <w:spacing w:before="240" w:line="276" w:lineRule="auto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Шта да радим ако имам инвалидитет, болест или друге околности које ме чине рањив</w:t>
      </w:r>
      <w:r w:rsidR="0007660D" w:rsidRPr="004367C1">
        <w:rPr>
          <w:b/>
          <w:bCs/>
          <w:sz w:val="24"/>
          <w:szCs w:val="24"/>
          <w:lang w:val="sr-Cyrl-RS"/>
        </w:rPr>
        <w:t>о</w:t>
      </w:r>
      <w:r w:rsidRPr="004367C1">
        <w:rPr>
          <w:b/>
          <w:bCs/>
          <w:sz w:val="24"/>
          <w:szCs w:val="24"/>
          <w:lang w:val="sr-Cyrl-RS"/>
        </w:rPr>
        <w:t>м</w:t>
      </w:r>
      <w:r w:rsidR="0007660D" w:rsidRPr="004367C1">
        <w:rPr>
          <w:b/>
          <w:bCs/>
          <w:sz w:val="24"/>
          <w:szCs w:val="24"/>
          <w:lang w:val="sr-Cyrl-RS"/>
        </w:rPr>
        <w:t>/рањивим</w:t>
      </w:r>
      <w:r w:rsidRPr="004367C1">
        <w:rPr>
          <w:b/>
          <w:bCs/>
          <w:sz w:val="24"/>
          <w:szCs w:val="24"/>
          <w:lang w:val="sr-Cyrl-RS"/>
        </w:rPr>
        <w:t xml:space="preserve"> на</w:t>
      </w:r>
      <w:r w:rsidR="001844D9" w:rsidRPr="004367C1">
        <w:rPr>
          <w:b/>
          <w:bCs/>
          <w:sz w:val="24"/>
          <w:szCs w:val="24"/>
          <w:lang w:val="sr-Cyrl-RS"/>
        </w:rPr>
        <w:t xml:space="preserve"> COVID-19? </w:t>
      </w:r>
    </w:p>
    <w:p w14:paraId="0E44AFCD" w14:textId="0CBEE2DD" w:rsidR="001844D9" w:rsidRPr="004367C1" w:rsidRDefault="00294522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Ако имате инвалидитет, болест или друге околности због којих је вероватније да ћете </w:t>
      </w:r>
      <w:r w:rsidR="0007660D" w:rsidRPr="004367C1">
        <w:rPr>
          <w:sz w:val="22"/>
          <w:lang w:val="sr-Cyrl-RS"/>
        </w:rPr>
        <w:t>бити</w:t>
      </w:r>
      <w:r w:rsidRPr="004367C1">
        <w:rPr>
          <w:sz w:val="22"/>
          <w:lang w:val="sr-Cyrl-RS"/>
        </w:rPr>
        <w:t xml:space="preserve"> много болесни од </w:t>
      </w:r>
      <w:r w:rsidR="001844D9" w:rsidRPr="004367C1">
        <w:rPr>
          <w:sz w:val="22"/>
          <w:lang w:val="sr-Cyrl-RS"/>
        </w:rPr>
        <w:t>COVID-</w:t>
      </w:r>
      <w:r w:rsidRPr="004367C1">
        <w:rPr>
          <w:sz w:val="22"/>
          <w:lang w:val="sr-Cyrl-RS"/>
        </w:rPr>
        <w:t xml:space="preserve">а </w:t>
      </w:r>
      <w:r w:rsidR="001844D9" w:rsidRPr="004367C1">
        <w:rPr>
          <w:sz w:val="22"/>
          <w:lang w:val="sr-Cyrl-RS"/>
        </w:rPr>
        <w:t xml:space="preserve">19, </w:t>
      </w:r>
      <w:r w:rsidRPr="004367C1">
        <w:rPr>
          <w:sz w:val="22"/>
          <w:lang w:val="sr-Cyrl-RS"/>
        </w:rPr>
        <w:t xml:space="preserve">треба да разговарате </w:t>
      </w:r>
      <w:r w:rsidR="0007660D" w:rsidRPr="004367C1">
        <w:rPr>
          <w:sz w:val="22"/>
          <w:lang w:val="sr-Cyrl-RS"/>
        </w:rPr>
        <w:t xml:space="preserve">са вашом школом </w:t>
      </w:r>
      <w:r w:rsidRPr="004367C1">
        <w:rPr>
          <w:sz w:val="22"/>
          <w:lang w:val="sr-Cyrl-RS"/>
        </w:rPr>
        <w:t>о специјалним испитним аранжманима</w:t>
      </w:r>
      <w:r w:rsidR="00945DB4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(</w:t>
      </w:r>
      <w:r w:rsidR="001844D9" w:rsidRPr="004367C1">
        <w:rPr>
          <w:sz w:val="22"/>
          <w:lang w:val="sr-Cyrl-RS"/>
        </w:rPr>
        <w:t>Special Examination Arrangements</w:t>
      </w:r>
      <w:r w:rsidRPr="004367C1">
        <w:rPr>
          <w:sz w:val="22"/>
          <w:lang w:val="sr-Cyrl-RS"/>
        </w:rPr>
        <w:t>). То може да значи да вам буде дозвољено да полажете писмени испит или испите изолирани у школским просторијама, уз одговарајућ</w:t>
      </w:r>
      <w:r w:rsidR="0007660D" w:rsidRPr="004367C1">
        <w:rPr>
          <w:sz w:val="22"/>
          <w:lang w:val="sr-Cyrl-RS"/>
        </w:rPr>
        <w:t>у</w:t>
      </w:r>
      <w:r w:rsidRPr="004367C1">
        <w:rPr>
          <w:sz w:val="22"/>
          <w:lang w:val="sr-Cyrl-RS"/>
        </w:rPr>
        <w:t xml:space="preserve"> здравствен</w:t>
      </w:r>
      <w:r w:rsidR="0007660D" w:rsidRPr="004367C1">
        <w:rPr>
          <w:sz w:val="22"/>
          <w:lang w:val="sr-Cyrl-RS"/>
        </w:rPr>
        <w:t>у</w:t>
      </w:r>
      <w:r w:rsidRPr="004367C1">
        <w:rPr>
          <w:sz w:val="22"/>
          <w:lang w:val="sr-Cyrl-RS"/>
        </w:rPr>
        <w:t xml:space="preserve"> и безбедносн</w:t>
      </w:r>
      <w:r w:rsidR="0007660D" w:rsidRPr="004367C1">
        <w:rPr>
          <w:sz w:val="22"/>
          <w:lang w:val="sr-Cyrl-RS"/>
        </w:rPr>
        <w:t>у</w:t>
      </w:r>
      <w:r w:rsidRPr="004367C1">
        <w:rPr>
          <w:sz w:val="22"/>
          <w:lang w:val="sr-Cyrl-RS"/>
        </w:rPr>
        <w:t xml:space="preserve"> контрол</w:t>
      </w:r>
      <w:r w:rsidR="0007660D" w:rsidRPr="004367C1">
        <w:rPr>
          <w:sz w:val="22"/>
          <w:lang w:val="sr-Cyrl-RS"/>
        </w:rPr>
        <w:t>у</w:t>
      </w:r>
      <w:r w:rsidRPr="004367C1">
        <w:rPr>
          <w:sz w:val="22"/>
          <w:lang w:val="sr-Cyrl-RS"/>
        </w:rPr>
        <w:t>.</w:t>
      </w:r>
    </w:p>
    <w:p w14:paraId="557E57A0" w14:textId="155CB7B3" w:rsidR="00B25D28" w:rsidRPr="004367C1" w:rsidRDefault="00294522" w:rsidP="00395B49">
      <w:pPr>
        <w:pStyle w:val="VCAAbody"/>
        <w:spacing w:before="240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Шта да радим ако сам болесна/болестан током недеље у којој се одржава испит или на сам дан испита?</w:t>
      </w:r>
      <w:r w:rsidR="003B7BBA" w:rsidRPr="004367C1">
        <w:rPr>
          <w:b/>
          <w:bCs/>
          <w:sz w:val="24"/>
          <w:szCs w:val="24"/>
          <w:lang w:val="sr-Cyrl-RS"/>
        </w:rPr>
        <w:t xml:space="preserve"> </w:t>
      </w:r>
    </w:p>
    <w:p w14:paraId="38BA3E9E" w14:textId="4BD1A384" w:rsidR="00ED7169" w:rsidRPr="004367C1" w:rsidRDefault="00294522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Ви</w:t>
      </w:r>
      <w:r w:rsidR="00B25D28" w:rsidRPr="004367C1">
        <w:rPr>
          <w:sz w:val="22"/>
          <w:lang w:val="sr-Cyrl-RS"/>
        </w:rPr>
        <w:t xml:space="preserve"> </w:t>
      </w:r>
      <w:r w:rsidRPr="004367C1">
        <w:rPr>
          <w:b/>
          <w:bCs/>
          <w:sz w:val="22"/>
          <w:u w:val="single"/>
          <w:lang w:val="sr-Cyrl-RS"/>
        </w:rPr>
        <w:t>не смете да дођете</w:t>
      </w:r>
      <w:r w:rsidR="00B25D28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на испит ако се не осећате добро или имате било који симптом</w:t>
      </w:r>
      <w:r w:rsidR="00B25D28" w:rsidRPr="004367C1">
        <w:rPr>
          <w:sz w:val="22"/>
          <w:lang w:val="sr-Cyrl-RS"/>
        </w:rPr>
        <w:t xml:space="preserve"> COVID-</w:t>
      </w:r>
      <w:r w:rsidRPr="004367C1">
        <w:rPr>
          <w:sz w:val="22"/>
          <w:lang w:val="sr-Cyrl-RS"/>
        </w:rPr>
        <w:t xml:space="preserve">а </w:t>
      </w:r>
      <w:r w:rsidR="00B25D28" w:rsidRPr="004367C1">
        <w:rPr>
          <w:sz w:val="22"/>
          <w:lang w:val="sr-Cyrl-RS"/>
        </w:rPr>
        <w:t xml:space="preserve">19, </w:t>
      </w:r>
      <w:r w:rsidRPr="004367C1">
        <w:rPr>
          <w:sz w:val="22"/>
          <w:lang w:val="sr-Cyrl-RS"/>
        </w:rPr>
        <w:t>без обзира колико благ, укључујући:</w:t>
      </w:r>
    </w:p>
    <w:p w14:paraId="5388CA9B" w14:textId="5283410C" w:rsidR="00ED7169" w:rsidRPr="004367C1" w:rsidRDefault="00294522" w:rsidP="00E57B09">
      <w:pPr>
        <w:pStyle w:val="VCAAbody"/>
        <w:numPr>
          <w:ilvl w:val="0"/>
          <w:numId w:val="5"/>
        </w:numPr>
        <w:spacing w:before="0" w:after="60"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губљење или промену осе</w:t>
      </w:r>
      <w:r w:rsidR="0007660D" w:rsidRPr="004367C1">
        <w:rPr>
          <w:sz w:val="22"/>
          <w:lang w:val="sr-Cyrl-RS"/>
        </w:rPr>
        <w:t>ћ</w:t>
      </w:r>
      <w:r w:rsidRPr="004367C1">
        <w:rPr>
          <w:sz w:val="22"/>
          <w:lang w:val="sr-Cyrl-RS"/>
        </w:rPr>
        <w:t>аја за мирис или укус;</w:t>
      </w:r>
    </w:p>
    <w:p w14:paraId="295598DA" w14:textId="0FD21197" w:rsidR="00F0534A" w:rsidRPr="004367C1" w:rsidRDefault="00294522" w:rsidP="00E57B09">
      <w:pPr>
        <w:pStyle w:val="VCAAbody"/>
        <w:numPr>
          <w:ilvl w:val="0"/>
          <w:numId w:val="5"/>
        </w:numPr>
        <w:spacing w:before="0" w:after="60"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повишену температуру</w:t>
      </w:r>
      <w:r w:rsidR="00F0534A" w:rsidRPr="004367C1">
        <w:rPr>
          <w:sz w:val="22"/>
          <w:lang w:val="sr-Cyrl-RS"/>
        </w:rPr>
        <w:t xml:space="preserve">, </w:t>
      </w:r>
      <w:r w:rsidRPr="004367C1">
        <w:rPr>
          <w:sz w:val="22"/>
          <w:lang w:val="sr-Cyrl-RS"/>
        </w:rPr>
        <w:t>дрхтавицу или презнојавање;</w:t>
      </w:r>
    </w:p>
    <w:p w14:paraId="55E551DF" w14:textId="76C25B8C" w:rsidR="00F0534A" w:rsidRPr="004367C1" w:rsidRDefault="00294522" w:rsidP="00E57B09">
      <w:pPr>
        <w:pStyle w:val="VCAAbody"/>
        <w:numPr>
          <w:ilvl w:val="0"/>
          <w:numId w:val="5"/>
        </w:numPr>
        <w:spacing w:before="0" w:after="60"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кашањ, болове у грлу или нос који цури;</w:t>
      </w:r>
    </w:p>
    <w:p w14:paraId="21450D65" w14:textId="59851525" w:rsidR="00B25D28" w:rsidRPr="004367C1" w:rsidRDefault="00294522" w:rsidP="00E57B09">
      <w:pPr>
        <w:pStyle w:val="VCAAbody"/>
        <w:numPr>
          <w:ilvl w:val="0"/>
          <w:numId w:val="5"/>
        </w:numPr>
        <w:spacing w:before="0" w:after="60"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отежано дисање</w:t>
      </w:r>
      <w:r w:rsidR="002D4E7E" w:rsidRPr="004367C1">
        <w:rPr>
          <w:sz w:val="22"/>
          <w:lang w:val="sr-Cyrl-RS"/>
        </w:rPr>
        <w:t xml:space="preserve">; </w:t>
      </w:r>
      <w:r w:rsidRPr="004367C1">
        <w:rPr>
          <w:sz w:val="22"/>
          <w:lang w:val="sr-Cyrl-RS"/>
        </w:rPr>
        <w:t>и</w:t>
      </w:r>
    </w:p>
    <w:p w14:paraId="447DCE0F" w14:textId="31D8F5BB" w:rsidR="00D87379" w:rsidRPr="004367C1" w:rsidRDefault="00294522" w:rsidP="00E57B09">
      <w:pPr>
        <w:pStyle w:val="ListParagraph"/>
        <w:numPr>
          <w:ilvl w:val="0"/>
          <w:numId w:val="5"/>
        </w:numPr>
        <w:spacing w:after="60" w:line="276" w:lineRule="auto"/>
        <w:ind w:left="777" w:hanging="357"/>
        <w:jc w:val="both"/>
        <w:rPr>
          <w:rFonts w:ascii="Arial" w:hAnsi="Arial" w:cs="Arial"/>
          <w:lang w:val="sr-Cyrl-RS"/>
        </w:rPr>
      </w:pPr>
      <w:r w:rsidRPr="004367C1">
        <w:rPr>
          <w:rFonts w:ascii="Arial" w:hAnsi="Arial" w:cs="Arial"/>
          <w:lang w:val="sr-Cyrl-RS"/>
        </w:rPr>
        <w:t>у извесним околностима као симптоми се такође могу сматрати главобоља, болови у мишићима, мучнина, повраћање и пролив.</w:t>
      </w:r>
    </w:p>
    <w:p w14:paraId="27519A3E" w14:textId="3B93A63A" w:rsidR="00AC23E1" w:rsidRPr="004367C1" w:rsidRDefault="00294522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Ако имате неки од тих симптома, јавите се за савет вашој школи. Тестирајте се на </w:t>
      </w:r>
      <w:r w:rsidR="000A4878" w:rsidRPr="004367C1">
        <w:rPr>
          <w:sz w:val="22"/>
          <w:lang w:val="sr-Cyrl-RS"/>
        </w:rPr>
        <w:t xml:space="preserve">COVID-19 </w:t>
      </w:r>
      <w:r w:rsidRPr="004367C1">
        <w:rPr>
          <w:sz w:val="22"/>
          <w:lang w:val="sr-Cyrl-RS"/>
        </w:rPr>
        <w:t xml:space="preserve">што је пре могуће и останите кући док чекате резултат. Обавестите особље центра за тестирање да сте                       </w:t>
      </w:r>
      <w:r w:rsidR="000A4878" w:rsidRPr="004367C1">
        <w:rPr>
          <w:sz w:val="22"/>
          <w:lang w:val="sr-Cyrl-RS"/>
        </w:rPr>
        <w:t xml:space="preserve"> VCE </w:t>
      </w:r>
      <w:r w:rsidRPr="004367C1">
        <w:rPr>
          <w:sz w:val="22"/>
          <w:lang w:val="sr-Cyrl-RS"/>
        </w:rPr>
        <w:t>ученик</w:t>
      </w:r>
      <w:r w:rsidR="000A4878" w:rsidRPr="004367C1">
        <w:rPr>
          <w:sz w:val="22"/>
          <w:lang w:val="sr-Cyrl-RS"/>
        </w:rPr>
        <w:t xml:space="preserve">, </w:t>
      </w:r>
      <w:r w:rsidRPr="004367C1">
        <w:rPr>
          <w:sz w:val="22"/>
          <w:lang w:val="sr-Cyrl-RS"/>
        </w:rPr>
        <w:t>јер је</w:t>
      </w:r>
      <w:r w:rsidR="000A4878" w:rsidRPr="004367C1">
        <w:rPr>
          <w:sz w:val="22"/>
          <w:lang w:val="sr-Cyrl-RS"/>
        </w:rPr>
        <w:t xml:space="preserve"> VCE </w:t>
      </w:r>
      <w:r w:rsidRPr="004367C1">
        <w:rPr>
          <w:sz w:val="22"/>
          <w:lang w:val="sr-Cyrl-RS"/>
        </w:rPr>
        <w:t>ученицима дато преимућство при обради тестова, да би се омогућило најбрже могуће добијање резултата.</w:t>
      </w:r>
    </w:p>
    <w:p w14:paraId="209BF97C" w14:textId="0F28598F" w:rsidR="00746C5E" w:rsidRPr="004367C1" w:rsidRDefault="00294522" w:rsidP="00E57B09">
      <w:pPr>
        <w:pStyle w:val="Body"/>
        <w:spacing w:line="276" w:lineRule="auto"/>
        <w:jc w:val="both"/>
        <w:rPr>
          <w:color w:val="000000" w:themeColor="text1"/>
          <w:lang w:val="sr-Cyrl-RS"/>
        </w:rPr>
      </w:pPr>
      <w:r w:rsidRPr="004367C1">
        <w:rPr>
          <w:color w:val="000000" w:themeColor="text1"/>
          <w:lang w:val="sr-Cyrl-RS"/>
        </w:rPr>
        <w:t xml:space="preserve">Морате да останете кући док чекате резултат теста </w:t>
      </w:r>
      <w:r w:rsidR="00E44560" w:rsidRPr="004367C1">
        <w:rPr>
          <w:color w:val="000000" w:themeColor="text1"/>
          <w:lang w:val="sr-Cyrl-RS"/>
        </w:rPr>
        <w:t>у случају</w:t>
      </w:r>
      <w:r w:rsidRPr="004367C1">
        <w:rPr>
          <w:color w:val="000000" w:themeColor="text1"/>
          <w:lang w:val="sr-Cyrl-RS"/>
        </w:rPr>
        <w:t xml:space="preserve"> </w:t>
      </w:r>
      <w:r w:rsidRPr="004367C1">
        <w:rPr>
          <w:b/>
          <w:color w:val="000000" w:themeColor="text1"/>
          <w:lang w:val="sr-Cyrl-RS"/>
        </w:rPr>
        <w:t>симптоматск</w:t>
      </w:r>
      <w:r w:rsidR="00E44560" w:rsidRPr="004367C1">
        <w:rPr>
          <w:b/>
          <w:color w:val="000000" w:themeColor="text1"/>
          <w:lang w:val="sr-Cyrl-RS"/>
        </w:rPr>
        <w:t>ог</w:t>
      </w:r>
      <w:r w:rsidR="00746C5E" w:rsidRPr="004367C1">
        <w:rPr>
          <w:color w:val="000000" w:themeColor="text1"/>
          <w:lang w:val="sr-Cyrl-RS"/>
        </w:rPr>
        <w:t xml:space="preserve"> COVID-</w:t>
      </w:r>
      <w:r w:rsidR="00E44560" w:rsidRPr="004367C1">
        <w:rPr>
          <w:color w:val="000000" w:themeColor="text1"/>
          <w:lang w:val="sr-Cyrl-RS"/>
        </w:rPr>
        <w:t xml:space="preserve">а </w:t>
      </w:r>
      <w:r w:rsidR="00746C5E" w:rsidRPr="004367C1">
        <w:rPr>
          <w:color w:val="000000" w:themeColor="text1"/>
          <w:lang w:val="sr-Cyrl-RS"/>
        </w:rPr>
        <w:t>19</w:t>
      </w:r>
      <w:r w:rsidRPr="004367C1">
        <w:rPr>
          <w:color w:val="000000" w:themeColor="text1"/>
          <w:lang w:val="sr-Cyrl-RS"/>
        </w:rPr>
        <w:t>.</w:t>
      </w:r>
    </w:p>
    <w:p w14:paraId="3FA9AB0B" w14:textId="1C84D865" w:rsidR="00D35580" w:rsidRPr="004367C1" w:rsidRDefault="00E44560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Ако се било који симптом</w:t>
      </w:r>
      <w:r w:rsidR="00D35580" w:rsidRPr="004367C1">
        <w:rPr>
          <w:sz w:val="22"/>
          <w:lang w:val="sr-Cyrl-RS"/>
        </w:rPr>
        <w:t xml:space="preserve"> COVID-</w:t>
      </w:r>
      <w:r w:rsidRPr="004367C1">
        <w:rPr>
          <w:sz w:val="22"/>
          <w:lang w:val="sr-Cyrl-RS"/>
        </w:rPr>
        <w:t xml:space="preserve">а </w:t>
      </w:r>
      <w:r w:rsidR="00D35580" w:rsidRPr="004367C1">
        <w:rPr>
          <w:sz w:val="22"/>
          <w:lang w:val="sr-Cyrl-RS"/>
        </w:rPr>
        <w:t xml:space="preserve">19 </w:t>
      </w:r>
      <w:r w:rsidRPr="004367C1">
        <w:rPr>
          <w:sz w:val="22"/>
          <w:lang w:val="sr-Cyrl-RS"/>
        </w:rPr>
        <w:t>појави на доласку или вам позли за време испита, од вас ће тражити да чекате у одвојено</w:t>
      </w:r>
      <w:r w:rsidR="0007660D" w:rsidRPr="004367C1">
        <w:rPr>
          <w:sz w:val="22"/>
          <w:lang w:val="sr-Cyrl-RS"/>
        </w:rPr>
        <w:t>ј</w:t>
      </w:r>
      <w:r w:rsidRPr="004367C1">
        <w:rPr>
          <w:sz w:val="22"/>
          <w:lang w:val="sr-Cyrl-RS"/>
        </w:rPr>
        <w:t xml:space="preserve"> простор</w:t>
      </w:r>
      <w:r w:rsidR="0007660D" w:rsidRPr="004367C1">
        <w:rPr>
          <w:sz w:val="22"/>
          <w:lang w:val="sr-Cyrl-RS"/>
        </w:rPr>
        <w:t>ији</w:t>
      </w:r>
      <w:r w:rsidRPr="004367C1">
        <w:rPr>
          <w:sz w:val="22"/>
          <w:lang w:val="sr-Cyrl-RS"/>
        </w:rPr>
        <w:t xml:space="preserve"> и биће позван ваш родитељ или неговатељ да вас узме.</w:t>
      </w:r>
      <w:r w:rsidR="00D35580" w:rsidRPr="004367C1">
        <w:rPr>
          <w:sz w:val="22"/>
          <w:lang w:val="sr-Cyrl-RS"/>
        </w:rPr>
        <w:t xml:space="preserve"> </w:t>
      </w:r>
    </w:p>
    <w:p w14:paraId="3463A1CA" w14:textId="63FB6B36" w:rsidR="00642E07" w:rsidRPr="004367C1" w:rsidRDefault="00E44560" w:rsidP="00E57B09">
      <w:pPr>
        <w:pStyle w:val="VCAAbody"/>
        <w:spacing w:line="276" w:lineRule="auto"/>
        <w:jc w:val="both"/>
        <w:rPr>
          <w:b/>
          <w:bCs/>
          <w:sz w:val="22"/>
          <w:lang w:val="sr-Cyrl-RS"/>
        </w:rPr>
      </w:pPr>
      <w:r w:rsidRPr="004367C1">
        <w:rPr>
          <w:b/>
          <w:bCs/>
          <w:sz w:val="22"/>
          <w:lang w:val="sr-Cyrl-RS"/>
        </w:rPr>
        <w:t xml:space="preserve">Ако </w:t>
      </w:r>
      <w:r w:rsidR="0007660D" w:rsidRPr="004367C1">
        <w:rPr>
          <w:b/>
          <w:bCs/>
          <w:sz w:val="22"/>
          <w:lang w:val="sr-Cyrl-RS"/>
        </w:rPr>
        <w:t>вам није добро због</w:t>
      </w:r>
      <w:r w:rsidRPr="004367C1">
        <w:rPr>
          <w:b/>
          <w:bCs/>
          <w:sz w:val="22"/>
          <w:lang w:val="sr-Cyrl-RS"/>
        </w:rPr>
        <w:t xml:space="preserve"> симптом</w:t>
      </w:r>
      <w:r w:rsidR="0007660D" w:rsidRPr="004367C1">
        <w:rPr>
          <w:b/>
          <w:bCs/>
          <w:sz w:val="22"/>
          <w:lang w:val="sr-Cyrl-RS"/>
        </w:rPr>
        <w:t>а</w:t>
      </w:r>
      <w:r w:rsidRPr="004367C1">
        <w:rPr>
          <w:b/>
          <w:bCs/>
          <w:sz w:val="22"/>
          <w:lang w:val="sr-Cyrl-RS"/>
        </w:rPr>
        <w:t xml:space="preserve"> </w:t>
      </w:r>
      <w:r w:rsidR="002C3B03" w:rsidRPr="004367C1">
        <w:rPr>
          <w:b/>
          <w:bCs/>
          <w:sz w:val="22"/>
          <w:lang w:val="sr-Cyrl-RS"/>
        </w:rPr>
        <w:t>COVID-</w:t>
      </w:r>
      <w:r w:rsidRPr="004367C1">
        <w:rPr>
          <w:b/>
          <w:bCs/>
          <w:sz w:val="22"/>
          <w:lang w:val="sr-Cyrl-RS"/>
        </w:rPr>
        <w:t xml:space="preserve">а </w:t>
      </w:r>
      <w:r w:rsidR="002C3B03" w:rsidRPr="004367C1">
        <w:rPr>
          <w:b/>
          <w:bCs/>
          <w:sz w:val="22"/>
          <w:lang w:val="sr-Cyrl-RS"/>
        </w:rPr>
        <w:t xml:space="preserve">19 </w:t>
      </w:r>
      <w:r w:rsidRPr="004367C1">
        <w:rPr>
          <w:b/>
          <w:bCs/>
          <w:sz w:val="22"/>
          <w:lang w:val="sr-Cyrl-RS"/>
        </w:rPr>
        <w:t>на дан испита, не смете да дођете на испит.</w:t>
      </w:r>
      <w:r w:rsidR="002C3B03" w:rsidRPr="004367C1">
        <w:rPr>
          <w:b/>
          <w:bCs/>
          <w:sz w:val="22"/>
          <w:lang w:val="sr-Cyrl-RS"/>
        </w:rPr>
        <w:t xml:space="preserve"> </w:t>
      </w:r>
    </w:p>
    <w:p w14:paraId="40BEAF78" w14:textId="3270DD23" w:rsidR="00B25D28" w:rsidRPr="004367C1" w:rsidRDefault="00E44560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Треба да се тестирате и останете ку</w:t>
      </w:r>
      <w:r w:rsidR="00882390" w:rsidRPr="004367C1">
        <w:rPr>
          <w:sz w:val="22"/>
          <w:lang w:val="sr-Cyrl-RS"/>
        </w:rPr>
        <w:t>ћ</w:t>
      </w:r>
      <w:r w:rsidRPr="004367C1">
        <w:rPr>
          <w:sz w:val="22"/>
          <w:lang w:val="sr-Cyrl-RS"/>
        </w:rPr>
        <w:t>и док не добијете резултат. Ако не можете да дођете на испит, имаћете право да поднесете захтев за</w:t>
      </w:r>
      <w:r w:rsidR="00AD60A2" w:rsidRPr="004367C1">
        <w:rPr>
          <w:sz w:val="22"/>
          <w:lang w:val="sr-Cyrl-RS"/>
        </w:rPr>
        <w:t xml:space="preserve"> </w:t>
      </w:r>
      <w:r w:rsidR="005B20CA" w:rsidRPr="004367C1">
        <w:rPr>
          <w:sz w:val="22"/>
          <w:lang w:val="sr-Cyrl-RS"/>
        </w:rPr>
        <w:t>DES</w:t>
      </w:r>
      <w:r w:rsidR="002C3B03" w:rsidRPr="004367C1">
        <w:rPr>
          <w:sz w:val="22"/>
          <w:lang w:val="sr-Cyrl-RS"/>
        </w:rPr>
        <w:t xml:space="preserve">. </w:t>
      </w:r>
    </w:p>
    <w:p w14:paraId="5DFD9FEE" w14:textId="5DB67D65" w:rsidR="00E57B09" w:rsidRPr="00E01F28" w:rsidRDefault="00E44560" w:rsidP="00E01F28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Присуством на писмен</w:t>
      </w:r>
      <w:r w:rsidR="00882390" w:rsidRPr="004367C1">
        <w:rPr>
          <w:sz w:val="22"/>
          <w:lang w:val="sr-Cyrl-RS"/>
        </w:rPr>
        <w:t>ом</w:t>
      </w:r>
      <w:r w:rsidR="00B72A9B" w:rsidRPr="004367C1">
        <w:rPr>
          <w:sz w:val="22"/>
          <w:lang w:val="sr-Cyrl-RS"/>
        </w:rPr>
        <w:t xml:space="preserve"> VCE </w:t>
      </w:r>
      <w:r w:rsidRPr="004367C1">
        <w:rPr>
          <w:sz w:val="22"/>
          <w:lang w:val="sr-Cyrl-RS"/>
        </w:rPr>
        <w:t>испит</w:t>
      </w:r>
      <w:r w:rsidR="00882390" w:rsidRPr="004367C1">
        <w:rPr>
          <w:sz w:val="22"/>
          <w:lang w:val="sr-Cyrl-RS"/>
        </w:rPr>
        <w:t>у</w:t>
      </w:r>
      <w:r w:rsidRPr="004367C1">
        <w:rPr>
          <w:sz w:val="22"/>
          <w:lang w:val="sr-Cyrl-RS"/>
        </w:rPr>
        <w:t xml:space="preserve"> ви потврђујете да немате COVID-19</w:t>
      </w:r>
      <w:r w:rsidR="00B72A9B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и да немате симптоме</w:t>
      </w:r>
      <w:r w:rsidR="00B72A9B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који указују на</w:t>
      </w:r>
      <w:r w:rsidR="00B72A9B" w:rsidRPr="004367C1">
        <w:rPr>
          <w:sz w:val="22"/>
          <w:lang w:val="sr-Cyrl-RS"/>
        </w:rPr>
        <w:t xml:space="preserve"> COVID-19</w:t>
      </w:r>
      <w:r w:rsidR="003A1E05" w:rsidRPr="004367C1">
        <w:rPr>
          <w:sz w:val="22"/>
          <w:lang w:val="sr-Cyrl-RS"/>
        </w:rPr>
        <w:t xml:space="preserve">. </w:t>
      </w:r>
    </w:p>
    <w:p w14:paraId="5BF3CAE9" w14:textId="6A3E8F2C" w:rsidR="003B7BBA" w:rsidRPr="004367C1" w:rsidRDefault="00E44560" w:rsidP="00395B49">
      <w:pPr>
        <w:pStyle w:val="VCAAbody"/>
        <w:spacing w:before="240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Под којим другим околностим</w:t>
      </w:r>
      <w:r w:rsidR="00882390" w:rsidRPr="004367C1">
        <w:rPr>
          <w:b/>
          <w:bCs/>
          <w:sz w:val="24"/>
          <w:szCs w:val="24"/>
          <w:lang w:val="sr-Cyrl-RS"/>
        </w:rPr>
        <w:t>а</w:t>
      </w:r>
      <w:r w:rsidRPr="004367C1">
        <w:rPr>
          <w:b/>
          <w:bCs/>
          <w:sz w:val="24"/>
          <w:szCs w:val="24"/>
          <w:lang w:val="sr-Cyrl-RS"/>
        </w:rPr>
        <w:t xml:space="preserve"> не треба да дођем на испит?</w:t>
      </w:r>
    </w:p>
    <w:p w14:paraId="3776C9C4" w14:textId="5D00099E" w:rsidR="00E57B09" w:rsidRPr="004367C1" w:rsidRDefault="00882390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lastRenderedPageBreak/>
        <w:t>Поред</w:t>
      </w:r>
      <w:r w:rsidR="00E44560" w:rsidRPr="004367C1">
        <w:rPr>
          <w:sz w:val="22"/>
          <w:lang w:val="sr-Cyrl-RS"/>
        </w:rPr>
        <w:t xml:space="preserve"> ситуације </w:t>
      </w:r>
      <w:r w:rsidRPr="004367C1">
        <w:rPr>
          <w:sz w:val="22"/>
          <w:lang w:val="sr-Cyrl-RS"/>
        </w:rPr>
        <w:t>ка</w:t>
      </w:r>
      <w:r w:rsidR="00E44560" w:rsidRPr="004367C1">
        <w:rPr>
          <w:sz w:val="22"/>
          <w:lang w:val="sr-Cyrl-RS"/>
        </w:rPr>
        <w:t xml:space="preserve">да се не осећате добро на дан испита, </w:t>
      </w:r>
      <w:r w:rsidR="00E44560" w:rsidRPr="004367C1">
        <w:rPr>
          <w:b/>
          <w:sz w:val="22"/>
          <w:lang w:val="sr-Cyrl-RS"/>
        </w:rPr>
        <w:t>не смете да присуствујете</w:t>
      </w:r>
      <w:r w:rsidR="00E44560" w:rsidRPr="004367C1">
        <w:rPr>
          <w:sz w:val="22"/>
          <w:lang w:val="sr-Cyrl-RS"/>
        </w:rPr>
        <w:t xml:space="preserve"> писменом испиту ако сте имали позитиван тест на</w:t>
      </w:r>
      <w:r w:rsidR="00533FA7" w:rsidRPr="004367C1">
        <w:rPr>
          <w:sz w:val="22"/>
          <w:lang w:val="sr-Cyrl-RS"/>
        </w:rPr>
        <w:t xml:space="preserve"> </w:t>
      </w:r>
      <w:r w:rsidR="005D678B" w:rsidRPr="004367C1">
        <w:rPr>
          <w:sz w:val="22"/>
          <w:lang w:val="sr-Cyrl-RS"/>
        </w:rPr>
        <w:t>COVID-19</w:t>
      </w:r>
      <w:r w:rsidR="00746C5E" w:rsidRPr="004367C1">
        <w:rPr>
          <w:sz w:val="22"/>
          <w:lang w:val="sr-Cyrl-RS"/>
        </w:rPr>
        <w:t xml:space="preserve"> </w:t>
      </w:r>
      <w:r w:rsidR="00E44560" w:rsidRPr="004367C1">
        <w:rPr>
          <w:sz w:val="22"/>
          <w:lang w:val="sr-Cyrl-RS"/>
        </w:rPr>
        <w:t xml:space="preserve">или ако чекате резултате теста у случају </w:t>
      </w:r>
      <w:r w:rsidR="00E44560" w:rsidRPr="004367C1">
        <w:rPr>
          <w:b/>
          <w:sz w:val="22"/>
          <w:lang w:val="sr-Cyrl-RS"/>
        </w:rPr>
        <w:t>симптоматског</w:t>
      </w:r>
      <w:r w:rsidR="00746C5E" w:rsidRPr="004367C1">
        <w:rPr>
          <w:b/>
          <w:sz w:val="22"/>
          <w:lang w:val="sr-Cyrl-RS"/>
        </w:rPr>
        <w:t xml:space="preserve"> </w:t>
      </w:r>
      <w:r w:rsidR="00746C5E" w:rsidRPr="004367C1">
        <w:rPr>
          <w:sz w:val="22"/>
          <w:lang w:val="sr-Cyrl-RS"/>
        </w:rPr>
        <w:t>COVID-</w:t>
      </w:r>
      <w:r w:rsidR="00E44560" w:rsidRPr="004367C1">
        <w:rPr>
          <w:sz w:val="22"/>
          <w:lang w:val="sr-Cyrl-RS"/>
        </w:rPr>
        <w:t xml:space="preserve">а </w:t>
      </w:r>
      <w:r w:rsidR="00746C5E" w:rsidRPr="004367C1">
        <w:rPr>
          <w:sz w:val="22"/>
          <w:lang w:val="sr-Cyrl-RS"/>
        </w:rPr>
        <w:t>19</w:t>
      </w:r>
      <w:r w:rsidR="000B1359" w:rsidRPr="004367C1">
        <w:rPr>
          <w:sz w:val="22"/>
          <w:lang w:val="sr-Cyrl-RS"/>
        </w:rPr>
        <w:t xml:space="preserve">. </w:t>
      </w:r>
      <w:r w:rsidR="00E44560" w:rsidRPr="004367C1">
        <w:rPr>
          <w:sz w:val="22"/>
          <w:lang w:val="sr-Cyrl-RS"/>
        </w:rPr>
        <w:t xml:space="preserve">У тим околностима ви ћете имати право </w:t>
      </w:r>
      <w:r w:rsidRPr="004367C1">
        <w:rPr>
          <w:sz w:val="22"/>
          <w:lang w:val="sr-Cyrl-RS"/>
        </w:rPr>
        <w:t>д</w:t>
      </w:r>
      <w:r w:rsidR="00E44560" w:rsidRPr="004367C1">
        <w:rPr>
          <w:sz w:val="22"/>
          <w:lang w:val="sr-Cyrl-RS"/>
        </w:rPr>
        <w:t>а поднесете захтев за</w:t>
      </w:r>
      <w:r w:rsidR="002453D5" w:rsidRPr="004367C1">
        <w:rPr>
          <w:sz w:val="22"/>
          <w:lang w:val="sr-Cyrl-RS"/>
        </w:rPr>
        <w:t xml:space="preserve"> </w:t>
      </w:r>
      <w:r w:rsidR="003B3390" w:rsidRPr="004367C1">
        <w:rPr>
          <w:sz w:val="22"/>
          <w:lang w:val="sr-Cyrl-RS"/>
        </w:rPr>
        <w:t>DES</w:t>
      </w:r>
      <w:r w:rsidR="00B94C12" w:rsidRPr="004367C1">
        <w:rPr>
          <w:sz w:val="22"/>
          <w:lang w:val="sr-Cyrl-RS"/>
        </w:rPr>
        <w:t xml:space="preserve">. </w:t>
      </w:r>
    </w:p>
    <w:p w14:paraId="61FE6541" w14:textId="38EE17EE" w:rsidR="000B1359" w:rsidRPr="004367C1" w:rsidRDefault="009961CF" w:rsidP="00395B49">
      <w:pPr>
        <w:pStyle w:val="VCAAbody"/>
        <w:spacing w:before="240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Шта ако сам идентификован као примарни близак контакт (</w:t>
      </w:r>
      <w:r w:rsidR="000B1359" w:rsidRPr="004367C1">
        <w:rPr>
          <w:b/>
          <w:bCs/>
          <w:sz w:val="24"/>
          <w:szCs w:val="24"/>
          <w:lang w:val="sr-Cyrl-RS"/>
        </w:rPr>
        <w:t>Primary Close Contact</w:t>
      </w:r>
      <w:r w:rsidRPr="004367C1">
        <w:rPr>
          <w:b/>
          <w:bCs/>
          <w:sz w:val="24"/>
          <w:szCs w:val="24"/>
          <w:lang w:val="sr-Cyrl-RS"/>
        </w:rPr>
        <w:t xml:space="preserve"> - </w:t>
      </w:r>
      <w:r w:rsidR="00F23A37" w:rsidRPr="004367C1">
        <w:rPr>
          <w:b/>
          <w:bCs/>
          <w:sz w:val="24"/>
          <w:szCs w:val="24"/>
          <w:lang w:val="sr-Cyrl-RS"/>
        </w:rPr>
        <w:t>PCC)</w:t>
      </w:r>
      <w:r w:rsidR="000B1359" w:rsidRPr="004367C1">
        <w:rPr>
          <w:b/>
          <w:bCs/>
          <w:sz w:val="24"/>
          <w:szCs w:val="24"/>
          <w:lang w:val="sr-Cyrl-RS"/>
        </w:rPr>
        <w:t>?</w:t>
      </w:r>
    </w:p>
    <w:p w14:paraId="408FB03A" w14:textId="1931AF92" w:rsidR="000B1359" w:rsidRPr="004367C1" w:rsidRDefault="009961CF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Министарство здравља (Department of Health) је потврдило да ће ученици идентификовани као примарни близак контакт (</w:t>
      </w:r>
      <w:r w:rsidR="00EB6A25" w:rsidRPr="004367C1">
        <w:rPr>
          <w:sz w:val="22"/>
          <w:lang w:val="sr-Cyrl-RS"/>
        </w:rPr>
        <w:t>Primary Close Contact</w:t>
      </w:r>
      <w:r w:rsidRPr="004367C1">
        <w:rPr>
          <w:sz w:val="22"/>
          <w:lang w:val="sr-Cyrl-RS"/>
        </w:rPr>
        <w:t xml:space="preserve">) моћи да полажу писмене испите у посебној просторији у </w:t>
      </w:r>
      <w:r w:rsidR="00882390" w:rsidRPr="004367C1">
        <w:rPr>
          <w:sz w:val="22"/>
          <w:lang w:val="sr-Cyrl-RS"/>
        </w:rPr>
        <w:t xml:space="preserve">њиховој </w:t>
      </w:r>
      <w:r w:rsidRPr="004367C1">
        <w:rPr>
          <w:sz w:val="22"/>
          <w:lang w:val="sr-Cyrl-RS"/>
        </w:rPr>
        <w:t>школи.</w:t>
      </w:r>
    </w:p>
    <w:p w14:paraId="760E29CC" w14:textId="4E3F1B33" w:rsidR="00891665" w:rsidRPr="004367C1" w:rsidRDefault="009961CF" w:rsidP="009961CF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Ако сте идентификовани као примарни близак контакт (Primary Close Contact), требаће да поступате према упутствима Министарства здрављ</w:t>
      </w:r>
      <w:r w:rsidR="00882390" w:rsidRPr="004367C1">
        <w:rPr>
          <w:sz w:val="22"/>
          <w:lang w:val="sr-Cyrl-RS"/>
        </w:rPr>
        <w:t>а</w:t>
      </w:r>
      <w:r w:rsidRPr="004367C1">
        <w:rPr>
          <w:sz w:val="22"/>
          <w:lang w:val="sr-Cyrl-RS"/>
        </w:rPr>
        <w:t xml:space="preserve"> (</w:t>
      </w:r>
      <w:r w:rsidR="000B1359" w:rsidRPr="004367C1">
        <w:rPr>
          <w:sz w:val="22"/>
          <w:lang w:val="sr-Cyrl-RS"/>
        </w:rPr>
        <w:t>Department of Health</w:t>
      </w:r>
      <w:r w:rsidRPr="004367C1">
        <w:rPr>
          <w:sz w:val="22"/>
          <w:lang w:val="sr-Cyrl-RS"/>
        </w:rPr>
        <w:t>), а ваша школа ће ступити у контакт са вама да би обезбедила да разумете аранжмане по којима треба да поступате, укључујући:</w:t>
      </w:r>
      <w:r w:rsidR="009D6812" w:rsidRPr="004367C1">
        <w:rPr>
          <w:sz w:val="22"/>
          <w:lang w:val="sr-Cyrl-RS"/>
        </w:rPr>
        <w:t xml:space="preserve"> </w:t>
      </w:r>
    </w:p>
    <w:p w14:paraId="61E472B2" w14:textId="2A794144" w:rsidR="00891665" w:rsidRPr="004367C1" w:rsidRDefault="009961CF" w:rsidP="00E57B09">
      <w:pPr>
        <w:pStyle w:val="VCAAbody"/>
        <w:numPr>
          <w:ilvl w:val="0"/>
          <w:numId w:val="19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карантин и услов</w:t>
      </w:r>
      <w:r w:rsidR="00882390" w:rsidRPr="004367C1">
        <w:rPr>
          <w:sz w:val="22"/>
          <w:lang w:val="sr-Cyrl-RS"/>
        </w:rPr>
        <w:t>е</w:t>
      </w:r>
      <w:r w:rsidRPr="004367C1">
        <w:rPr>
          <w:sz w:val="22"/>
          <w:lang w:val="sr-Cyrl-RS"/>
        </w:rPr>
        <w:t xml:space="preserve"> за тестирање на</w:t>
      </w:r>
      <w:r w:rsidR="00891665" w:rsidRPr="004367C1">
        <w:rPr>
          <w:sz w:val="22"/>
          <w:lang w:val="sr-Cyrl-RS"/>
        </w:rPr>
        <w:t xml:space="preserve"> COVID-19 </w:t>
      </w:r>
      <w:r w:rsidRPr="004367C1">
        <w:rPr>
          <w:sz w:val="22"/>
          <w:lang w:val="sr-Cyrl-RS"/>
        </w:rPr>
        <w:t>ако сте целосно вакцинирани или нисте целосно вакцинирани; и</w:t>
      </w:r>
      <w:r w:rsidR="00891665" w:rsidRPr="004367C1">
        <w:rPr>
          <w:sz w:val="22"/>
          <w:lang w:val="sr-Cyrl-RS"/>
        </w:rPr>
        <w:t xml:space="preserve"> </w:t>
      </w:r>
    </w:p>
    <w:p w14:paraId="38B80FB4" w14:textId="30976233" w:rsidR="00F23A37" w:rsidRPr="004367C1" w:rsidRDefault="009961CF" w:rsidP="00E57B09">
      <w:pPr>
        <w:pStyle w:val="VCAAbody"/>
        <w:numPr>
          <w:ilvl w:val="0"/>
          <w:numId w:val="19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путовање и здравствен</w:t>
      </w:r>
      <w:r w:rsidR="00882390" w:rsidRPr="004367C1">
        <w:rPr>
          <w:sz w:val="22"/>
          <w:lang w:val="sr-Cyrl-RS"/>
        </w:rPr>
        <w:t>е</w:t>
      </w:r>
      <w:r w:rsidRPr="004367C1">
        <w:rPr>
          <w:sz w:val="22"/>
          <w:lang w:val="sr-Cyrl-RS"/>
        </w:rPr>
        <w:t xml:space="preserve"> и безбедносн</w:t>
      </w:r>
      <w:r w:rsidR="00882390" w:rsidRPr="004367C1">
        <w:rPr>
          <w:sz w:val="22"/>
          <w:lang w:val="sr-Cyrl-RS"/>
        </w:rPr>
        <w:t>е</w:t>
      </w:r>
      <w:r w:rsidRPr="004367C1">
        <w:rPr>
          <w:sz w:val="22"/>
          <w:lang w:val="sr-Cyrl-RS"/>
        </w:rPr>
        <w:t xml:space="preserve"> услови свакога дана када имате писмене испите.</w:t>
      </w:r>
    </w:p>
    <w:p w14:paraId="311D2AD6" w14:textId="14478618" w:rsidR="007E6C36" w:rsidRPr="004367C1" w:rsidRDefault="009961CF" w:rsidP="00395B49">
      <w:pPr>
        <w:pStyle w:val="VCAAbody"/>
        <w:spacing w:before="240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Које доказе треба да поднесем да би поднела/поднео захтев за</w:t>
      </w:r>
      <w:r w:rsidR="007E6C36" w:rsidRPr="004367C1">
        <w:rPr>
          <w:b/>
          <w:bCs/>
          <w:sz w:val="24"/>
          <w:szCs w:val="24"/>
          <w:lang w:val="sr-Cyrl-RS"/>
        </w:rPr>
        <w:t xml:space="preserve"> </w:t>
      </w:r>
      <w:r w:rsidR="00E463A8" w:rsidRPr="004367C1">
        <w:rPr>
          <w:b/>
          <w:bCs/>
          <w:sz w:val="24"/>
          <w:szCs w:val="24"/>
          <w:lang w:val="sr-Cyrl-RS"/>
        </w:rPr>
        <w:t>DES</w:t>
      </w:r>
      <w:r w:rsidR="007E6C36" w:rsidRPr="004367C1">
        <w:rPr>
          <w:b/>
          <w:bCs/>
          <w:sz w:val="24"/>
          <w:szCs w:val="24"/>
          <w:lang w:val="sr-Cyrl-RS"/>
        </w:rPr>
        <w:t xml:space="preserve"> </w:t>
      </w:r>
      <w:r w:rsidRPr="004367C1">
        <w:rPr>
          <w:b/>
          <w:bCs/>
          <w:sz w:val="24"/>
          <w:szCs w:val="24"/>
          <w:lang w:val="sr-Cyrl-RS"/>
        </w:rPr>
        <w:t xml:space="preserve">због </w:t>
      </w:r>
      <w:r w:rsidR="007E6C36" w:rsidRPr="004367C1">
        <w:rPr>
          <w:b/>
          <w:bCs/>
          <w:sz w:val="24"/>
          <w:szCs w:val="24"/>
          <w:lang w:val="sr-Cyrl-RS"/>
        </w:rPr>
        <w:t>COVID-</w:t>
      </w:r>
      <w:r w:rsidRPr="004367C1">
        <w:rPr>
          <w:b/>
          <w:bCs/>
          <w:sz w:val="24"/>
          <w:szCs w:val="24"/>
          <w:lang w:val="sr-Cyrl-RS"/>
        </w:rPr>
        <w:t xml:space="preserve">а </w:t>
      </w:r>
      <w:r w:rsidR="007E6C36" w:rsidRPr="004367C1">
        <w:rPr>
          <w:b/>
          <w:bCs/>
          <w:sz w:val="24"/>
          <w:szCs w:val="24"/>
          <w:lang w:val="sr-Cyrl-RS"/>
        </w:rPr>
        <w:t>19?</w:t>
      </w:r>
    </w:p>
    <w:p w14:paraId="47012B2F" w14:textId="574298DF" w:rsidR="007E6C36" w:rsidRPr="004367C1" w:rsidRDefault="009961CF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Ви ћете имати право да поднесете захтев за </w:t>
      </w:r>
      <w:r w:rsidR="00E463A8" w:rsidRPr="004367C1">
        <w:rPr>
          <w:sz w:val="22"/>
          <w:lang w:val="sr-Cyrl-RS"/>
        </w:rPr>
        <w:t xml:space="preserve">DES </w:t>
      </w:r>
      <w:r w:rsidRPr="004367C1">
        <w:rPr>
          <w:sz w:val="22"/>
          <w:lang w:val="sr-Cyrl-RS"/>
        </w:rPr>
        <w:t>ако сте били спречени да полажете испит или ако је COVID-19 у значајној мери утицао на ваше резултате.</w:t>
      </w:r>
    </w:p>
    <w:p w14:paraId="12E282F1" w14:textId="1C70A75B" w:rsidR="007E6C36" w:rsidRPr="004367C1" w:rsidRDefault="009961CF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Докази укључују</w:t>
      </w:r>
      <w:r w:rsidR="000B1359" w:rsidRPr="004367C1">
        <w:rPr>
          <w:sz w:val="22"/>
          <w:lang w:val="sr-Cyrl-RS"/>
        </w:rPr>
        <w:t>:</w:t>
      </w:r>
    </w:p>
    <w:p w14:paraId="16C61B5D" w14:textId="37C4FC77" w:rsidR="007E6C36" w:rsidRPr="004367C1" w:rsidRDefault="009961CF" w:rsidP="00E57B09">
      <w:pPr>
        <w:pStyle w:val="VCAAbody"/>
        <w:numPr>
          <w:ilvl w:val="0"/>
          <w:numId w:val="4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писмо/извештај школе; и</w:t>
      </w:r>
    </w:p>
    <w:p w14:paraId="4C944C1B" w14:textId="0A679D5B" w:rsidR="007E6C36" w:rsidRPr="004367C1" w:rsidRDefault="009961CF" w:rsidP="00E57B09">
      <w:pPr>
        <w:pStyle w:val="VCAAbody"/>
        <w:numPr>
          <w:ilvl w:val="0"/>
          <w:numId w:val="4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доказ о тестирању на</w:t>
      </w:r>
      <w:r w:rsidR="007E6C36" w:rsidRPr="004367C1">
        <w:rPr>
          <w:sz w:val="22"/>
          <w:lang w:val="sr-Cyrl-RS"/>
        </w:rPr>
        <w:t xml:space="preserve"> COVID-19</w:t>
      </w:r>
      <w:r w:rsidR="00A605EF" w:rsidRPr="004367C1">
        <w:rPr>
          <w:sz w:val="22"/>
          <w:lang w:val="sr-Cyrl-RS"/>
        </w:rPr>
        <w:t xml:space="preserve"> </w:t>
      </w:r>
      <w:r w:rsidR="004935B1" w:rsidRPr="004367C1">
        <w:rPr>
          <w:sz w:val="22"/>
          <w:lang w:val="sr-Cyrl-RS"/>
        </w:rPr>
        <w:t>–</w:t>
      </w:r>
      <w:r w:rsidR="007E6C36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 xml:space="preserve">као што је медицинска потврда независног здравственог професионалца који </w:t>
      </w:r>
      <w:r w:rsidR="00882390" w:rsidRPr="004367C1">
        <w:rPr>
          <w:sz w:val="22"/>
          <w:lang w:val="sr-Cyrl-RS"/>
        </w:rPr>
        <w:t xml:space="preserve">је </w:t>
      </w:r>
      <w:r w:rsidRPr="004367C1">
        <w:rPr>
          <w:sz w:val="22"/>
          <w:lang w:val="sr-Cyrl-RS"/>
        </w:rPr>
        <w:t>препоруч</w:t>
      </w:r>
      <w:r w:rsidR="00882390" w:rsidRPr="004367C1">
        <w:rPr>
          <w:sz w:val="22"/>
          <w:lang w:val="sr-Cyrl-RS"/>
        </w:rPr>
        <w:t>ио</w:t>
      </w:r>
      <w:r w:rsidRPr="004367C1">
        <w:rPr>
          <w:sz w:val="22"/>
          <w:lang w:val="sr-Cyrl-RS"/>
        </w:rPr>
        <w:t xml:space="preserve"> тестирање.</w:t>
      </w:r>
      <w:r w:rsidR="004935B1" w:rsidRPr="004367C1">
        <w:rPr>
          <w:sz w:val="22"/>
          <w:lang w:val="sr-Cyrl-RS"/>
        </w:rPr>
        <w:t xml:space="preserve"> </w:t>
      </w:r>
    </w:p>
    <w:p w14:paraId="5EE71E9E" w14:textId="2791F546" w:rsidR="00EB23EC" w:rsidRPr="004367C1" w:rsidRDefault="009961CF" w:rsidP="00395B49">
      <w:pPr>
        <w:pStyle w:val="VCAAbody"/>
        <w:jc w:val="both"/>
        <w:rPr>
          <w:b/>
          <w:sz w:val="24"/>
          <w:szCs w:val="24"/>
          <w:lang w:val="sr-Cyrl-RS"/>
        </w:rPr>
      </w:pPr>
      <w:r w:rsidRPr="004367C1">
        <w:rPr>
          <w:b/>
          <w:sz w:val="24"/>
          <w:szCs w:val="24"/>
          <w:lang w:val="sr-Cyrl-RS"/>
        </w:rPr>
        <w:t>Затв</w:t>
      </w:r>
      <w:r w:rsidR="00882390" w:rsidRPr="004367C1">
        <w:rPr>
          <w:b/>
          <w:sz w:val="24"/>
          <w:szCs w:val="24"/>
          <w:lang w:val="sr-Cyrl-RS"/>
        </w:rPr>
        <w:t>а</w:t>
      </w:r>
      <w:r w:rsidRPr="004367C1">
        <w:rPr>
          <w:b/>
          <w:sz w:val="24"/>
          <w:szCs w:val="24"/>
          <w:lang w:val="sr-Cyrl-RS"/>
        </w:rPr>
        <w:t>рање школе због</w:t>
      </w:r>
      <w:r w:rsidR="00EB23EC" w:rsidRPr="004367C1">
        <w:rPr>
          <w:b/>
          <w:sz w:val="24"/>
          <w:szCs w:val="24"/>
          <w:lang w:val="sr-Cyrl-RS"/>
        </w:rPr>
        <w:t xml:space="preserve"> </w:t>
      </w:r>
      <w:r w:rsidR="00123A11" w:rsidRPr="004367C1">
        <w:rPr>
          <w:b/>
          <w:sz w:val="24"/>
          <w:szCs w:val="24"/>
          <w:lang w:val="sr-Cyrl-RS"/>
        </w:rPr>
        <w:t>COVID-</w:t>
      </w:r>
      <w:r w:rsidRPr="004367C1">
        <w:rPr>
          <w:b/>
          <w:sz w:val="24"/>
          <w:szCs w:val="24"/>
          <w:lang w:val="sr-Cyrl-RS"/>
        </w:rPr>
        <w:t xml:space="preserve">а </w:t>
      </w:r>
      <w:r w:rsidR="00123A11" w:rsidRPr="004367C1">
        <w:rPr>
          <w:b/>
          <w:sz w:val="24"/>
          <w:szCs w:val="24"/>
          <w:lang w:val="sr-Cyrl-RS"/>
        </w:rPr>
        <w:t>19</w:t>
      </w:r>
    </w:p>
    <w:p w14:paraId="21762C45" w14:textId="05BCFA59" w:rsidR="00EB23EC" w:rsidRPr="004367C1" w:rsidRDefault="009961CF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Ако је ваша школа привремено затворена због</w:t>
      </w:r>
      <w:r w:rsidR="00EB23EC" w:rsidRPr="004367C1">
        <w:rPr>
          <w:sz w:val="22"/>
          <w:lang w:val="sr-Cyrl-RS"/>
        </w:rPr>
        <w:t xml:space="preserve"> COVID-</w:t>
      </w:r>
      <w:r w:rsidR="00882390" w:rsidRPr="004367C1">
        <w:rPr>
          <w:sz w:val="22"/>
          <w:lang w:val="sr-Cyrl-RS"/>
        </w:rPr>
        <w:t xml:space="preserve">а </w:t>
      </w:r>
      <w:r w:rsidR="00EB23EC" w:rsidRPr="004367C1">
        <w:rPr>
          <w:sz w:val="22"/>
          <w:lang w:val="sr-Cyrl-RS"/>
        </w:rPr>
        <w:t xml:space="preserve">19 </w:t>
      </w:r>
      <w:r w:rsidRPr="004367C1">
        <w:rPr>
          <w:sz w:val="22"/>
          <w:lang w:val="sr-Cyrl-RS"/>
        </w:rPr>
        <w:t>и, као последица тога, један или више испита не могу да се обаве, ваша школа ће сарађивати са</w:t>
      </w:r>
      <w:r w:rsidR="00EB23EC" w:rsidRPr="004367C1">
        <w:rPr>
          <w:sz w:val="22"/>
          <w:lang w:val="sr-Cyrl-RS"/>
        </w:rPr>
        <w:t xml:space="preserve"> VCAA </w:t>
      </w:r>
      <w:r w:rsidRPr="004367C1">
        <w:rPr>
          <w:sz w:val="22"/>
          <w:lang w:val="sr-Cyrl-RS"/>
        </w:rPr>
        <w:t>да би обезбедила да нисте доведени у неповољну ситуацију. Ако се то деси, не треба да подносите захтев за</w:t>
      </w:r>
      <w:r w:rsidR="00EB23EC" w:rsidRPr="004367C1">
        <w:rPr>
          <w:sz w:val="22"/>
          <w:lang w:val="sr-Cyrl-RS"/>
        </w:rPr>
        <w:t xml:space="preserve"> DES</w:t>
      </w:r>
      <w:r w:rsidRPr="004367C1">
        <w:rPr>
          <w:sz w:val="22"/>
          <w:lang w:val="sr-Cyrl-RS"/>
        </w:rPr>
        <w:t>.</w:t>
      </w:r>
    </w:p>
    <w:p w14:paraId="0980BE3A" w14:textId="400EA2E2" w:rsidR="00896B93" w:rsidRPr="004367C1" w:rsidRDefault="009961CF" w:rsidP="00395B49">
      <w:pPr>
        <w:pStyle w:val="VCAAbody"/>
        <w:spacing w:before="240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Какв</w:t>
      </w:r>
      <w:r w:rsidR="00882390" w:rsidRPr="004367C1">
        <w:rPr>
          <w:b/>
          <w:bCs/>
          <w:sz w:val="24"/>
          <w:szCs w:val="24"/>
          <w:lang w:val="sr-Cyrl-RS"/>
        </w:rPr>
        <w:t>у</w:t>
      </w:r>
      <w:r w:rsidRPr="004367C1">
        <w:rPr>
          <w:b/>
          <w:bCs/>
          <w:sz w:val="24"/>
          <w:szCs w:val="24"/>
          <w:lang w:val="sr-Cyrl-RS"/>
        </w:rPr>
        <w:t xml:space="preserve"> </w:t>
      </w:r>
      <w:r w:rsidR="00882390" w:rsidRPr="004367C1">
        <w:rPr>
          <w:b/>
          <w:bCs/>
          <w:sz w:val="24"/>
          <w:szCs w:val="24"/>
          <w:lang w:val="sr-Cyrl-RS"/>
        </w:rPr>
        <w:t xml:space="preserve">ћу </w:t>
      </w:r>
      <w:r w:rsidRPr="004367C1">
        <w:rPr>
          <w:b/>
          <w:bCs/>
          <w:sz w:val="24"/>
          <w:szCs w:val="24"/>
          <w:lang w:val="sr-Cyrl-RS"/>
        </w:rPr>
        <w:t>подршк</w:t>
      </w:r>
      <w:r w:rsidR="00882390" w:rsidRPr="004367C1">
        <w:rPr>
          <w:b/>
          <w:bCs/>
          <w:sz w:val="24"/>
          <w:szCs w:val="24"/>
          <w:lang w:val="sr-Cyrl-RS"/>
        </w:rPr>
        <w:t>у имати у погледу</w:t>
      </w:r>
      <w:r w:rsidRPr="004367C1">
        <w:rPr>
          <w:b/>
          <w:bCs/>
          <w:sz w:val="24"/>
          <w:szCs w:val="24"/>
          <w:lang w:val="sr-Cyrl-RS"/>
        </w:rPr>
        <w:t xml:space="preserve"> ментално</w:t>
      </w:r>
      <w:r w:rsidR="00882390" w:rsidRPr="004367C1">
        <w:rPr>
          <w:b/>
          <w:bCs/>
          <w:sz w:val="24"/>
          <w:szCs w:val="24"/>
          <w:lang w:val="sr-Cyrl-RS"/>
        </w:rPr>
        <w:t>г</w:t>
      </w:r>
      <w:r w:rsidRPr="004367C1">
        <w:rPr>
          <w:b/>
          <w:bCs/>
          <w:sz w:val="24"/>
          <w:szCs w:val="24"/>
          <w:lang w:val="sr-Cyrl-RS"/>
        </w:rPr>
        <w:t xml:space="preserve"> здрављ</w:t>
      </w:r>
      <w:r w:rsidR="00882390" w:rsidRPr="004367C1">
        <w:rPr>
          <w:b/>
          <w:bCs/>
          <w:sz w:val="24"/>
          <w:szCs w:val="24"/>
          <w:lang w:val="sr-Cyrl-RS"/>
        </w:rPr>
        <w:t>а</w:t>
      </w:r>
      <w:r w:rsidRPr="004367C1">
        <w:rPr>
          <w:b/>
          <w:bCs/>
          <w:sz w:val="24"/>
          <w:szCs w:val="24"/>
          <w:lang w:val="sr-Cyrl-RS"/>
        </w:rPr>
        <w:t xml:space="preserve"> и добростањ</w:t>
      </w:r>
      <w:r w:rsidR="00882390" w:rsidRPr="004367C1">
        <w:rPr>
          <w:b/>
          <w:bCs/>
          <w:sz w:val="24"/>
          <w:szCs w:val="24"/>
          <w:lang w:val="sr-Cyrl-RS"/>
        </w:rPr>
        <w:t>а</w:t>
      </w:r>
      <w:r w:rsidRPr="004367C1">
        <w:rPr>
          <w:b/>
          <w:bCs/>
          <w:sz w:val="24"/>
          <w:szCs w:val="24"/>
          <w:lang w:val="sr-Cyrl-RS"/>
        </w:rPr>
        <w:t>?</w:t>
      </w:r>
      <w:r w:rsidR="00896B93" w:rsidRPr="004367C1">
        <w:rPr>
          <w:b/>
          <w:bCs/>
          <w:sz w:val="24"/>
          <w:szCs w:val="24"/>
          <w:lang w:val="sr-Cyrl-RS"/>
        </w:rPr>
        <w:t xml:space="preserve"> </w:t>
      </w:r>
    </w:p>
    <w:p w14:paraId="1FE85A99" w14:textId="4C7B24F9" w:rsidR="00F23A37" w:rsidRPr="004367C1" w:rsidRDefault="009961CF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Ви и ваша породица можете да осећате општи стрес и узнемиреност у току периода екстерног </w:t>
      </w:r>
      <w:r w:rsidR="00123A11" w:rsidRPr="004367C1">
        <w:rPr>
          <w:sz w:val="22"/>
          <w:lang w:val="sr-Cyrl-RS"/>
        </w:rPr>
        <w:t xml:space="preserve">VCE </w:t>
      </w:r>
      <w:r w:rsidRPr="004367C1">
        <w:rPr>
          <w:sz w:val="22"/>
          <w:lang w:val="sr-Cyrl-RS"/>
        </w:rPr>
        <w:t>оцењивања</w:t>
      </w:r>
      <w:r w:rsidR="00123A11" w:rsidRPr="004367C1">
        <w:rPr>
          <w:sz w:val="22"/>
          <w:lang w:val="sr-Cyrl-RS"/>
        </w:rPr>
        <w:t>.</w:t>
      </w:r>
      <w:r w:rsidR="002D4E7E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>Неке од вас ће т</w:t>
      </w:r>
      <w:r w:rsidR="00E63017" w:rsidRPr="004367C1">
        <w:rPr>
          <w:sz w:val="22"/>
          <w:lang w:val="sr-Cyrl-RS"/>
        </w:rPr>
        <w:t>о</w:t>
      </w:r>
      <w:r w:rsidRPr="004367C1">
        <w:rPr>
          <w:sz w:val="22"/>
          <w:lang w:val="sr-Cyrl-RS"/>
        </w:rPr>
        <w:t xml:space="preserve"> мотиви</w:t>
      </w:r>
      <w:r w:rsidR="00E63017" w:rsidRPr="004367C1">
        <w:rPr>
          <w:sz w:val="22"/>
          <w:lang w:val="sr-Cyrl-RS"/>
        </w:rPr>
        <w:t>с</w:t>
      </w:r>
      <w:r w:rsidRPr="004367C1">
        <w:rPr>
          <w:sz w:val="22"/>
          <w:lang w:val="sr-Cyrl-RS"/>
        </w:rPr>
        <w:t xml:space="preserve">ати, али </w:t>
      </w:r>
      <w:r w:rsidR="00E63017" w:rsidRPr="004367C1">
        <w:rPr>
          <w:sz w:val="22"/>
          <w:lang w:val="sr-Cyrl-RS"/>
        </w:rPr>
        <w:t xml:space="preserve">ће </w:t>
      </w:r>
      <w:r w:rsidRPr="004367C1">
        <w:rPr>
          <w:sz w:val="22"/>
          <w:lang w:val="sr-Cyrl-RS"/>
        </w:rPr>
        <w:t>другима можда треба</w:t>
      </w:r>
      <w:r w:rsidR="00E63017" w:rsidRPr="004367C1">
        <w:rPr>
          <w:sz w:val="22"/>
          <w:lang w:val="sr-Cyrl-RS"/>
        </w:rPr>
        <w:t>ти</w:t>
      </w:r>
      <w:r w:rsidRPr="004367C1">
        <w:rPr>
          <w:sz w:val="22"/>
          <w:lang w:val="sr-Cyrl-RS"/>
        </w:rPr>
        <w:t xml:space="preserve"> допунска поддршка</w:t>
      </w:r>
      <w:r w:rsidR="00E63017" w:rsidRPr="004367C1">
        <w:rPr>
          <w:sz w:val="22"/>
          <w:lang w:val="sr-Cyrl-RS"/>
        </w:rPr>
        <w:t xml:space="preserve"> </w:t>
      </w:r>
      <w:r w:rsidRPr="004367C1">
        <w:rPr>
          <w:sz w:val="22"/>
          <w:lang w:val="sr-Cyrl-RS"/>
        </w:rPr>
        <w:t xml:space="preserve">породице, пријатеља, наставника у ког имају поверење или професионалне медицинске особе или </w:t>
      </w:r>
      <w:r w:rsidR="00E63017" w:rsidRPr="004367C1">
        <w:rPr>
          <w:sz w:val="22"/>
          <w:lang w:val="sr-Cyrl-RS"/>
        </w:rPr>
        <w:t xml:space="preserve">професионалца </w:t>
      </w:r>
      <w:r w:rsidRPr="004367C1">
        <w:rPr>
          <w:sz w:val="22"/>
          <w:lang w:val="sr-Cyrl-RS"/>
        </w:rPr>
        <w:t>за ментално здравље.</w:t>
      </w:r>
    </w:p>
    <w:p w14:paraId="01A71705" w14:textId="23293D63" w:rsidR="00F23A37" w:rsidRPr="004367C1" w:rsidRDefault="009961CF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 xml:space="preserve">Ако сте раније радили </w:t>
      </w:r>
      <w:r w:rsidR="00E63017" w:rsidRPr="004367C1">
        <w:rPr>
          <w:sz w:val="22"/>
          <w:lang w:val="sr-Cyrl-RS"/>
        </w:rPr>
        <w:t>с</w:t>
      </w:r>
      <w:r w:rsidRPr="004367C1">
        <w:rPr>
          <w:sz w:val="22"/>
          <w:lang w:val="sr-Cyrl-RS"/>
        </w:rPr>
        <w:t>а медицинск</w:t>
      </w:r>
      <w:r w:rsidR="00E63017" w:rsidRPr="004367C1">
        <w:rPr>
          <w:sz w:val="22"/>
          <w:lang w:val="sr-Cyrl-RS"/>
        </w:rPr>
        <w:t>ом особом</w:t>
      </w:r>
      <w:r w:rsidRPr="004367C1">
        <w:rPr>
          <w:sz w:val="22"/>
          <w:lang w:val="sr-Cyrl-RS"/>
        </w:rPr>
        <w:t xml:space="preserve"> или са професионалцем за ментално здравље, можда је сада време за „проверу“ да би се освежиле стратегије за активно ангажовање </w:t>
      </w:r>
      <w:r w:rsidR="00E63017" w:rsidRPr="004367C1">
        <w:rPr>
          <w:sz w:val="22"/>
          <w:lang w:val="sr-Cyrl-RS"/>
        </w:rPr>
        <w:t>у вези нечега</w:t>
      </w:r>
      <w:r w:rsidRPr="004367C1">
        <w:rPr>
          <w:sz w:val="22"/>
          <w:lang w:val="sr-Cyrl-RS"/>
        </w:rPr>
        <w:t xml:space="preserve"> што можда забрињава вас, ва</w:t>
      </w:r>
      <w:r w:rsidR="00E63017" w:rsidRPr="004367C1">
        <w:rPr>
          <w:sz w:val="22"/>
          <w:lang w:val="sr-Cyrl-RS"/>
        </w:rPr>
        <w:t>ш</w:t>
      </w:r>
      <w:r w:rsidRPr="004367C1">
        <w:rPr>
          <w:sz w:val="22"/>
          <w:lang w:val="sr-Cyrl-RS"/>
        </w:rPr>
        <w:t xml:space="preserve">у породицу, пријатеље или школу.       </w:t>
      </w:r>
    </w:p>
    <w:p w14:paraId="67DD2337" w14:textId="77777777" w:rsidR="009961CF" w:rsidRPr="004367C1" w:rsidRDefault="009961CF" w:rsidP="009961CF">
      <w:pPr>
        <w:spacing w:before="120" w:after="120"/>
        <w:jc w:val="both"/>
        <w:rPr>
          <w:rFonts w:ascii="Arial" w:hAnsi="Arial" w:cs="Arial"/>
          <w:color w:val="000000" w:themeColor="text1"/>
          <w:lang w:val="sr-Cyrl-RS"/>
        </w:rPr>
      </w:pPr>
      <w:r w:rsidRPr="004367C1">
        <w:rPr>
          <w:rFonts w:ascii="Arial" w:hAnsi="Arial" w:cs="Arial"/>
          <w:color w:val="000000" w:themeColor="text1"/>
          <w:lang w:val="sr-Cyrl-RS"/>
        </w:rPr>
        <w:t>Постоји низ облика подршке која вам је на располагању, као што су:</w:t>
      </w:r>
      <w:r w:rsidR="00123A11" w:rsidRPr="004367C1">
        <w:rPr>
          <w:rFonts w:ascii="Arial" w:hAnsi="Arial" w:cs="Arial"/>
          <w:color w:val="000000" w:themeColor="text1"/>
          <w:lang w:val="sr-Cyrl-RS"/>
        </w:rPr>
        <w:t xml:space="preserve"> </w:t>
      </w:r>
    </w:p>
    <w:p w14:paraId="36ACE59B" w14:textId="7B81B2C6" w:rsidR="00123A11" w:rsidRPr="004367C1" w:rsidRDefault="00847C1C" w:rsidP="009961CF">
      <w:pPr>
        <w:pStyle w:val="ListParagraph"/>
        <w:numPr>
          <w:ilvl w:val="0"/>
          <w:numId w:val="22"/>
        </w:numPr>
        <w:spacing w:before="120" w:after="120"/>
        <w:jc w:val="both"/>
        <w:rPr>
          <w:rStyle w:val="Hyperlink"/>
          <w:rFonts w:ascii="Arial" w:hAnsi="Arial" w:cs="Arial"/>
          <w:lang w:val="sr-Cyrl-RS"/>
        </w:rPr>
      </w:pPr>
      <w:hyperlink r:id="rId22" w:history="1">
        <w:r w:rsidR="009961CF" w:rsidRPr="004367C1">
          <w:rPr>
            <w:rStyle w:val="Hyperlink"/>
            <w:rFonts w:ascii="Arial" w:hAnsi="Arial" w:cs="Arial"/>
            <w:lang w:val="sr-Cyrl-RS"/>
          </w:rPr>
          <w:t>Комплет за ментално здравље</w:t>
        </w:r>
        <w:r w:rsidR="00123A11" w:rsidRPr="004367C1">
          <w:rPr>
            <w:rStyle w:val="Hyperlink"/>
            <w:rFonts w:ascii="Arial" w:hAnsi="Arial" w:cs="Arial"/>
            <w:lang w:val="sr-Cyrl-RS"/>
          </w:rPr>
          <w:t xml:space="preserve"> (education.vic.gov.au)</w:t>
        </w:r>
      </w:hyperlink>
    </w:p>
    <w:p w14:paraId="21F13D95" w14:textId="77777777" w:rsidR="00123A11" w:rsidRPr="004367C1" w:rsidRDefault="00847C1C" w:rsidP="00E57B09">
      <w:pPr>
        <w:pStyle w:val="CommentText"/>
        <w:numPr>
          <w:ilvl w:val="0"/>
          <w:numId w:val="17"/>
        </w:numPr>
        <w:spacing w:line="276" w:lineRule="auto"/>
        <w:jc w:val="both"/>
        <w:rPr>
          <w:rFonts w:ascii="Arial" w:hAnsi="Arial" w:cs="Arial"/>
          <w:sz w:val="22"/>
          <w:szCs w:val="22"/>
          <w:lang w:val="sr-Cyrl-RS"/>
        </w:rPr>
      </w:pPr>
      <w:hyperlink r:id="rId23" w:history="1">
        <w:r w:rsidR="00123A11" w:rsidRPr="004367C1">
          <w:rPr>
            <w:rStyle w:val="Hyperlink"/>
            <w:rFonts w:ascii="Arial" w:hAnsi="Arial" w:cs="Arial"/>
            <w:sz w:val="22"/>
            <w:szCs w:val="22"/>
            <w:lang w:val="sr-Cyrl-RS"/>
          </w:rPr>
          <w:t>https://www.education.vic.gov.au/Documents/school/teachers/health/mentalhealth/quick-guide-to-student-mental-health-and-wellbeing-resources.pdf</w:t>
        </w:r>
      </w:hyperlink>
    </w:p>
    <w:p w14:paraId="3ED4418A" w14:textId="463DA7CE" w:rsidR="00123A11" w:rsidRPr="004367C1" w:rsidRDefault="009961CF" w:rsidP="00395B49">
      <w:pPr>
        <w:pStyle w:val="VCAAbody"/>
        <w:spacing w:before="240"/>
        <w:jc w:val="both"/>
        <w:rPr>
          <w:b/>
          <w:bCs/>
          <w:color w:val="auto"/>
          <w:sz w:val="24"/>
          <w:szCs w:val="24"/>
          <w:lang w:val="sr-Cyrl-RS"/>
        </w:rPr>
      </w:pPr>
      <w:r w:rsidRPr="004367C1">
        <w:rPr>
          <w:b/>
          <w:bCs/>
          <w:color w:val="auto"/>
          <w:sz w:val="24"/>
          <w:szCs w:val="24"/>
          <w:lang w:val="sr-Cyrl-RS"/>
        </w:rPr>
        <w:t xml:space="preserve">Шта друго могу да учиним </w:t>
      </w:r>
      <w:r w:rsidR="00E63017" w:rsidRPr="004367C1">
        <w:rPr>
          <w:b/>
          <w:bCs/>
          <w:color w:val="auto"/>
          <w:sz w:val="24"/>
          <w:szCs w:val="24"/>
          <w:lang w:val="sr-Cyrl-RS"/>
        </w:rPr>
        <w:t>у вези сигурности</w:t>
      </w:r>
      <w:r w:rsidRPr="004367C1">
        <w:rPr>
          <w:b/>
          <w:bCs/>
          <w:color w:val="auto"/>
          <w:sz w:val="24"/>
          <w:szCs w:val="24"/>
          <w:lang w:val="sr-Cyrl-RS"/>
        </w:rPr>
        <w:t xml:space="preserve"> пре испита?</w:t>
      </w:r>
      <w:r w:rsidR="00123A11" w:rsidRPr="004367C1">
        <w:rPr>
          <w:b/>
          <w:bCs/>
          <w:color w:val="auto"/>
          <w:sz w:val="24"/>
          <w:szCs w:val="24"/>
          <w:lang w:val="sr-Cyrl-RS"/>
        </w:rPr>
        <w:t xml:space="preserve"> </w:t>
      </w:r>
    </w:p>
    <w:p w14:paraId="6FE31EC0" w14:textId="6FC14C00" w:rsidR="00123A11" w:rsidRPr="004367C1" w:rsidRDefault="009961CF" w:rsidP="00E57B09">
      <w:pPr>
        <w:spacing w:before="120" w:after="120"/>
        <w:jc w:val="both"/>
        <w:rPr>
          <w:rFonts w:ascii="Arial" w:hAnsi="Arial" w:cs="Arial"/>
          <w:lang w:val="sr-Cyrl-RS"/>
        </w:rPr>
      </w:pPr>
      <w:r w:rsidRPr="004367C1">
        <w:rPr>
          <w:rFonts w:ascii="Arial" w:hAnsi="Arial" w:cs="Arial"/>
          <w:lang w:val="sr-Cyrl-RS"/>
        </w:rPr>
        <w:lastRenderedPageBreak/>
        <w:t>Сви становници Викторије стари 12 година и старији сада</w:t>
      </w:r>
      <w:r w:rsidR="00123A11" w:rsidRPr="004367C1">
        <w:rPr>
          <w:rFonts w:ascii="Arial" w:hAnsi="Arial" w:cs="Arial"/>
          <w:lang w:val="sr-Cyrl-RS"/>
        </w:rPr>
        <w:t xml:space="preserve"> </w:t>
      </w:r>
      <w:hyperlink r:id="rId24" w:history="1">
        <w:r w:rsidRPr="004367C1">
          <w:rPr>
            <w:rStyle w:val="Hyperlink"/>
            <w:rFonts w:ascii="Arial" w:hAnsi="Arial" w:cs="Arial"/>
            <w:lang w:val="sr-Cyrl-RS"/>
          </w:rPr>
          <w:t xml:space="preserve">имају право да се вакцинишу против </w:t>
        </w:r>
        <w:r w:rsidR="00123A11" w:rsidRPr="004367C1">
          <w:rPr>
            <w:rStyle w:val="Hyperlink"/>
            <w:rFonts w:ascii="Arial" w:hAnsi="Arial" w:cs="Arial"/>
            <w:lang w:val="sr-Cyrl-RS"/>
          </w:rPr>
          <w:t>COVID-</w:t>
        </w:r>
        <w:r w:rsidRPr="004367C1">
          <w:rPr>
            <w:rStyle w:val="Hyperlink"/>
            <w:rFonts w:ascii="Arial" w:hAnsi="Arial" w:cs="Arial"/>
            <w:lang w:val="sr-Cyrl-RS"/>
          </w:rPr>
          <w:t>а</w:t>
        </w:r>
        <w:r w:rsidR="00123A11" w:rsidRPr="004367C1">
          <w:rPr>
            <w:rStyle w:val="Hyperlink"/>
            <w:rFonts w:ascii="Arial" w:hAnsi="Arial" w:cs="Arial"/>
            <w:lang w:val="sr-Cyrl-RS"/>
          </w:rPr>
          <w:t>19</w:t>
        </w:r>
      </w:hyperlink>
      <w:r w:rsidR="00123A11" w:rsidRPr="004367C1">
        <w:rPr>
          <w:rFonts w:ascii="Arial" w:hAnsi="Arial" w:cs="Arial"/>
          <w:lang w:val="sr-Cyrl-RS"/>
        </w:rPr>
        <w:t xml:space="preserve">. </w:t>
      </w:r>
      <w:r w:rsidRPr="004367C1">
        <w:rPr>
          <w:rFonts w:ascii="Arial" w:hAnsi="Arial" w:cs="Arial"/>
          <w:lang w:val="sr-Cyrl-RS"/>
        </w:rPr>
        <w:t>Вакцинација је најбољи начин да заштитите себе, вашу породицу и нашу школ</w:t>
      </w:r>
      <w:r w:rsidR="00E63017" w:rsidRPr="004367C1">
        <w:rPr>
          <w:rFonts w:ascii="Arial" w:hAnsi="Arial" w:cs="Arial"/>
          <w:lang w:val="sr-Cyrl-RS"/>
        </w:rPr>
        <w:t>с</w:t>
      </w:r>
      <w:r w:rsidRPr="004367C1">
        <w:rPr>
          <w:rFonts w:ascii="Arial" w:hAnsi="Arial" w:cs="Arial"/>
          <w:lang w:val="sr-Cyrl-RS"/>
        </w:rPr>
        <w:t xml:space="preserve">ку заједницу од даљих </w:t>
      </w:r>
      <w:r w:rsidR="00E63017" w:rsidRPr="004367C1">
        <w:rPr>
          <w:rFonts w:ascii="Arial" w:hAnsi="Arial" w:cs="Arial"/>
          <w:lang w:val="sr-Cyrl-RS"/>
        </w:rPr>
        <w:t>налета</w:t>
      </w:r>
      <w:r w:rsidRPr="004367C1">
        <w:rPr>
          <w:rFonts w:ascii="Arial" w:hAnsi="Arial" w:cs="Arial"/>
          <w:lang w:val="sr-Cyrl-RS"/>
        </w:rPr>
        <w:t xml:space="preserve"> и ширења</w:t>
      </w:r>
      <w:r w:rsidR="00123A11" w:rsidRPr="004367C1">
        <w:rPr>
          <w:rFonts w:ascii="Arial" w:hAnsi="Arial" w:cs="Arial"/>
          <w:lang w:val="sr-Cyrl-RS"/>
        </w:rPr>
        <w:t xml:space="preserve"> COVID-</w:t>
      </w:r>
      <w:r w:rsidRPr="004367C1">
        <w:rPr>
          <w:rFonts w:ascii="Arial" w:hAnsi="Arial" w:cs="Arial"/>
          <w:lang w:val="sr-Cyrl-RS"/>
        </w:rPr>
        <w:t xml:space="preserve">а </w:t>
      </w:r>
      <w:r w:rsidR="00123A11" w:rsidRPr="004367C1">
        <w:rPr>
          <w:rFonts w:ascii="Arial" w:hAnsi="Arial" w:cs="Arial"/>
          <w:lang w:val="sr-Cyrl-RS"/>
        </w:rPr>
        <w:t>19.</w:t>
      </w:r>
    </w:p>
    <w:p w14:paraId="771FA0DC" w14:textId="3A10E4B9" w:rsidR="00123A11" w:rsidRPr="004367C1" w:rsidRDefault="009961CF" w:rsidP="00E57B09">
      <w:pPr>
        <w:spacing w:before="120" w:after="120"/>
        <w:jc w:val="both"/>
        <w:rPr>
          <w:rFonts w:ascii="Arial" w:hAnsi="Arial" w:cs="Arial"/>
          <w:color w:val="000000" w:themeColor="text1"/>
          <w:lang w:val="sr-Cyrl-RS"/>
        </w:rPr>
      </w:pPr>
      <w:r w:rsidRPr="004367C1">
        <w:rPr>
          <w:rFonts w:ascii="Arial" w:hAnsi="Arial" w:cs="Arial"/>
          <w:color w:val="000000" w:themeColor="text1"/>
          <w:lang w:val="sr-Cyrl-RS"/>
        </w:rPr>
        <w:t>Вакцинација није обавезна за испите, али се силно препоручује осим у случају да ваш медицински професионалац има другачије мишљење. Молимо вас разговарајте са вашим доктором ако имате питања о вакцинацији или о вашим личним здравственим околностима.</w:t>
      </w:r>
    </w:p>
    <w:p w14:paraId="136B1488" w14:textId="60DB9786" w:rsidR="00123A11" w:rsidRPr="004367C1" w:rsidRDefault="009961CF" w:rsidP="00E57B09">
      <w:pPr>
        <w:pStyle w:val="VCAAbody"/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t>Сви ученици се подстичу да закажу примање прве дозе пре испита. Препоручује се да не прим</w:t>
      </w:r>
      <w:r w:rsidR="00E63017" w:rsidRPr="004367C1">
        <w:rPr>
          <w:sz w:val="22"/>
          <w:lang w:val="sr-Cyrl-RS"/>
        </w:rPr>
        <w:t>а</w:t>
      </w:r>
      <w:r w:rsidRPr="004367C1">
        <w:rPr>
          <w:sz w:val="22"/>
          <w:lang w:val="sr-Cyrl-RS"/>
        </w:rPr>
        <w:t>те прву дозу вакцине на дан испита или дан раније, да бисте избегли да у току испита осетите уобичајене, али благе пратеће ефекте (</w:t>
      </w:r>
      <w:r w:rsidR="00123A11" w:rsidRPr="004367C1">
        <w:rPr>
          <w:sz w:val="22"/>
          <w:lang w:val="sr-Cyrl-RS"/>
        </w:rPr>
        <w:t>side effects</w:t>
      </w:r>
      <w:r w:rsidRPr="004367C1">
        <w:rPr>
          <w:sz w:val="22"/>
          <w:lang w:val="sr-Cyrl-RS"/>
        </w:rPr>
        <w:t>) као што су исцрпљеност, главобоља, болови у мишићима, повишен</w:t>
      </w:r>
      <w:r w:rsidR="00E63017" w:rsidRPr="004367C1">
        <w:rPr>
          <w:sz w:val="22"/>
          <w:lang w:val="sr-Cyrl-RS"/>
        </w:rPr>
        <w:t>а</w:t>
      </w:r>
      <w:r w:rsidRPr="004367C1">
        <w:rPr>
          <w:sz w:val="22"/>
          <w:lang w:val="sr-Cyrl-RS"/>
        </w:rPr>
        <w:t xml:space="preserve"> температур</w:t>
      </w:r>
      <w:r w:rsidR="00E63017" w:rsidRPr="004367C1">
        <w:rPr>
          <w:sz w:val="22"/>
          <w:lang w:val="sr-Cyrl-RS"/>
        </w:rPr>
        <w:t>а</w:t>
      </w:r>
      <w:r w:rsidRPr="004367C1">
        <w:rPr>
          <w:sz w:val="22"/>
          <w:lang w:val="sr-Cyrl-RS"/>
        </w:rPr>
        <w:t xml:space="preserve"> и грозниц</w:t>
      </w:r>
      <w:r w:rsidR="00E63017" w:rsidRPr="004367C1">
        <w:rPr>
          <w:sz w:val="22"/>
          <w:lang w:val="sr-Cyrl-RS"/>
        </w:rPr>
        <w:t>а</w:t>
      </w:r>
      <w:r w:rsidRPr="004367C1">
        <w:rPr>
          <w:sz w:val="22"/>
          <w:lang w:val="sr-Cyrl-RS"/>
        </w:rPr>
        <w:t>, и/или болов</w:t>
      </w:r>
      <w:r w:rsidR="00E63017" w:rsidRPr="004367C1">
        <w:rPr>
          <w:sz w:val="22"/>
          <w:lang w:val="sr-Cyrl-RS"/>
        </w:rPr>
        <w:t>и</w:t>
      </w:r>
      <w:r w:rsidRPr="004367C1">
        <w:rPr>
          <w:sz w:val="22"/>
          <w:lang w:val="sr-Cyrl-RS"/>
        </w:rPr>
        <w:t xml:space="preserve"> у зглобовима.</w:t>
      </w:r>
    </w:p>
    <w:p w14:paraId="0DFF5B95" w14:textId="072FACC1" w:rsidR="00123A11" w:rsidRPr="004367C1" w:rsidRDefault="009961CF" w:rsidP="00E57B09">
      <w:pPr>
        <w:jc w:val="both"/>
        <w:rPr>
          <w:rFonts w:ascii="Arial" w:hAnsi="Arial" w:cs="Arial"/>
          <w:lang w:val="sr-Cyrl-RS"/>
        </w:rPr>
      </w:pPr>
      <w:r w:rsidRPr="004367C1">
        <w:rPr>
          <w:rFonts w:ascii="Arial" w:eastAsia="Times New Roman" w:hAnsi="Arial" w:cs="Arial"/>
          <w:lang w:val="sr-Cyrl-RS"/>
        </w:rPr>
        <w:t>За више информације посетите веб-страницу Министарства здрављ</w:t>
      </w:r>
      <w:r w:rsidR="00E63017" w:rsidRPr="004367C1">
        <w:rPr>
          <w:rFonts w:ascii="Arial" w:eastAsia="Times New Roman" w:hAnsi="Arial" w:cs="Arial"/>
          <w:lang w:val="sr-Cyrl-RS"/>
        </w:rPr>
        <w:t>а</w:t>
      </w:r>
      <w:r w:rsidR="00123A11" w:rsidRPr="004367C1">
        <w:rPr>
          <w:rFonts w:ascii="Arial" w:eastAsia="Times New Roman" w:hAnsi="Arial" w:cs="Arial"/>
          <w:lang w:val="sr-Cyrl-RS"/>
        </w:rPr>
        <w:t>:</w:t>
      </w:r>
      <w:r w:rsidRPr="004367C1">
        <w:rPr>
          <w:rFonts w:ascii="Arial" w:eastAsia="Times New Roman" w:hAnsi="Arial" w:cs="Arial"/>
          <w:lang w:val="sr-Cyrl-RS"/>
        </w:rPr>
        <w:t xml:space="preserve"> </w:t>
      </w:r>
      <w:hyperlink r:id="rId25" w:history="1">
        <w:r w:rsidRPr="004367C1">
          <w:rPr>
            <w:rStyle w:val="Hyperlink"/>
            <w:rFonts w:ascii="Arial" w:hAnsi="Arial" w:cs="Arial"/>
            <w:lang w:val="sr-Cyrl-RS"/>
          </w:rPr>
          <w:t>Информације о вакцинацији деце и тинејџера</w:t>
        </w:r>
        <w:r w:rsidR="00123A11" w:rsidRPr="004367C1">
          <w:rPr>
            <w:rStyle w:val="Hyperlink"/>
            <w:rFonts w:ascii="Arial" w:hAnsi="Arial" w:cs="Arial"/>
            <w:lang w:val="sr-Cyrl-RS"/>
          </w:rPr>
          <w:t xml:space="preserve"> | Coronavirus Victoria</w:t>
        </w:r>
      </w:hyperlink>
      <w:r w:rsidR="00123A11" w:rsidRPr="004367C1">
        <w:rPr>
          <w:rFonts w:ascii="Arial" w:hAnsi="Arial" w:cs="Arial"/>
          <w:lang w:val="sr-Cyrl-RS"/>
        </w:rPr>
        <w:t xml:space="preserve">. </w:t>
      </w:r>
      <w:r w:rsidRPr="004367C1">
        <w:rPr>
          <w:rFonts w:ascii="Arial" w:hAnsi="Arial" w:cs="Arial"/>
          <w:lang w:val="sr-Cyrl-RS"/>
        </w:rPr>
        <w:t>То укључује преведене информације:</w:t>
      </w:r>
      <w:r w:rsidR="00123A11" w:rsidRPr="004367C1">
        <w:rPr>
          <w:rFonts w:ascii="Arial" w:hAnsi="Arial" w:cs="Arial"/>
          <w:lang w:val="sr-Cyrl-RS"/>
        </w:rPr>
        <w:t xml:space="preserve"> </w:t>
      </w:r>
      <w:hyperlink r:id="rId26" w:history="1">
        <w:r w:rsidRPr="004367C1">
          <w:rPr>
            <w:rStyle w:val="Hyperlink"/>
            <w:rFonts w:ascii="Arial" w:hAnsi="Arial" w:cs="Arial"/>
            <w:lang w:val="sr-Cyrl-RS"/>
          </w:rPr>
          <w:t>Преведене информације о вакцинама против</w:t>
        </w:r>
        <w:r w:rsidR="00123A11" w:rsidRPr="004367C1">
          <w:rPr>
            <w:rStyle w:val="Hyperlink"/>
            <w:rFonts w:ascii="Arial" w:hAnsi="Arial" w:cs="Arial"/>
            <w:lang w:val="sr-Cyrl-RS"/>
          </w:rPr>
          <w:t xml:space="preserve"> COVID-</w:t>
        </w:r>
        <w:r w:rsidRPr="004367C1">
          <w:rPr>
            <w:rStyle w:val="Hyperlink"/>
            <w:rFonts w:ascii="Arial" w:hAnsi="Arial" w:cs="Arial"/>
            <w:lang w:val="sr-Cyrl-RS"/>
          </w:rPr>
          <w:t>а</w:t>
        </w:r>
        <w:r w:rsidR="00123A11" w:rsidRPr="004367C1">
          <w:rPr>
            <w:rStyle w:val="Hyperlink"/>
            <w:rFonts w:ascii="Arial" w:hAnsi="Arial" w:cs="Arial"/>
            <w:lang w:val="sr-Cyrl-RS"/>
          </w:rPr>
          <w:t>19 | Coronavirus Victoria</w:t>
        </w:r>
      </w:hyperlink>
      <w:r w:rsidR="00F23A37" w:rsidRPr="004367C1">
        <w:rPr>
          <w:rFonts w:ascii="Arial" w:hAnsi="Arial" w:cs="Arial"/>
          <w:lang w:val="sr-Cyrl-RS"/>
        </w:rPr>
        <w:t>.</w:t>
      </w:r>
    </w:p>
    <w:p w14:paraId="7F748CB8" w14:textId="50072FE2" w:rsidR="00F23A37" w:rsidRPr="004367C1" w:rsidRDefault="009961CF" w:rsidP="00E57B09">
      <w:pPr>
        <w:jc w:val="both"/>
        <w:rPr>
          <w:rFonts w:ascii="Arial" w:hAnsi="Arial" w:cs="Arial"/>
          <w:color w:val="000000" w:themeColor="text1"/>
          <w:lang w:val="sr-Cyrl-RS"/>
        </w:rPr>
      </w:pPr>
      <w:r w:rsidRPr="004367C1">
        <w:rPr>
          <w:rFonts w:ascii="Arial" w:hAnsi="Arial" w:cs="Arial"/>
          <w:color w:val="000000" w:themeColor="text1"/>
          <w:lang w:val="sr-Cyrl-RS"/>
        </w:rPr>
        <w:t>Подстичемо вас да будете</w:t>
      </w:r>
      <w:r w:rsidR="00F23A37" w:rsidRPr="004367C1">
        <w:rPr>
          <w:rFonts w:ascii="Arial" w:hAnsi="Arial" w:cs="Arial"/>
          <w:color w:val="000000" w:themeColor="text1"/>
          <w:lang w:val="sr-Cyrl-RS"/>
        </w:rPr>
        <w:t xml:space="preserve"> COVID-Safe </w:t>
      </w:r>
      <w:r w:rsidRPr="004367C1">
        <w:rPr>
          <w:rFonts w:ascii="Arial" w:hAnsi="Arial" w:cs="Arial"/>
          <w:color w:val="000000" w:themeColor="text1"/>
          <w:lang w:val="sr-Cyrl-RS"/>
        </w:rPr>
        <w:t>што је више могуће у дане и недеље уочи ваших писмених испита, да бисте избегли да будете изложени</w:t>
      </w:r>
      <w:r w:rsidR="00F23A37" w:rsidRPr="004367C1">
        <w:rPr>
          <w:rFonts w:ascii="Arial" w:hAnsi="Arial" w:cs="Arial"/>
          <w:color w:val="000000" w:themeColor="text1"/>
          <w:lang w:val="sr-Cyrl-RS"/>
        </w:rPr>
        <w:t xml:space="preserve"> COVID-</w:t>
      </w:r>
      <w:r w:rsidRPr="004367C1">
        <w:rPr>
          <w:rFonts w:ascii="Arial" w:hAnsi="Arial" w:cs="Arial"/>
          <w:color w:val="000000" w:themeColor="text1"/>
          <w:lang w:val="sr-Cyrl-RS"/>
        </w:rPr>
        <w:t xml:space="preserve">у </w:t>
      </w:r>
      <w:r w:rsidR="00F23A37" w:rsidRPr="004367C1">
        <w:rPr>
          <w:rFonts w:ascii="Arial" w:hAnsi="Arial" w:cs="Arial"/>
          <w:color w:val="000000" w:themeColor="text1"/>
          <w:lang w:val="sr-Cyrl-RS"/>
        </w:rPr>
        <w:t xml:space="preserve">19. </w:t>
      </w:r>
      <w:r w:rsidRPr="004367C1">
        <w:rPr>
          <w:rFonts w:ascii="Arial" w:hAnsi="Arial" w:cs="Arial"/>
          <w:color w:val="000000" w:themeColor="text1"/>
          <w:lang w:val="sr-Cyrl-RS"/>
        </w:rPr>
        <w:t>То укључује избегавање врло прометних јавних простора, места са мног</w:t>
      </w:r>
      <w:r w:rsidR="00E63017" w:rsidRPr="004367C1">
        <w:rPr>
          <w:rFonts w:ascii="Arial" w:hAnsi="Arial" w:cs="Arial"/>
          <w:color w:val="000000" w:themeColor="text1"/>
          <w:lang w:val="sr-Cyrl-RS"/>
        </w:rPr>
        <w:t>о</w:t>
      </w:r>
      <w:r w:rsidRPr="004367C1">
        <w:rPr>
          <w:rFonts w:ascii="Arial" w:hAnsi="Arial" w:cs="Arial"/>
          <w:color w:val="000000" w:themeColor="text1"/>
          <w:lang w:val="sr-Cyrl-RS"/>
        </w:rPr>
        <w:t xml:space="preserve"> људи и јавног превоза, ако је могуће.</w:t>
      </w:r>
    </w:p>
    <w:p w14:paraId="1869231F" w14:textId="4999DA45" w:rsidR="00123A11" w:rsidRPr="004367C1" w:rsidRDefault="009961CF" w:rsidP="00395B49">
      <w:pPr>
        <w:pStyle w:val="VCAAbody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Који материјали су доступни родитељима/неговатељима?</w:t>
      </w:r>
    </w:p>
    <w:p w14:paraId="14751463" w14:textId="427F2E69" w:rsidR="00123A11" w:rsidRPr="004367C1" w:rsidRDefault="009961CF" w:rsidP="00E57B09">
      <w:pPr>
        <w:spacing w:before="120" w:after="120"/>
        <w:jc w:val="both"/>
        <w:rPr>
          <w:rFonts w:ascii="Arial" w:hAnsi="Arial" w:cs="Arial"/>
          <w:color w:val="000000" w:themeColor="text1"/>
          <w:lang w:val="sr-Cyrl-RS"/>
        </w:rPr>
      </w:pPr>
      <w:r w:rsidRPr="004367C1">
        <w:rPr>
          <w:rFonts w:ascii="Arial" w:hAnsi="Arial" w:cs="Arial"/>
          <w:color w:val="000000" w:themeColor="text1"/>
          <w:lang w:val="sr-Cyrl-RS"/>
        </w:rPr>
        <w:t xml:space="preserve">Понекад родитељима може </w:t>
      </w:r>
      <w:r w:rsidR="00E63017" w:rsidRPr="004367C1">
        <w:rPr>
          <w:rFonts w:ascii="Arial" w:hAnsi="Arial" w:cs="Arial"/>
          <w:color w:val="000000" w:themeColor="text1"/>
          <w:lang w:val="sr-Cyrl-RS"/>
        </w:rPr>
        <w:t>бити</w:t>
      </w:r>
      <w:r w:rsidRPr="004367C1">
        <w:rPr>
          <w:rFonts w:ascii="Arial" w:hAnsi="Arial" w:cs="Arial"/>
          <w:color w:val="000000" w:themeColor="text1"/>
          <w:lang w:val="sr-Cyrl-RS"/>
        </w:rPr>
        <w:t xml:space="preserve"> тешко да знају како да најбоље помогну </w:t>
      </w:r>
      <w:r w:rsidR="00E63017" w:rsidRPr="004367C1">
        <w:rPr>
          <w:rFonts w:ascii="Arial" w:hAnsi="Arial" w:cs="Arial"/>
          <w:color w:val="000000" w:themeColor="text1"/>
          <w:lang w:val="sr-Cyrl-RS"/>
        </w:rPr>
        <w:t>својој</w:t>
      </w:r>
      <w:r w:rsidRPr="004367C1">
        <w:rPr>
          <w:rFonts w:ascii="Arial" w:hAnsi="Arial" w:cs="Arial"/>
          <w:color w:val="000000" w:themeColor="text1"/>
          <w:lang w:val="sr-Cyrl-RS"/>
        </w:rPr>
        <w:t xml:space="preserve"> деци. Материјали за родитеље и неговатеље укључују:</w:t>
      </w:r>
    </w:p>
    <w:p w14:paraId="6A9BCF50" w14:textId="7717CC9D" w:rsidR="00123A11" w:rsidRPr="004367C1" w:rsidRDefault="004367C1" w:rsidP="00E57B09">
      <w:pPr>
        <w:pStyle w:val="VCAAbody"/>
        <w:numPr>
          <w:ilvl w:val="0"/>
          <w:numId w:val="13"/>
        </w:numPr>
        <w:spacing w:line="276" w:lineRule="auto"/>
        <w:jc w:val="both"/>
        <w:rPr>
          <w:rStyle w:val="Hyperlink"/>
          <w:sz w:val="22"/>
          <w:lang w:val="sr-Cyrl-RS"/>
        </w:rPr>
      </w:pPr>
      <w:r w:rsidRPr="004367C1">
        <w:rPr>
          <w:sz w:val="22"/>
          <w:lang w:val="sr-Cyrl-RS"/>
        </w:rPr>
        <w:fldChar w:fldCharType="begin"/>
      </w:r>
      <w:r w:rsidRPr="004367C1">
        <w:rPr>
          <w:sz w:val="22"/>
          <w:lang w:val="sr-Cyrl-RS"/>
        </w:rPr>
        <w:instrText xml:space="preserve"> HYPERLINK "https://www.education.vic.gov.au/parents/family-health/Pages/your-childs-wellbeing.aspx" \l ":~:text=Maintain%20good%20relationships%201%20Share%20family%20memories%20and,your%20child%20stay%20connected%20to%20friends%20is%20important." </w:instrText>
      </w:r>
      <w:r w:rsidRPr="004367C1">
        <w:rPr>
          <w:sz w:val="22"/>
          <w:lang w:val="sr-Cyrl-RS"/>
        </w:rPr>
        <w:fldChar w:fldCharType="separate"/>
      </w:r>
      <w:r w:rsidR="009961CF" w:rsidRPr="004367C1">
        <w:rPr>
          <w:rStyle w:val="Hyperlink"/>
          <w:sz w:val="22"/>
          <w:lang w:val="sr-Cyrl-RS"/>
        </w:rPr>
        <w:t>Савети за родитеље како да подрже здравље и доброста</w:t>
      </w:r>
      <w:r w:rsidR="00E63017" w:rsidRPr="004367C1">
        <w:rPr>
          <w:rStyle w:val="Hyperlink"/>
          <w:sz w:val="22"/>
          <w:lang w:val="sr-Cyrl-RS"/>
        </w:rPr>
        <w:t>њ</w:t>
      </w:r>
      <w:r w:rsidR="009961CF" w:rsidRPr="004367C1">
        <w:rPr>
          <w:rStyle w:val="Hyperlink"/>
          <w:sz w:val="22"/>
          <w:lang w:val="sr-Cyrl-RS"/>
        </w:rPr>
        <w:t>е њиховог детета</w:t>
      </w:r>
      <w:r w:rsidR="00123A11" w:rsidRPr="004367C1">
        <w:rPr>
          <w:rStyle w:val="Hyperlink"/>
          <w:sz w:val="22"/>
          <w:lang w:val="sr-Cyrl-RS"/>
        </w:rPr>
        <w:t>.</w:t>
      </w:r>
    </w:p>
    <w:p w14:paraId="766D167D" w14:textId="30D253E1" w:rsidR="00123A11" w:rsidRPr="004367C1" w:rsidRDefault="004367C1" w:rsidP="00E57B09">
      <w:pPr>
        <w:pStyle w:val="VCAAbody"/>
        <w:numPr>
          <w:ilvl w:val="0"/>
          <w:numId w:val="13"/>
        </w:numPr>
        <w:spacing w:line="276" w:lineRule="auto"/>
        <w:jc w:val="both"/>
        <w:rPr>
          <w:sz w:val="22"/>
          <w:lang w:val="sr-Cyrl-RS"/>
        </w:rPr>
      </w:pPr>
      <w:r w:rsidRPr="004367C1">
        <w:rPr>
          <w:sz w:val="22"/>
          <w:lang w:val="sr-Cyrl-RS"/>
        </w:rPr>
        <w:fldChar w:fldCharType="end"/>
      </w:r>
      <w:hyperlink r:id="rId27" w:history="1">
        <w:r w:rsidR="00C103C3" w:rsidRPr="004367C1">
          <w:rPr>
            <w:rStyle w:val="Hyperlink"/>
            <w:sz w:val="22"/>
            <w:lang w:val="sr-Cyrl-RS"/>
          </w:rPr>
          <w:t>Серија подкаста</w:t>
        </w:r>
        <w:r w:rsidR="00123A11" w:rsidRPr="004367C1">
          <w:rPr>
            <w:rStyle w:val="Hyperlink"/>
            <w:sz w:val="22"/>
            <w:lang w:val="sr-Cyrl-RS"/>
          </w:rPr>
          <w:t xml:space="preserve"> </w:t>
        </w:r>
        <w:r w:rsidR="00C103C3" w:rsidRPr="004367C1">
          <w:rPr>
            <w:rStyle w:val="Hyperlink"/>
            <w:sz w:val="22"/>
            <w:lang w:val="sr-Cyrl-RS"/>
          </w:rPr>
          <w:t>Узгој ученика</w:t>
        </w:r>
      </w:hyperlink>
      <w:r w:rsidR="00123A11" w:rsidRPr="004367C1">
        <w:rPr>
          <w:sz w:val="22"/>
          <w:lang w:val="sr-Cyrl-RS"/>
        </w:rPr>
        <w:t>.</w:t>
      </w:r>
    </w:p>
    <w:p w14:paraId="52049EDD" w14:textId="2AB8F60D" w:rsidR="00123A11" w:rsidRPr="004367C1" w:rsidRDefault="00C103C3" w:rsidP="00395B49">
      <w:pPr>
        <w:pStyle w:val="VCAAbody"/>
        <w:spacing w:before="240"/>
        <w:jc w:val="both"/>
        <w:rPr>
          <w:b/>
          <w:bCs/>
          <w:sz w:val="24"/>
          <w:szCs w:val="24"/>
          <w:lang w:val="sr-Cyrl-RS"/>
        </w:rPr>
      </w:pPr>
      <w:r w:rsidRPr="004367C1">
        <w:rPr>
          <w:b/>
          <w:bCs/>
          <w:sz w:val="24"/>
          <w:szCs w:val="24"/>
          <w:lang w:val="sr-Cyrl-RS"/>
        </w:rPr>
        <w:t>Где могу да нађем више информација?</w:t>
      </w:r>
    </w:p>
    <w:p w14:paraId="164F5C07" w14:textId="5B516827" w:rsidR="00123A11" w:rsidRPr="00294522" w:rsidRDefault="00C103C3" w:rsidP="00E57B09">
      <w:pPr>
        <w:shd w:val="clear" w:color="auto" w:fill="FFFFFF"/>
        <w:spacing w:before="120" w:after="120"/>
        <w:jc w:val="both"/>
        <w:rPr>
          <w:rFonts w:ascii="Arial" w:hAnsi="Arial" w:cs="Arial"/>
          <w:kern w:val="22"/>
          <w:lang w:val="sr-Cyrl-RS" w:eastAsia="ja-JP"/>
        </w:rPr>
      </w:pPr>
      <w:r w:rsidRPr="004367C1">
        <w:rPr>
          <w:rFonts w:ascii="Arial" w:eastAsia="Times New Roman" w:hAnsi="Arial" w:cs="Arial"/>
          <w:kern w:val="22"/>
          <w:lang w:val="sr-Cyrl-RS" w:eastAsia="ja-JP"/>
        </w:rPr>
        <w:t>За више здравствених савета можете да ступите у контакт са 24-часовном дежурном линијом за</w:t>
      </w:r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 xml:space="preserve"> COVID-19 </w:t>
      </w:r>
      <w:r w:rsidRPr="004367C1">
        <w:rPr>
          <w:rFonts w:ascii="Arial" w:eastAsia="Times New Roman" w:hAnsi="Arial" w:cs="Arial"/>
          <w:kern w:val="22"/>
          <w:lang w:val="sr-Cyrl-RS" w:eastAsia="ja-JP"/>
        </w:rPr>
        <w:t>на</w:t>
      </w:r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 xml:space="preserve"> 1800 675 398, </w:t>
      </w:r>
      <w:r w:rsidRPr="004367C1">
        <w:rPr>
          <w:rFonts w:ascii="Arial" w:eastAsia="Times New Roman" w:hAnsi="Arial" w:cs="Arial"/>
          <w:kern w:val="22"/>
          <w:lang w:val="sr-Cyrl-RS" w:eastAsia="ja-JP"/>
        </w:rPr>
        <w:t>са вашим породичним лекаром</w:t>
      </w:r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 xml:space="preserve"> </w:t>
      </w:r>
      <w:r w:rsidRPr="004367C1">
        <w:rPr>
          <w:rFonts w:ascii="Arial" w:eastAsia="Times New Roman" w:hAnsi="Arial" w:cs="Arial"/>
          <w:kern w:val="22"/>
          <w:lang w:val="sr-Cyrl-RS" w:eastAsia="ja-JP"/>
        </w:rPr>
        <w:t>(</w:t>
      </w:r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>GP</w:t>
      </w:r>
      <w:r w:rsidRPr="004367C1">
        <w:rPr>
          <w:rFonts w:ascii="Arial" w:eastAsia="Times New Roman" w:hAnsi="Arial" w:cs="Arial"/>
          <w:kern w:val="22"/>
          <w:lang w:val="sr-Cyrl-RS" w:eastAsia="ja-JP"/>
        </w:rPr>
        <w:t>)</w:t>
      </w:r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 xml:space="preserve"> </w:t>
      </w:r>
      <w:r w:rsidRPr="004367C1">
        <w:rPr>
          <w:rFonts w:ascii="Arial" w:eastAsia="Times New Roman" w:hAnsi="Arial" w:cs="Arial"/>
          <w:kern w:val="22"/>
          <w:lang w:val="sr-Cyrl-RS" w:eastAsia="ja-JP"/>
        </w:rPr>
        <w:t>или да посетите веб-страницу Министарства здрављ</w:t>
      </w:r>
      <w:r w:rsidR="007B3377" w:rsidRPr="004367C1">
        <w:rPr>
          <w:rFonts w:ascii="Arial" w:eastAsia="Times New Roman" w:hAnsi="Arial" w:cs="Arial"/>
          <w:kern w:val="22"/>
          <w:lang w:val="sr-Cyrl-RS" w:eastAsia="ja-JP"/>
        </w:rPr>
        <w:t>а</w:t>
      </w:r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 xml:space="preserve"> </w:t>
      </w:r>
      <w:r w:rsidRPr="004367C1">
        <w:rPr>
          <w:rFonts w:ascii="Arial" w:eastAsia="Times New Roman" w:hAnsi="Arial" w:cs="Arial"/>
          <w:kern w:val="22"/>
          <w:lang w:val="sr-Cyrl-RS" w:eastAsia="ja-JP"/>
        </w:rPr>
        <w:t>(</w:t>
      </w:r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>Department of Health</w:t>
      </w:r>
      <w:r w:rsidRPr="004367C1">
        <w:rPr>
          <w:rFonts w:ascii="Arial" w:eastAsia="Times New Roman" w:hAnsi="Arial" w:cs="Arial"/>
          <w:kern w:val="22"/>
          <w:lang w:val="sr-Cyrl-RS" w:eastAsia="ja-JP"/>
        </w:rPr>
        <w:t>)</w:t>
      </w:r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 xml:space="preserve">: </w:t>
      </w:r>
      <w:hyperlink r:id="rId28" w:anchor="what-are-the-symptoms-of-coronavirus-covid-19" w:history="1">
        <w:r w:rsidR="00123A11" w:rsidRPr="004367C1">
          <w:rPr>
            <w:rStyle w:val="Hyperlink"/>
            <w:rFonts w:ascii="Arial" w:eastAsia="Times New Roman" w:hAnsi="Arial" w:cs="Arial"/>
            <w:kern w:val="22"/>
            <w:lang w:val="sr-Cyrl-RS" w:eastAsia="ja-JP"/>
          </w:rPr>
          <w:t>https://www.dhhs.vic.gov.au/victorian-public-coronavirus-disease-covid-19#what-are-the-symptoms-of-coronavirus-covid-19</w:t>
        </w:r>
      </w:hyperlink>
      <w:r w:rsidR="00123A11" w:rsidRPr="004367C1">
        <w:rPr>
          <w:rFonts w:ascii="Arial" w:eastAsia="Times New Roman" w:hAnsi="Arial" w:cs="Arial"/>
          <w:kern w:val="22"/>
          <w:lang w:val="sr-Cyrl-RS" w:eastAsia="ja-JP"/>
        </w:rPr>
        <w:t>.</w:t>
      </w:r>
      <w:bookmarkStart w:id="2" w:name="_Hlk51940663"/>
      <w:bookmarkEnd w:id="2"/>
    </w:p>
    <w:p w14:paraId="1059263A" w14:textId="25CAF8D2" w:rsidR="007E6C36" w:rsidRPr="00294522" w:rsidRDefault="007E6C36" w:rsidP="00395B49">
      <w:pPr>
        <w:spacing w:before="120" w:after="120" w:line="240" w:lineRule="auto"/>
        <w:jc w:val="both"/>
        <w:rPr>
          <w:rFonts w:ascii="Arial" w:hAnsi="Arial" w:cs="Arial"/>
          <w:sz w:val="20"/>
          <w:szCs w:val="20"/>
          <w:lang w:val="sr-Cyrl-RS"/>
        </w:rPr>
      </w:pPr>
    </w:p>
    <w:sectPr w:rsidR="007E6C36" w:rsidRPr="00294522" w:rsidSect="00642E07">
      <w:type w:val="continuous"/>
      <w:pgSz w:w="11907" w:h="16840" w:code="9"/>
      <w:pgMar w:top="1134" w:right="850" w:bottom="1134" w:left="851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9A7EE" w14:textId="77777777" w:rsidR="00847C1C" w:rsidRDefault="00847C1C">
      <w:pPr>
        <w:spacing w:after="0" w:line="240" w:lineRule="auto"/>
      </w:pPr>
      <w:r>
        <w:separator/>
      </w:r>
    </w:p>
  </w:endnote>
  <w:endnote w:type="continuationSeparator" w:id="0">
    <w:p w14:paraId="569F72F8" w14:textId="77777777" w:rsidR="00847C1C" w:rsidRDefault="00847C1C">
      <w:pPr>
        <w:spacing w:after="0" w:line="240" w:lineRule="auto"/>
      </w:pPr>
      <w:r>
        <w:continuationSeparator/>
      </w:r>
    </w:p>
  </w:endnote>
  <w:endnote w:type="continuationNotice" w:id="1">
    <w:p w14:paraId="344477AD" w14:textId="77777777" w:rsidR="00847C1C" w:rsidRDefault="00847C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BF52D" w14:textId="1CF552DB" w:rsidR="008126C0" w:rsidRDefault="008126C0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0" distR="0" simplePos="0" relativeHeight="251660291" behindDoc="0" locked="0" layoutInCell="1" allowOverlap="1" wp14:anchorId="0A784F30" wp14:editId="44829DAF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0" b="0"/>
              <wp:wrapSquare wrapText="bothSides"/>
              <wp:docPr id="3" name="Text Box 3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496F2F" w14:textId="5F3B22C8" w:rsidR="008126C0" w:rsidRPr="005B1DCB" w:rsidRDefault="008126C0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5B1DCB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784F3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OFFICIAL" style="position:absolute;margin-left:0;margin-top:.05pt;width:34.95pt;height:34.95pt;z-index:25166029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" filled="f" stroked="f">
              <v:textbox style="mso-fit-shape-to-text:t" inset="0,0,0,0">
                <w:txbxContent>
                  <w:p w14:paraId="1F496F2F" w14:textId="5F3B22C8" w:rsidR="008126C0" w:rsidRPr="005B1DCB" w:rsidRDefault="008126C0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5B1DCB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OFFICIAL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52DEE" w14:textId="23A0906F" w:rsidR="0097100C" w:rsidRPr="00D06414" w:rsidRDefault="008126C0" w:rsidP="007A3B06">
    <w:pPr>
      <w:pStyle w:val="Footer"/>
      <w:rPr>
        <w:sz w:val="2"/>
      </w:rPr>
    </w:pPr>
    <w:r>
      <w:rPr>
        <w:rFonts w:asciiTheme="majorHAnsi" w:hAnsiTheme="majorHAnsi" w:cs="Arial"/>
        <w:noProof/>
        <w:color w:val="ED7D31" w:themeColor="accent2"/>
        <w:sz w:val="18"/>
        <w:szCs w:val="18"/>
        <w:lang w:eastAsia="en-AU"/>
      </w:rPr>
      <mc:AlternateContent>
        <mc:Choice Requires="wps">
          <w:drawing>
            <wp:anchor distT="0" distB="0" distL="0" distR="0" simplePos="0" relativeHeight="251661315" behindDoc="0" locked="0" layoutInCell="1" allowOverlap="1" wp14:anchorId="61D1CA10" wp14:editId="5EAB201A">
              <wp:simplePos x="0" y="0"/>
              <wp:positionH relativeFrom="column">
                <wp:posOffset>3009265</wp:posOffset>
              </wp:positionH>
              <wp:positionV relativeFrom="paragraph">
                <wp:posOffset>-1905</wp:posOffset>
              </wp:positionV>
              <wp:extent cx="1219200" cy="443865"/>
              <wp:effectExtent l="0" t="0" r="0" b="18415"/>
              <wp:wrapSquare wrapText="bothSides"/>
              <wp:docPr id="4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19200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0C42BF" w14:textId="2C4410EE" w:rsidR="008126C0" w:rsidRPr="00154344" w:rsidRDefault="00154344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  <w:lang w:val="sr-Cyrl-RS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  <w:lang w:val="sr-Cyrl-RS"/>
                            </w:rPr>
                            <w:t>СЛУЖБЕНО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1D1CA1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" style="position:absolute;margin-left:236.95pt;margin-top:-.15pt;width:96pt;height:34.95pt;z-index:251661315;visibility:visible;mso-wrap-style:square;mso-width-percent:0;mso-wrap-distance-left:0;mso-wrap-distance-top:0;mso-wrap-distance-right:0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" filled="f" stroked="f">
              <v:textbox style="mso-fit-shape-to-text:t" inset="0,0,0,0">
                <w:txbxContent>
                  <w:p w14:paraId="090C42BF" w14:textId="2C4410EE" w:rsidR="008126C0" w:rsidRPr="00154344" w:rsidRDefault="00154344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  <w:lang w:val="sr-Cyrl-RS"/>
                      </w:rPr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  <w:lang w:val="sr-Cyrl-RS"/>
                      </w:rPr>
                      <w:t>СЛУЖБЕНО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7100C">
      <w:rPr>
        <w:rFonts w:asciiTheme="majorHAnsi" w:hAnsiTheme="majorHAnsi" w:cs="Arial"/>
        <w:noProof/>
        <w:color w:val="ED7D31" w:themeColor="accent2"/>
        <w:sz w:val="18"/>
        <w:szCs w:val="18"/>
        <w:lang w:eastAsia="en-AU"/>
      </w:rPr>
      <w:drawing>
        <wp:anchor distT="0" distB="0" distL="114300" distR="114300" simplePos="0" relativeHeight="251658243" behindDoc="1" locked="1" layoutInCell="1" allowOverlap="1" wp14:anchorId="03FC0E78" wp14:editId="07582D89">
          <wp:simplePos x="0" y="0"/>
          <wp:positionH relativeFrom="page">
            <wp:posOffset>5715</wp:posOffset>
          </wp:positionH>
          <wp:positionV relativeFrom="bottomMargin">
            <wp:align>top</wp:align>
          </wp:positionV>
          <wp:extent cx="10043795" cy="711835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3795" cy="711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A2EC26" w14:textId="5414FD74" w:rsidR="0097100C" w:rsidRPr="006F6133" w:rsidRDefault="0097100C" w:rsidP="007E1792">
    <w:pPr>
      <w:jc w:val="right"/>
      <w:rPr>
        <w:sz w:val="20"/>
        <w:szCs w:val="20"/>
      </w:rPr>
    </w:pPr>
    <w:r>
      <w:rPr>
        <w:color w:val="FFFFFF" w:themeColor="background1"/>
      </w:rPr>
      <w:t>© VCAA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C61D82">
      <w:t xml:space="preserve">                                  </w:t>
    </w:r>
    <w:r w:rsidR="00642E07">
      <w:t xml:space="preserve">           </w:t>
    </w:r>
    <w:r w:rsidR="00154344">
      <w:rPr>
        <w:rFonts w:asciiTheme="majorHAnsi" w:hAnsiTheme="majorHAnsi" w:cs="Arial"/>
        <w:sz w:val="20"/>
        <w:szCs w:val="20"/>
        <w:lang w:val="sr-Cyrl-RS"/>
      </w:rPr>
      <w:t>Страница</w:t>
    </w:r>
    <w:r w:rsidRPr="00241D2B">
      <w:rPr>
        <w:rFonts w:asciiTheme="majorHAnsi" w:hAnsiTheme="majorHAnsi" w:cs="Arial"/>
        <w:sz w:val="20"/>
        <w:szCs w:val="20"/>
      </w:rPr>
      <w:t xml:space="preserve"> </w:t>
    </w:r>
    <w:r w:rsidRPr="00241D2B">
      <w:rPr>
        <w:rFonts w:asciiTheme="majorHAnsi" w:hAnsiTheme="majorHAnsi" w:cs="Arial"/>
        <w:sz w:val="20"/>
        <w:szCs w:val="20"/>
      </w:rPr>
      <w:fldChar w:fldCharType="begin"/>
    </w:r>
    <w:r w:rsidRPr="00241D2B">
      <w:rPr>
        <w:rFonts w:asciiTheme="majorHAnsi" w:hAnsiTheme="majorHAnsi" w:cs="Arial"/>
        <w:sz w:val="20"/>
        <w:szCs w:val="20"/>
      </w:rPr>
      <w:instrText xml:space="preserve"> PAGE   \* MERGEFORMAT </w:instrText>
    </w:r>
    <w:r w:rsidRPr="00241D2B">
      <w:rPr>
        <w:rFonts w:asciiTheme="majorHAnsi" w:hAnsiTheme="majorHAnsi" w:cs="Arial"/>
        <w:sz w:val="20"/>
        <w:szCs w:val="20"/>
      </w:rPr>
      <w:fldChar w:fldCharType="separate"/>
    </w:r>
    <w:r w:rsidR="009D6812">
      <w:rPr>
        <w:rFonts w:asciiTheme="majorHAnsi" w:hAnsiTheme="majorHAnsi" w:cs="Arial"/>
        <w:noProof/>
        <w:sz w:val="20"/>
        <w:szCs w:val="20"/>
      </w:rPr>
      <w:t>4</w:t>
    </w:r>
    <w:r w:rsidRPr="00241D2B">
      <w:rPr>
        <w:rFonts w:asciiTheme="majorHAnsi" w:hAnsiTheme="majorHAnsi" w:cs="Arial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384D2" w14:textId="2103B797" w:rsidR="0097100C" w:rsidRPr="006F6133" w:rsidRDefault="008126C0" w:rsidP="00E506F9">
    <w:pPr>
      <w:jc w:val="right"/>
      <w:rPr>
        <w:sz w:val="20"/>
        <w:szCs w:val="20"/>
      </w:rPr>
    </w:pPr>
    <w:r>
      <w:rPr>
        <w:noProof/>
        <w:color w:val="FFFFFF" w:themeColor="background1"/>
        <w:lang w:eastAsia="en-AU"/>
      </w:rPr>
      <mc:AlternateContent>
        <mc:Choice Requires="wps">
          <w:drawing>
            <wp:anchor distT="0" distB="0" distL="0" distR="0" simplePos="0" relativeHeight="251659267" behindDoc="0" locked="0" layoutInCell="1" allowOverlap="1" wp14:anchorId="1440DA89" wp14:editId="35BD08DE">
              <wp:simplePos x="0" y="0"/>
              <wp:positionH relativeFrom="column">
                <wp:posOffset>2920365</wp:posOffset>
              </wp:positionH>
              <wp:positionV relativeFrom="paragraph">
                <wp:posOffset>-1905</wp:posOffset>
              </wp:positionV>
              <wp:extent cx="1295400" cy="443865"/>
              <wp:effectExtent l="0" t="0" r="0" b="18415"/>
              <wp:wrapSquare wrapText="bothSides"/>
              <wp:docPr id="2" name="Text Box 2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95400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15E566" w14:textId="156D7B02" w:rsidR="008126C0" w:rsidRPr="00154344" w:rsidRDefault="00154344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  <w:lang w:val="sr-Cyrl-RS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  <w:lang w:val="sr-Cyrl-RS"/>
                            </w:rPr>
                            <w:t>СЛУЖБЕНО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440DA8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OFFICIAL" style="position:absolute;left:0;text-align:left;margin-left:229.95pt;margin-top:-.15pt;width:102pt;height:34.95pt;z-index:251659267;visibility:visible;mso-wrap-style:square;mso-width-percent:0;mso-wrap-distance-left:0;mso-wrap-distance-top:0;mso-wrap-distance-right:0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" filled="f" stroked="f">
              <v:textbox style="mso-fit-shape-to-text:t" inset="0,0,0,0">
                <w:txbxContent>
                  <w:p w14:paraId="4015E566" w14:textId="156D7B02" w:rsidR="008126C0" w:rsidRPr="00154344" w:rsidRDefault="00154344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  <w:lang w:val="sr-Cyrl-RS"/>
                      </w:rPr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  <w:lang w:val="sr-Cyrl-RS"/>
                      </w:rPr>
                      <w:t>СЛУЖБЕНО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97100C">
      <w:rPr>
        <w:color w:val="FFFFFF" w:themeColor="background1"/>
      </w:rPr>
      <w:t>© VCAA</w:t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97100C" w:rsidRPr="00BE02C1">
      <w:rPr>
        <w:color w:val="FFFFFF" w:themeColor="background1"/>
      </w:rPr>
      <w:tab/>
    </w:r>
    <w:r w:rsidR="00C61D82">
      <w:rPr>
        <w:color w:val="FFFFFF" w:themeColor="background1"/>
      </w:rPr>
      <w:t xml:space="preserve">                   </w:t>
    </w:r>
    <w:r w:rsidR="00154344">
      <w:rPr>
        <w:rFonts w:asciiTheme="majorHAnsi" w:hAnsiTheme="majorHAnsi" w:cs="Arial"/>
        <w:sz w:val="20"/>
        <w:szCs w:val="20"/>
        <w:lang w:val="sr-Cyrl-RS"/>
      </w:rPr>
      <w:t>Страница</w:t>
    </w:r>
    <w:r w:rsidR="0097100C" w:rsidRPr="00241D2B">
      <w:rPr>
        <w:rFonts w:asciiTheme="majorHAnsi" w:hAnsiTheme="majorHAnsi" w:cs="Arial"/>
        <w:sz w:val="20"/>
        <w:szCs w:val="20"/>
      </w:rPr>
      <w:t xml:space="preserve"> </w:t>
    </w:r>
    <w:r w:rsidR="0097100C" w:rsidRPr="00241D2B">
      <w:rPr>
        <w:rFonts w:asciiTheme="majorHAnsi" w:hAnsiTheme="majorHAnsi" w:cs="Arial"/>
        <w:sz w:val="20"/>
        <w:szCs w:val="20"/>
      </w:rPr>
      <w:fldChar w:fldCharType="begin"/>
    </w:r>
    <w:r w:rsidR="0097100C" w:rsidRPr="00241D2B">
      <w:rPr>
        <w:rFonts w:asciiTheme="majorHAnsi" w:hAnsiTheme="majorHAnsi" w:cs="Arial"/>
        <w:sz w:val="20"/>
        <w:szCs w:val="20"/>
      </w:rPr>
      <w:instrText xml:space="preserve"> PAGE   \* MERGEFORMAT </w:instrText>
    </w:r>
    <w:r w:rsidR="0097100C" w:rsidRPr="00241D2B">
      <w:rPr>
        <w:rFonts w:asciiTheme="majorHAnsi" w:hAnsiTheme="majorHAnsi" w:cs="Arial"/>
        <w:sz w:val="20"/>
        <w:szCs w:val="20"/>
      </w:rPr>
      <w:fldChar w:fldCharType="separate"/>
    </w:r>
    <w:r w:rsidR="00284F5F">
      <w:rPr>
        <w:rFonts w:asciiTheme="majorHAnsi" w:hAnsiTheme="majorHAnsi" w:cs="Arial"/>
        <w:noProof/>
        <w:sz w:val="20"/>
        <w:szCs w:val="20"/>
      </w:rPr>
      <w:t>1</w:t>
    </w:r>
    <w:r w:rsidR="0097100C" w:rsidRPr="00241D2B">
      <w:rPr>
        <w:rFonts w:asciiTheme="majorHAnsi" w:hAnsiTheme="majorHAnsi" w:cs="Arial"/>
        <w:sz w:val="20"/>
        <w:szCs w:val="20"/>
      </w:rPr>
      <w:fldChar w:fldCharType="end"/>
    </w:r>
  </w:p>
  <w:p w14:paraId="088AEDEC" w14:textId="13946D61" w:rsidR="0097100C" w:rsidRPr="00D06414" w:rsidRDefault="0097100C" w:rsidP="007A3B06">
    <w:pPr>
      <w:pStyle w:val="Footer"/>
      <w:rPr>
        <w:sz w:val="2"/>
      </w:rPr>
    </w:pPr>
    <w:r>
      <w:rPr>
        <w:rFonts w:asciiTheme="majorHAnsi" w:hAnsiTheme="majorHAnsi" w:cs="Arial"/>
        <w:noProof/>
        <w:color w:val="ED7D31" w:themeColor="accent2"/>
        <w:sz w:val="18"/>
        <w:szCs w:val="18"/>
        <w:lang w:eastAsia="en-AU"/>
      </w:rPr>
      <w:drawing>
        <wp:anchor distT="0" distB="0" distL="114300" distR="114300" simplePos="0" relativeHeight="251658242" behindDoc="1" locked="1" layoutInCell="1" allowOverlap="1" wp14:anchorId="6BE74699" wp14:editId="2BD37D16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10043795" cy="711835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4-cover-footer-04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43795" cy="711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D72F0" w14:textId="77777777" w:rsidR="00847C1C" w:rsidRDefault="00847C1C">
      <w:pPr>
        <w:spacing w:after="0" w:line="240" w:lineRule="auto"/>
      </w:pPr>
      <w:r>
        <w:separator/>
      </w:r>
    </w:p>
  </w:footnote>
  <w:footnote w:type="continuationSeparator" w:id="0">
    <w:p w14:paraId="45AA7064" w14:textId="77777777" w:rsidR="00847C1C" w:rsidRDefault="00847C1C">
      <w:pPr>
        <w:spacing w:after="0" w:line="240" w:lineRule="auto"/>
      </w:pPr>
      <w:r>
        <w:continuationSeparator/>
      </w:r>
    </w:p>
  </w:footnote>
  <w:footnote w:type="continuationNotice" w:id="1">
    <w:p w14:paraId="2EA6A396" w14:textId="77777777" w:rsidR="00847C1C" w:rsidRDefault="00847C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416A3" w14:textId="77777777" w:rsidR="00491924" w:rsidRDefault="004919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9A16C" w14:textId="1F9BA11D" w:rsidR="0097100C" w:rsidRPr="00EB0FEE" w:rsidRDefault="00847C1C" w:rsidP="008614AB">
    <w:pPr>
      <w:pStyle w:val="VCAAcaptionsandfootnotes"/>
    </w:pPr>
    <w:sdt>
      <w:sdtPr>
        <w:alias w:val="Title"/>
        <w:tag w:val=""/>
        <w:id w:val="-49495603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91924">
          <w:rPr>
            <w:lang w:val="sr-Cyrl-RS"/>
          </w:rPr>
          <w:t xml:space="preserve">Упутство за ученике који полажу писмене </w:t>
        </w:r>
        <w:r w:rsidR="0097100C" w:rsidRPr="00EB0FEE">
          <w:t xml:space="preserve">VCE </w:t>
        </w:r>
        <w:r w:rsidR="00491924">
          <w:rPr>
            <w:lang w:val="sr-Cyrl-RS"/>
          </w:rPr>
          <w:t>испите</w:t>
        </w:r>
        <w:r w:rsidR="0097100C" w:rsidRPr="00EB0FEE">
          <w:t xml:space="preserve"> </w:t>
        </w:r>
        <w:r w:rsidR="00491924">
          <w:t>–</w:t>
        </w:r>
        <w:r w:rsidR="0097100C" w:rsidRPr="00EB0FEE">
          <w:t xml:space="preserve"> </w:t>
        </w:r>
        <w:r w:rsidR="00491924">
          <w:rPr>
            <w:lang w:val="sr-Cyrl-RS"/>
          </w:rPr>
          <w:t>Информативни лист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D8A59" w14:textId="5544133E" w:rsidR="0097100C" w:rsidRPr="009370BC" w:rsidRDefault="0097100C" w:rsidP="007A3B06">
    <w:pPr>
      <w:spacing w:after="0"/>
      <w:ind w:right="-142"/>
      <w:jc w:val="right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FDF9CFB" wp14:editId="3BBA5DC6">
              <wp:simplePos x="0" y="0"/>
              <wp:positionH relativeFrom="page">
                <wp:align>left</wp:align>
              </wp:positionH>
              <wp:positionV relativeFrom="paragraph">
                <wp:posOffset>-177495</wp:posOffset>
              </wp:positionV>
              <wp:extent cx="3162300" cy="716915"/>
              <wp:effectExtent l="0" t="0" r="0" b="698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62300" cy="716915"/>
                      </a:xfrm>
                      <a:prstGeom prst="rect">
                        <a:avLst/>
                      </a:prstGeom>
                      <a:solidFill>
                        <a:srgbClr val="003D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1E0D27" id="Rectangle 1" o:spid="_x0000_s1026" style="position:absolute;margin-left:0;margin-top:-14pt;width:249pt;height:56.45pt;z-index:251658241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" fillcolor="#003d59" stroked="f" strokeweight="1pt">
              <w10:wrap anchorx="page"/>
            </v:rect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58240" behindDoc="1" locked="1" layoutInCell="1" allowOverlap="1" wp14:anchorId="496C0116" wp14:editId="73CEEDDD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39990" cy="716915"/>
          <wp:effectExtent l="0" t="0" r="3810" b="6985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4-cover-header-no-cover-05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9990" cy="716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90305"/>
    <w:multiLevelType w:val="hybridMultilevel"/>
    <w:tmpl w:val="C284E964"/>
    <w:lvl w:ilvl="0" w:tplc="BF523A7A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1798B"/>
    <w:multiLevelType w:val="hybridMultilevel"/>
    <w:tmpl w:val="3EF6CD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390D6B"/>
    <w:multiLevelType w:val="hybridMultilevel"/>
    <w:tmpl w:val="AAF4C8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826BE"/>
    <w:multiLevelType w:val="hybridMultilevel"/>
    <w:tmpl w:val="280CA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3D05F3"/>
    <w:multiLevelType w:val="hybridMultilevel"/>
    <w:tmpl w:val="396E9D86"/>
    <w:lvl w:ilvl="0" w:tplc="F7620A5E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2410A"/>
    <w:multiLevelType w:val="hybridMultilevel"/>
    <w:tmpl w:val="9C4EF1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6A00C9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D158AC"/>
    <w:multiLevelType w:val="multilevel"/>
    <w:tmpl w:val="E892B0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7D6F0C"/>
    <w:multiLevelType w:val="hybridMultilevel"/>
    <w:tmpl w:val="CFBE37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42253B"/>
    <w:multiLevelType w:val="hybridMultilevel"/>
    <w:tmpl w:val="EDB82E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02D03"/>
    <w:multiLevelType w:val="hybridMultilevel"/>
    <w:tmpl w:val="509C002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61386773"/>
    <w:multiLevelType w:val="hybridMultilevel"/>
    <w:tmpl w:val="E970F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327DC"/>
    <w:multiLevelType w:val="hybridMultilevel"/>
    <w:tmpl w:val="BC5205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DB00EC"/>
    <w:multiLevelType w:val="hybridMultilevel"/>
    <w:tmpl w:val="1358565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E050529"/>
    <w:multiLevelType w:val="hybridMultilevel"/>
    <w:tmpl w:val="4358E0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8074CC"/>
    <w:multiLevelType w:val="hybridMultilevel"/>
    <w:tmpl w:val="CE982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2B3369"/>
    <w:multiLevelType w:val="hybridMultilevel"/>
    <w:tmpl w:val="1846B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381E1C"/>
    <w:multiLevelType w:val="hybridMultilevel"/>
    <w:tmpl w:val="852687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ACE1681"/>
    <w:multiLevelType w:val="hybridMultilevel"/>
    <w:tmpl w:val="35381F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94847"/>
    <w:multiLevelType w:val="hybridMultilevel"/>
    <w:tmpl w:val="FBF0F1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9020C3"/>
    <w:multiLevelType w:val="hybridMultilevel"/>
    <w:tmpl w:val="11FE98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8"/>
  </w:num>
  <w:num w:numId="4">
    <w:abstractNumId w:val="4"/>
  </w:num>
  <w:num w:numId="5">
    <w:abstractNumId w:val="10"/>
  </w:num>
  <w:num w:numId="6">
    <w:abstractNumId w:val="7"/>
  </w:num>
  <w:num w:numId="7">
    <w:abstractNumId w:val="13"/>
  </w:num>
  <w:num w:numId="8">
    <w:abstractNumId w:val="14"/>
  </w:num>
  <w:num w:numId="9">
    <w:abstractNumId w:val="2"/>
  </w:num>
  <w:num w:numId="10">
    <w:abstractNumId w:val="16"/>
  </w:num>
  <w:num w:numId="11">
    <w:abstractNumId w:val="5"/>
  </w:num>
  <w:num w:numId="12">
    <w:abstractNumId w:val="19"/>
  </w:num>
  <w:num w:numId="13">
    <w:abstractNumId w:val="9"/>
  </w:num>
  <w:num w:numId="14">
    <w:abstractNumId w:val="6"/>
  </w:num>
  <w:num w:numId="15">
    <w:abstractNumId w:val="11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3"/>
  </w:num>
  <w:num w:numId="19">
    <w:abstractNumId w:val="20"/>
  </w:num>
  <w:num w:numId="20">
    <w:abstractNumId w:val="17"/>
  </w:num>
  <w:num w:numId="21">
    <w:abstractNumId w:val="0"/>
  </w:num>
  <w:num w:numId="22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M1MDAzN7cwNTBS0lEKTi0uzszPAykwqgUAvZwzKiwAAAA="/>
  </w:docVars>
  <w:rsids>
    <w:rsidRoot w:val="00C755E5"/>
    <w:rsid w:val="0000168B"/>
    <w:rsid w:val="00001DA4"/>
    <w:rsid w:val="0000280A"/>
    <w:rsid w:val="00002DCB"/>
    <w:rsid w:val="00003899"/>
    <w:rsid w:val="00003E82"/>
    <w:rsid w:val="0000411A"/>
    <w:rsid w:val="0000444E"/>
    <w:rsid w:val="000071A5"/>
    <w:rsid w:val="000076DF"/>
    <w:rsid w:val="00012677"/>
    <w:rsid w:val="00013CC8"/>
    <w:rsid w:val="000147CA"/>
    <w:rsid w:val="00014BCD"/>
    <w:rsid w:val="00014F61"/>
    <w:rsid w:val="000152BF"/>
    <w:rsid w:val="000152F4"/>
    <w:rsid w:val="000159CA"/>
    <w:rsid w:val="000166D1"/>
    <w:rsid w:val="00017050"/>
    <w:rsid w:val="000178E6"/>
    <w:rsid w:val="000202EF"/>
    <w:rsid w:val="000212C6"/>
    <w:rsid w:val="00022D69"/>
    <w:rsid w:val="0002445A"/>
    <w:rsid w:val="0002458D"/>
    <w:rsid w:val="00024F99"/>
    <w:rsid w:val="00025AEC"/>
    <w:rsid w:val="000263BE"/>
    <w:rsid w:val="00026E79"/>
    <w:rsid w:val="000277CF"/>
    <w:rsid w:val="00030077"/>
    <w:rsid w:val="0003012E"/>
    <w:rsid w:val="000307A2"/>
    <w:rsid w:val="000308ED"/>
    <w:rsid w:val="00031D85"/>
    <w:rsid w:val="000326D1"/>
    <w:rsid w:val="00033E3D"/>
    <w:rsid w:val="0003400E"/>
    <w:rsid w:val="00034496"/>
    <w:rsid w:val="00037D23"/>
    <w:rsid w:val="00041A3A"/>
    <w:rsid w:val="000433BE"/>
    <w:rsid w:val="00043C0D"/>
    <w:rsid w:val="00044021"/>
    <w:rsid w:val="00046DCF"/>
    <w:rsid w:val="00047C4C"/>
    <w:rsid w:val="000502A8"/>
    <w:rsid w:val="0005180B"/>
    <w:rsid w:val="000529B2"/>
    <w:rsid w:val="00052FA5"/>
    <w:rsid w:val="000534EE"/>
    <w:rsid w:val="000539A1"/>
    <w:rsid w:val="0005463C"/>
    <w:rsid w:val="0005471F"/>
    <w:rsid w:val="00056019"/>
    <w:rsid w:val="000568E9"/>
    <w:rsid w:val="00056E4A"/>
    <w:rsid w:val="00062EBB"/>
    <w:rsid w:val="00063168"/>
    <w:rsid w:val="00064827"/>
    <w:rsid w:val="00064BC6"/>
    <w:rsid w:val="000651F4"/>
    <w:rsid w:val="00067421"/>
    <w:rsid w:val="0007033A"/>
    <w:rsid w:val="000707D5"/>
    <w:rsid w:val="00070F0D"/>
    <w:rsid w:val="00071173"/>
    <w:rsid w:val="000714B7"/>
    <w:rsid w:val="00073522"/>
    <w:rsid w:val="00073BEE"/>
    <w:rsid w:val="00073C2E"/>
    <w:rsid w:val="000743F0"/>
    <w:rsid w:val="00074DA8"/>
    <w:rsid w:val="00076264"/>
    <w:rsid w:val="000764B4"/>
    <w:rsid w:val="0007660D"/>
    <w:rsid w:val="00076F51"/>
    <w:rsid w:val="00077493"/>
    <w:rsid w:val="000816CE"/>
    <w:rsid w:val="00081A9A"/>
    <w:rsid w:val="0008242F"/>
    <w:rsid w:val="00082E68"/>
    <w:rsid w:val="000830BA"/>
    <w:rsid w:val="00084FF1"/>
    <w:rsid w:val="000908CF"/>
    <w:rsid w:val="00092610"/>
    <w:rsid w:val="000934BE"/>
    <w:rsid w:val="0009499C"/>
    <w:rsid w:val="000952E3"/>
    <w:rsid w:val="00095E60"/>
    <w:rsid w:val="000969BE"/>
    <w:rsid w:val="000A0616"/>
    <w:rsid w:val="000A07C0"/>
    <w:rsid w:val="000A1163"/>
    <w:rsid w:val="000A198D"/>
    <w:rsid w:val="000A1B63"/>
    <w:rsid w:val="000A36D8"/>
    <w:rsid w:val="000A3A9E"/>
    <w:rsid w:val="000A4878"/>
    <w:rsid w:val="000A54EF"/>
    <w:rsid w:val="000A6DC1"/>
    <w:rsid w:val="000B00B2"/>
    <w:rsid w:val="000B1127"/>
    <w:rsid w:val="000B1359"/>
    <w:rsid w:val="000B2054"/>
    <w:rsid w:val="000B28C0"/>
    <w:rsid w:val="000B329D"/>
    <w:rsid w:val="000B3BE6"/>
    <w:rsid w:val="000B495F"/>
    <w:rsid w:val="000B49B0"/>
    <w:rsid w:val="000B5DB7"/>
    <w:rsid w:val="000B6996"/>
    <w:rsid w:val="000B6DEB"/>
    <w:rsid w:val="000B71F9"/>
    <w:rsid w:val="000C10C5"/>
    <w:rsid w:val="000C2428"/>
    <w:rsid w:val="000C2980"/>
    <w:rsid w:val="000C437B"/>
    <w:rsid w:val="000C52B1"/>
    <w:rsid w:val="000C56E1"/>
    <w:rsid w:val="000C5D6F"/>
    <w:rsid w:val="000D1188"/>
    <w:rsid w:val="000D4BFB"/>
    <w:rsid w:val="000D5D58"/>
    <w:rsid w:val="000D73FF"/>
    <w:rsid w:val="000D7984"/>
    <w:rsid w:val="000D7994"/>
    <w:rsid w:val="000E0EFF"/>
    <w:rsid w:val="000E1734"/>
    <w:rsid w:val="000E1811"/>
    <w:rsid w:val="000E204B"/>
    <w:rsid w:val="000E246B"/>
    <w:rsid w:val="000E2567"/>
    <w:rsid w:val="000E53AB"/>
    <w:rsid w:val="000E72CD"/>
    <w:rsid w:val="000F091D"/>
    <w:rsid w:val="000F1768"/>
    <w:rsid w:val="000F1D6F"/>
    <w:rsid w:val="000F1E35"/>
    <w:rsid w:val="000F1EF1"/>
    <w:rsid w:val="000F25F3"/>
    <w:rsid w:val="000F5932"/>
    <w:rsid w:val="000F7436"/>
    <w:rsid w:val="0010156C"/>
    <w:rsid w:val="00102193"/>
    <w:rsid w:val="00102C36"/>
    <w:rsid w:val="00102FF8"/>
    <w:rsid w:val="0010408B"/>
    <w:rsid w:val="00104363"/>
    <w:rsid w:val="00104EA0"/>
    <w:rsid w:val="001051BB"/>
    <w:rsid w:val="00106551"/>
    <w:rsid w:val="00106B21"/>
    <w:rsid w:val="00106C95"/>
    <w:rsid w:val="00110D8A"/>
    <w:rsid w:val="0011116E"/>
    <w:rsid w:val="00111298"/>
    <w:rsid w:val="00111C5E"/>
    <w:rsid w:val="001127DA"/>
    <w:rsid w:val="00112E0E"/>
    <w:rsid w:val="00113CD1"/>
    <w:rsid w:val="00116DB9"/>
    <w:rsid w:val="00116FD8"/>
    <w:rsid w:val="00117065"/>
    <w:rsid w:val="001170AC"/>
    <w:rsid w:val="00120298"/>
    <w:rsid w:val="0012074E"/>
    <w:rsid w:val="001220CD"/>
    <w:rsid w:val="00122629"/>
    <w:rsid w:val="0012375A"/>
    <w:rsid w:val="00123A11"/>
    <w:rsid w:val="00124307"/>
    <w:rsid w:val="001252A3"/>
    <w:rsid w:val="001253E6"/>
    <w:rsid w:val="001262D2"/>
    <w:rsid w:val="00127FE9"/>
    <w:rsid w:val="0013189E"/>
    <w:rsid w:val="00132A6E"/>
    <w:rsid w:val="00133C70"/>
    <w:rsid w:val="001357C9"/>
    <w:rsid w:val="0013584F"/>
    <w:rsid w:val="00135F86"/>
    <w:rsid w:val="00137A29"/>
    <w:rsid w:val="00137FD5"/>
    <w:rsid w:val="0014260D"/>
    <w:rsid w:val="00144C82"/>
    <w:rsid w:val="00144FF8"/>
    <w:rsid w:val="00145A6F"/>
    <w:rsid w:val="00145ABA"/>
    <w:rsid w:val="00146776"/>
    <w:rsid w:val="00147A49"/>
    <w:rsid w:val="001504BA"/>
    <w:rsid w:val="00150A08"/>
    <w:rsid w:val="00151B67"/>
    <w:rsid w:val="00153377"/>
    <w:rsid w:val="001539AD"/>
    <w:rsid w:val="00154344"/>
    <w:rsid w:val="00155FBE"/>
    <w:rsid w:val="0015703B"/>
    <w:rsid w:val="00161242"/>
    <w:rsid w:val="001616E8"/>
    <w:rsid w:val="00161718"/>
    <w:rsid w:val="001631CC"/>
    <w:rsid w:val="00163D78"/>
    <w:rsid w:val="00165CAB"/>
    <w:rsid w:val="00170804"/>
    <w:rsid w:val="00171BDD"/>
    <w:rsid w:val="00176211"/>
    <w:rsid w:val="00176FA4"/>
    <w:rsid w:val="00176FDB"/>
    <w:rsid w:val="00183CE3"/>
    <w:rsid w:val="001844D9"/>
    <w:rsid w:val="001844FE"/>
    <w:rsid w:val="00185CDB"/>
    <w:rsid w:val="00187484"/>
    <w:rsid w:val="001919F7"/>
    <w:rsid w:val="00191F7F"/>
    <w:rsid w:val="00192896"/>
    <w:rsid w:val="0019303F"/>
    <w:rsid w:val="00193591"/>
    <w:rsid w:val="00194962"/>
    <w:rsid w:val="0019648C"/>
    <w:rsid w:val="00196DD5"/>
    <w:rsid w:val="001979D1"/>
    <w:rsid w:val="00197FC3"/>
    <w:rsid w:val="001A0B73"/>
    <w:rsid w:val="001A1ABF"/>
    <w:rsid w:val="001A3858"/>
    <w:rsid w:val="001A5440"/>
    <w:rsid w:val="001A5AF9"/>
    <w:rsid w:val="001A695D"/>
    <w:rsid w:val="001A69A0"/>
    <w:rsid w:val="001A6A88"/>
    <w:rsid w:val="001A6BC7"/>
    <w:rsid w:val="001A6DF0"/>
    <w:rsid w:val="001A7506"/>
    <w:rsid w:val="001B1D5C"/>
    <w:rsid w:val="001B256E"/>
    <w:rsid w:val="001B3218"/>
    <w:rsid w:val="001B3234"/>
    <w:rsid w:val="001B5AC2"/>
    <w:rsid w:val="001B6525"/>
    <w:rsid w:val="001B7FC1"/>
    <w:rsid w:val="001C0CFD"/>
    <w:rsid w:val="001C1B25"/>
    <w:rsid w:val="001C24A4"/>
    <w:rsid w:val="001C28D5"/>
    <w:rsid w:val="001C2E03"/>
    <w:rsid w:val="001C3410"/>
    <w:rsid w:val="001C361B"/>
    <w:rsid w:val="001C3880"/>
    <w:rsid w:val="001C4412"/>
    <w:rsid w:val="001C4BFF"/>
    <w:rsid w:val="001C671C"/>
    <w:rsid w:val="001C773A"/>
    <w:rsid w:val="001C7A2C"/>
    <w:rsid w:val="001D0E72"/>
    <w:rsid w:val="001D3A8D"/>
    <w:rsid w:val="001D3AAD"/>
    <w:rsid w:val="001D40A9"/>
    <w:rsid w:val="001D50E4"/>
    <w:rsid w:val="001D759B"/>
    <w:rsid w:val="001E08F3"/>
    <w:rsid w:val="001E5B9A"/>
    <w:rsid w:val="001E64B7"/>
    <w:rsid w:val="001E6B3B"/>
    <w:rsid w:val="001F125B"/>
    <w:rsid w:val="001F19E8"/>
    <w:rsid w:val="001F485A"/>
    <w:rsid w:val="001F5354"/>
    <w:rsid w:val="001F602E"/>
    <w:rsid w:val="001F759D"/>
    <w:rsid w:val="002006A3"/>
    <w:rsid w:val="0020073C"/>
    <w:rsid w:val="0020091F"/>
    <w:rsid w:val="002026D8"/>
    <w:rsid w:val="00202FB7"/>
    <w:rsid w:val="0020347A"/>
    <w:rsid w:val="00203681"/>
    <w:rsid w:val="00203ABD"/>
    <w:rsid w:val="00203DEA"/>
    <w:rsid w:val="00204E7D"/>
    <w:rsid w:val="00204FFB"/>
    <w:rsid w:val="00207743"/>
    <w:rsid w:val="002101FC"/>
    <w:rsid w:val="00210D73"/>
    <w:rsid w:val="00211087"/>
    <w:rsid w:val="00211BDD"/>
    <w:rsid w:val="00211F94"/>
    <w:rsid w:val="0021207C"/>
    <w:rsid w:val="002121CD"/>
    <w:rsid w:val="00212AB1"/>
    <w:rsid w:val="0021483C"/>
    <w:rsid w:val="00214DB7"/>
    <w:rsid w:val="00214DFE"/>
    <w:rsid w:val="002162F6"/>
    <w:rsid w:val="00220B39"/>
    <w:rsid w:val="00220E1A"/>
    <w:rsid w:val="00221FE8"/>
    <w:rsid w:val="0022318C"/>
    <w:rsid w:val="00223826"/>
    <w:rsid w:val="00224294"/>
    <w:rsid w:val="002249BD"/>
    <w:rsid w:val="00224AAF"/>
    <w:rsid w:val="00225259"/>
    <w:rsid w:val="0022608C"/>
    <w:rsid w:val="002260CB"/>
    <w:rsid w:val="002260FE"/>
    <w:rsid w:val="00226243"/>
    <w:rsid w:val="002266DC"/>
    <w:rsid w:val="00226937"/>
    <w:rsid w:val="00226AC5"/>
    <w:rsid w:val="0022710D"/>
    <w:rsid w:val="002275B0"/>
    <w:rsid w:val="002275DA"/>
    <w:rsid w:val="00230BA9"/>
    <w:rsid w:val="00230D93"/>
    <w:rsid w:val="00233E57"/>
    <w:rsid w:val="00234240"/>
    <w:rsid w:val="002343E7"/>
    <w:rsid w:val="0023462E"/>
    <w:rsid w:val="002355B6"/>
    <w:rsid w:val="00235970"/>
    <w:rsid w:val="00236814"/>
    <w:rsid w:val="00236D6B"/>
    <w:rsid w:val="00240227"/>
    <w:rsid w:val="00241D2B"/>
    <w:rsid w:val="00241F29"/>
    <w:rsid w:val="002453D5"/>
    <w:rsid w:val="00245935"/>
    <w:rsid w:val="00245A7E"/>
    <w:rsid w:val="00245B16"/>
    <w:rsid w:val="00246234"/>
    <w:rsid w:val="002468E5"/>
    <w:rsid w:val="00250D4B"/>
    <w:rsid w:val="00251D5A"/>
    <w:rsid w:val="00252230"/>
    <w:rsid w:val="00255FE1"/>
    <w:rsid w:val="0025689B"/>
    <w:rsid w:val="00260A2D"/>
    <w:rsid w:val="0026230E"/>
    <w:rsid w:val="00262EC2"/>
    <w:rsid w:val="00263B3D"/>
    <w:rsid w:val="0026464A"/>
    <w:rsid w:val="00264895"/>
    <w:rsid w:val="002651A4"/>
    <w:rsid w:val="002663E1"/>
    <w:rsid w:val="002708DE"/>
    <w:rsid w:val="00270C26"/>
    <w:rsid w:val="0027166C"/>
    <w:rsid w:val="002723CA"/>
    <w:rsid w:val="002727CD"/>
    <w:rsid w:val="00274E38"/>
    <w:rsid w:val="00275ADA"/>
    <w:rsid w:val="00276129"/>
    <w:rsid w:val="0027615C"/>
    <w:rsid w:val="00280136"/>
    <w:rsid w:val="002806F2"/>
    <w:rsid w:val="00281D2D"/>
    <w:rsid w:val="00281FD6"/>
    <w:rsid w:val="00282436"/>
    <w:rsid w:val="00282458"/>
    <w:rsid w:val="00282E66"/>
    <w:rsid w:val="002834EC"/>
    <w:rsid w:val="00283A61"/>
    <w:rsid w:val="00284C3B"/>
    <w:rsid w:val="00284F5F"/>
    <w:rsid w:val="002862A9"/>
    <w:rsid w:val="00286B22"/>
    <w:rsid w:val="002878C9"/>
    <w:rsid w:val="00287E56"/>
    <w:rsid w:val="002923ED"/>
    <w:rsid w:val="002926E3"/>
    <w:rsid w:val="0029294D"/>
    <w:rsid w:val="002934A2"/>
    <w:rsid w:val="00293684"/>
    <w:rsid w:val="00293B34"/>
    <w:rsid w:val="00293F6A"/>
    <w:rsid w:val="002941DB"/>
    <w:rsid w:val="00294200"/>
    <w:rsid w:val="00294522"/>
    <w:rsid w:val="002A15F6"/>
    <w:rsid w:val="002A2F9A"/>
    <w:rsid w:val="002A638E"/>
    <w:rsid w:val="002A66F5"/>
    <w:rsid w:val="002A68FF"/>
    <w:rsid w:val="002A69C3"/>
    <w:rsid w:val="002B0809"/>
    <w:rsid w:val="002B0885"/>
    <w:rsid w:val="002B2DC0"/>
    <w:rsid w:val="002B2F40"/>
    <w:rsid w:val="002B39C4"/>
    <w:rsid w:val="002B3A77"/>
    <w:rsid w:val="002B4B6A"/>
    <w:rsid w:val="002B4DDA"/>
    <w:rsid w:val="002B50A7"/>
    <w:rsid w:val="002B664B"/>
    <w:rsid w:val="002B73B0"/>
    <w:rsid w:val="002C119C"/>
    <w:rsid w:val="002C29FA"/>
    <w:rsid w:val="002C2A2C"/>
    <w:rsid w:val="002C3492"/>
    <w:rsid w:val="002C3B03"/>
    <w:rsid w:val="002C5EBD"/>
    <w:rsid w:val="002C60F9"/>
    <w:rsid w:val="002C627F"/>
    <w:rsid w:val="002C64A2"/>
    <w:rsid w:val="002C7547"/>
    <w:rsid w:val="002C7AF9"/>
    <w:rsid w:val="002D0FAF"/>
    <w:rsid w:val="002D192B"/>
    <w:rsid w:val="002D2520"/>
    <w:rsid w:val="002D3B28"/>
    <w:rsid w:val="002D4E7E"/>
    <w:rsid w:val="002D50D4"/>
    <w:rsid w:val="002D52A7"/>
    <w:rsid w:val="002D59AC"/>
    <w:rsid w:val="002D770E"/>
    <w:rsid w:val="002E1545"/>
    <w:rsid w:val="002E2A45"/>
    <w:rsid w:val="002E45A1"/>
    <w:rsid w:val="002E4C4F"/>
    <w:rsid w:val="002E5609"/>
    <w:rsid w:val="002E5C5C"/>
    <w:rsid w:val="002E5DF9"/>
    <w:rsid w:val="002F012D"/>
    <w:rsid w:val="002F15FB"/>
    <w:rsid w:val="002F23EF"/>
    <w:rsid w:val="002F25B5"/>
    <w:rsid w:val="002F36BB"/>
    <w:rsid w:val="002F3CEB"/>
    <w:rsid w:val="002F477F"/>
    <w:rsid w:val="002F4D00"/>
    <w:rsid w:val="002F56DF"/>
    <w:rsid w:val="002F797E"/>
    <w:rsid w:val="003009C5"/>
    <w:rsid w:val="0030188E"/>
    <w:rsid w:val="00301F06"/>
    <w:rsid w:val="003021B8"/>
    <w:rsid w:val="00302617"/>
    <w:rsid w:val="003047C7"/>
    <w:rsid w:val="003053CC"/>
    <w:rsid w:val="0030550F"/>
    <w:rsid w:val="0030703B"/>
    <w:rsid w:val="00310E27"/>
    <w:rsid w:val="00312422"/>
    <w:rsid w:val="00312EBD"/>
    <w:rsid w:val="00313E87"/>
    <w:rsid w:val="003149FE"/>
    <w:rsid w:val="0031650E"/>
    <w:rsid w:val="003166C0"/>
    <w:rsid w:val="00317BA7"/>
    <w:rsid w:val="00317E7C"/>
    <w:rsid w:val="0032132A"/>
    <w:rsid w:val="00321FEF"/>
    <w:rsid w:val="00322ECD"/>
    <w:rsid w:val="00324638"/>
    <w:rsid w:val="0032464F"/>
    <w:rsid w:val="003270E8"/>
    <w:rsid w:val="00327C1C"/>
    <w:rsid w:val="003309A1"/>
    <w:rsid w:val="00332604"/>
    <w:rsid w:val="00332857"/>
    <w:rsid w:val="00333CC4"/>
    <w:rsid w:val="00334876"/>
    <w:rsid w:val="00334E17"/>
    <w:rsid w:val="003357CB"/>
    <w:rsid w:val="00335E17"/>
    <w:rsid w:val="0034185E"/>
    <w:rsid w:val="00342088"/>
    <w:rsid w:val="00343297"/>
    <w:rsid w:val="003435DE"/>
    <w:rsid w:val="00343938"/>
    <w:rsid w:val="00344CB0"/>
    <w:rsid w:val="0034591A"/>
    <w:rsid w:val="00346661"/>
    <w:rsid w:val="00347948"/>
    <w:rsid w:val="00350E5A"/>
    <w:rsid w:val="003511F7"/>
    <w:rsid w:val="0035122A"/>
    <w:rsid w:val="00353D24"/>
    <w:rsid w:val="00354337"/>
    <w:rsid w:val="00354AF6"/>
    <w:rsid w:val="00354DE2"/>
    <w:rsid w:val="00355D21"/>
    <w:rsid w:val="00357157"/>
    <w:rsid w:val="00357247"/>
    <w:rsid w:val="00360774"/>
    <w:rsid w:val="00360D7F"/>
    <w:rsid w:val="00361CD7"/>
    <w:rsid w:val="00361F8A"/>
    <w:rsid w:val="003637CD"/>
    <w:rsid w:val="003651C4"/>
    <w:rsid w:val="003652BC"/>
    <w:rsid w:val="00365B35"/>
    <w:rsid w:val="00365BFB"/>
    <w:rsid w:val="00366D63"/>
    <w:rsid w:val="0036762E"/>
    <w:rsid w:val="00367AD6"/>
    <w:rsid w:val="00367E8C"/>
    <w:rsid w:val="003713CD"/>
    <w:rsid w:val="00372089"/>
    <w:rsid w:val="0037329C"/>
    <w:rsid w:val="003736E2"/>
    <w:rsid w:val="00374B71"/>
    <w:rsid w:val="00376B30"/>
    <w:rsid w:val="00376BDF"/>
    <w:rsid w:val="0037742E"/>
    <w:rsid w:val="003774DC"/>
    <w:rsid w:val="00381379"/>
    <w:rsid w:val="0038455A"/>
    <w:rsid w:val="003859CF"/>
    <w:rsid w:val="00385FDB"/>
    <w:rsid w:val="00387695"/>
    <w:rsid w:val="0039157B"/>
    <w:rsid w:val="003931DB"/>
    <w:rsid w:val="0039342F"/>
    <w:rsid w:val="003944E7"/>
    <w:rsid w:val="003945E5"/>
    <w:rsid w:val="00394611"/>
    <w:rsid w:val="00394AF8"/>
    <w:rsid w:val="00395370"/>
    <w:rsid w:val="00395B49"/>
    <w:rsid w:val="00395E3D"/>
    <w:rsid w:val="00396165"/>
    <w:rsid w:val="00396228"/>
    <w:rsid w:val="00397D6B"/>
    <w:rsid w:val="003A0DBA"/>
    <w:rsid w:val="003A16A1"/>
    <w:rsid w:val="003A1E05"/>
    <w:rsid w:val="003A2272"/>
    <w:rsid w:val="003A3A3C"/>
    <w:rsid w:val="003A3DA7"/>
    <w:rsid w:val="003A488B"/>
    <w:rsid w:val="003A6053"/>
    <w:rsid w:val="003A67D7"/>
    <w:rsid w:val="003A6E16"/>
    <w:rsid w:val="003B2F8E"/>
    <w:rsid w:val="003B3390"/>
    <w:rsid w:val="003B3667"/>
    <w:rsid w:val="003B398A"/>
    <w:rsid w:val="003B43C6"/>
    <w:rsid w:val="003B780B"/>
    <w:rsid w:val="003B78C1"/>
    <w:rsid w:val="003B7BBA"/>
    <w:rsid w:val="003C0A86"/>
    <w:rsid w:val="003C147C"/>
    <w:rsid w:val="003C177F"/>
    <w:rsid w:val="003C322C"/>
    <w:rsid w:val="003C342A"/>
    <w:rsid w:val="003C37DE"/>
    <w:rsid w:val="003C4342"/>
    <w:rsid w:val="003C59E2"/>
    <w:rsid w:val="003C642B"/>
    <w:rsid w:val="003C729D"/>
    <w:rsid w:val="003D0725"/>
    <w:rsid w:val="003D1EAC"/>
    <w:rsid w:val="003D5431"/>
    <w:rsid w:val="003D5E06"/>
    <w:rsid w:val="003E0A82"/>
    <w:rsid w:val="003E1FA2"/>
    <w:rsid w:val="003E22A7"/>
    <w:rsid w:val="003E33A0"/>
    <w:rsid w:val="003E3FAD"/>
    <w:rsid w:val="003E43F3"/>
    <w:rsid w:val="003E4A1E"/>
    <w:rsid w:val="003E4A4F"/>
    <w:rsid w:val="003E4F33"/>
    <w:rsid w:val="003E5555"/>
    <w:rsid w:val="003E5585"/>
    <w:rsid w:val="003E5A1E"/>
    <w:rsid w:val="003E6BEB"/>
    <w:rsid w:val="003E6C6B"/>
    <w:rsid w:val="003E792C"/>
    <w:rsid w:val="003F052C"/>
    <w:rsid w:val="003F214F"/>
    <w:rsid w:val="003F29E3"/>
    <w:rsid w:val="003F2D14"/>
    <w:rsid w:val="003F2D25"/>
    <w:rsid w:val="003F6440"/>
    <w:rsid w:val="00400972"/>
    <w:rsid w:val="00401EE9"/>
    <w:rsid w:val="00401F45"/>
    <w:rsid w:val="004043B7"/>
    <w:rsid w:val="0040652F"/>
    <w:rsid w:val="00407B36"/>
    <w:rsid w:val="00407D4F"/>
    <w:rsid w:val="00412B6A"/>
    <w:rsid w:val="004155FF"/>
    <w:rsid w:val="00416426"/>
    <w:rsid w:val="00416FAA"/>
    <w:rsid w:val="004213F7"/>
    <w:rsid w:val="00423199"/>
    <w:rsid w:val="00423338"/>
    <w:rsid w:val="00425791"/>
    <w:rsid w:val="0042719C"/>
    <w:rsid w:val="00427FDB"/>
    <w:rsid w:val="00430693"/>
    <w:rsid w:val="00431325"/>
    <w:rsid w:val="00431D47"/>
    <w:rsid w:val="00432013"/>
    <w:rsid w:val="00432645"/>
    <w:rsid w:val="004327D1"/>
    <w:rsid w:val="00432D3F"/>
    <w:rsid w:val="00433579"/>
    <w:rsid w:val="00434AE8"/>
    <w:rsid w:val="004367C1"/>
    <w:rsid w:val="00436FA4"/>
    <w:rsid w:val="00437435"/>
    <w:rsid w:val="00437CEC"/>
    <w:rsid w:val="004414C8"/>
    <w:rsid w:val="00441773"/>
    <w:rsid w:val="00441D30"/>
    <w:rsid w:val="0044344D"/>
    <w:rsid w:val="00444139"/>
    <w:rsid w:val="004454F9"/>
    <w:rsid w:val="00445CA3"/>
    <w:rsid w:val="00446E21"/>
    <w:rsid w:val="00447909"/>
    <w:rsid w:val="00447CFE"/>
    <w:rsid w:val="00450450"/>
    <w:rsid w:val="00450C0E"/>
    <w:rsid w:val="00451120"/>
    <w:rsid w:val="0045119F"/>
    <w:rsid w:val="0045160E"/>
    <w:rsid w:val="00451F7C"/>
    <w:rsid w:val="004521E3"/>
    <w:rsid w:val="00453C32"/>
    <w:rsid w:val="00454C29"/>
    <w:rsid w:val="00456D6C"/>
    <w:rsid w:val="00456DB8"/>
    <w:rsid w:val="00457A59"/>
    <w:rsid w:val="00460C7E"/>
    <w:rsid w:val="0046165D"/>
    <w:rsid w:val="00461F0E"/>
    <w:rsid w:val="00462094"/>
    <w:rsid w:val="00463FD1"/>
    <w:rsid w:val="0046530D"/>
    <w:rsid w:val="004655E0"/>
    <w:rsid w:val="00466770"/>
    <w:rsid w:val="004667B5"/>
    <w:rsid w:val="004675AB"/>
    <w:rsid w:val="0047063F"/>
    <w:rsid w:val="00470E57"/>
    <w:rsid w:val="00470FA9"/>
    <w:rsid w:val="004714E5"/>
    <w:rsid w:val="004717A8"/>
    <w:rsid w:val="00471A4A"/>
    <w:rsid w:val="00473E47"/>
    <w:rsid w:val="00474C04"/>
    <w:rsid w:val="00475058"/>
    <w:rsid w:val="00475FEC"/>
    <w:rsid w:val="0047621D"/>
    <w:rsid w:val="004764AD"/>
    <w:rsid w:val="00476F15"/>
    <w:rsid w:val="00477216"/>
    <w:rsid w:val="0047779C"/>
    <w:rsid w:val="00482761"/>
    <w:rsid w:val="004830EE"/>
    <w:rsid w:val="00484A8D"/>
    <w:rsid w:val="00485C22"/>
    <w:rsid w:val="00490369"/>
    <w:rsid w:val="004906B9"/>
    <w:rsid w:val="00490898"/>
    <w:rsid w:val="00491924"/>
    <w:rsid w:val="00493327"/>
    <w:rsid w:val="004935B1"/>
    <w:rsid w:val="00494AEB"/>
    <w:rsid w:val="0049561F"/>
    <w:rsid w:val="00495B73"/>
    <w:rsid w:val="00496502"/>
    <w:rsid w:val="00496845"/>
    <w:rsid w:val="00497125"/>
    <w:rsid w:val="00497312"/>
    <w:rsid w:val="00497342"/>
    <w:rsid w:val="00497A00"/>
    <w:rsid w:val="004A0A30"/>
    <w:rsid w:val="004A1390"/>
    <w:rsid w:val="004A1597"/>
    <w:rsid w:val="004A2D58"/>
    <w:rsid w:val="004A2FDA"/>
    <w:rsid w:val="004A344D"/>
    <w:rsid w:val="004A374D"/>
    <w:rsid w:val="004A44AB"/>
    <w:rsid w:val="004A51A3"/>
    <w:rsid w:val="004A51BC"/>
    <w:rsid w:val="004A5860"/>
    <w:rsid w:val="004A771B"/>
    <w:rsid w:val="004A77EF"/>
    <w:rsid w:val="004B30ED"/>
    <w:rsid w:val="004B4002"/>
    <w:rsid w:val="004B5C2C"/>
    <w:rsid w:val="004C0923"/>
    <w:rsid w:val="004C0D1E"/>
    <w:rsid w:val="004C10B4"/>
    <w:rsid w:val="004C1AFC"/>
    <w:rsid w:val="004C3660"/>
    <w:rsid w:val="004C44DB"/>
    <w:rsid w:val="004C575B"/>
    <w:rsid w:val="004C6D48"/>
    <w:rsid w:val="004C723C"/>
    <w:rsid w:val="004D0F3A"/>
    <w:rsid w:val="004D0FD0"/>
    <w:rsid w:val="004D29E0"/>
    <w:rsid w:val="004D3EB6"/>
    <w:rsid w:val="004D4385"/>
    <w:rsid w:val="004D4AA5"/>
    <w:rsid w:val="004D4C5E"/>
    <w:rsid w:val="004D5038"/>
    <w:rsid w:val="004D59EB"/>
    <w:rsid w:val="004D5E37"/>
    <w:rsid w:val="004E0180"/>
    <w:rsid w:val="004E03F3"/>
    <w:rsid w:val="004E122A"/>
    <w:rsid w:val="004E2065"/>
    <w:rsid w:val="004E2A8D"/>
    <w:rsid w:val="004E48F1"/>
    <w:rsid w:val="004E5E53"/>
    <w:rsid w:val="004E659F"/>
    <w:rsid w:val="004E6D7F"/>
    <w:rsid w:val="004E7828"/>
    <w:rsid w:val="004E7D88"/>
    <w:rsid w:val="004F08A3"/>
    <w:rsid w:val="004F0E16"/>
    <w:rsid w:val="004F2415"/>
    <w:rsid w:val="004F31CB"/>
    <w:rsid w:val="004F4466"/>
    <w:rsid w:val="004F4CF5"/>
    <w:rsid w:val="004F57A5"/>
    <w:rsid w:val="004F57B1"/>
    <w:rsid w:val="004F624C"/>
    <w:rsid w:val="00502556"/>
    <w:rsid w:val="005027AE"/>
    <w:rsid w:val="00504055"/>
    <w:rsid w:val="00504A96"/>
    <w:rsid w:val="0050773E"/>
    <w:rsid w:val="00510E76"/>
    <w:rsid w:val="00511CE3"/>
    <w:rsid w:val="00511D8B"/>
    <w:rsid w:val="00511F72"/>
    <w:rsid w:val="00513E71"/>
    <w:rsid w:val="00515202"/>
    <w:rsid w:val="00515709"/>
    <w:rsid w:val="00515ED3"/>
    <w:rsid w:val="0051620F"/>
    <w:rsid w:val="00517853"/>
    <w:rsid w:val="00517B0E"/>
    <w:rsid w:val="00520655"/>
    <w:rsid w:val="00521B5B"/>
    <w:rsid w:val="00521D49"/>
    <w:rsid w:val="005235CC"/>
    <w:rsid w:val="00523DDB"/>
    <w:rsid w:val="00525609"/>
    <w:rsid w:val="005272C0"/>
    <w:rsid w:val="005313FC"/>
    <w:rsid w:val="005318BD"/>
    <w:rsid w:val="005334E9"/>
    <w:rsid w:val="00533994"/>
    <w:rsid w:val="00533FA7"/>
    <w:rsid w:val="00534FFA"/>
    <w:rsid w:val="00537BFE"/>
    <w:rsid w:val="00537D0D"/>
    <w:rsid w:val="0054038B"/>
    <w:rsid w:val="00540A67"/>
    <w:rsid w:val="0054264B"/>
    <w:rsid w:val="00542FD4"/>
    <w:rsid w:val="005432F6"/>
    <w:rsid w:val="00543C4C"/>
    <w:rsid w:val="00545CD5"/>
    <w:rsid w:val="0054677D"/>
    <w:rsid w:val="005504B4"/>
    <w:rsid w:val="005507AB"/>
    <w:rsid w:val="00551D04"/>
    <w:rsid w:val="00552463"/>
    <w:rsid w:val="00552798"/>
    <w:rsid w:val="00555716"/>
    <w:rsid w:val="00561552"/>
    <w:rsid w:val="00563282"/>
    <w:rsid w:val="005633F5"/>
    <w:rsid w:val="005637DA"/>
    <w:rsid w:val="0056386E"/>
    <w:rsid w:val="005639E5"/>
    <w:rsid w:val="00564CB4"/>
    <w:rsid w:val="00564EDE"/>
    <w:rsid w:val="005677B3"/>
    <w:rsid w:val="00567AA7"/>
    <w:rsid w:val="005708A1"/>
    <w:rsid w:val="00570FFD"/>
    <w:rsid w:val="00571EB6"/>
    <w:rsid w:val="005743B2"/>
    <w:rsid w:val="00574991"/>
    <w:rsid w:val="005753D6"/>
    <w:rsid w:val="0057798D"/>
    <w:rsid w:val="0058078C"/>
    <w:rsid w:val="00581818"/>
    <w:rsid w:val="0058184D"/>
    <w:rsid w:val="005854FC"/>
    <w:rsid w:val="00586B28"/>
    <w:rsid w:val="00586BFD"/>
    <w:rsid w:val="00587AC9"/>
    <w:rsid w:val="00590692"/>
    <w:rsid w:val="00591265"/>
    <w:rsid w:val="0059297E"/>
    <w:rsid w:val="00593802"/>
    <w:rsid w:val="00594686"/>
    <w:rsid w:val="00595B67"/>
    <w:rsid w:val="00595FE0"/>
    <w:rsid w:val="005A2077"/>
    <w:rsid w:val="005A3316"/>
    <w:rsid w:val="005A36C6"/>
    <w:rsid w:val="005A67A1"/>
    <w:rsid w:val="005A7561"/>
    <w:rsid w:val="005B0F83"/>
    <w:rsid w:val="005B1099"/>
    <w:rsid w:val="005B1DCB"/>
    <w:rsid w:val="005B20CA"/>
    <w:rsid w:val="005B28C3"/>
    <w:rsid w:val="005B3443"/>
    <w:rsid w:val="005B3504"/>
    <w:rsid w:val="005B3F27"/>
    <w:rsid w:val="005B651F"/>
    <w:rsid w:val="005B654B"/>
    <w:rsid w:val="005B691B"/>
    <w:rsid w:val="005C16E6"/>
    <w:rsid w:val="005C1DD4"/>
    <w:rsid w:val="005C20B3"/>
    <w:rsid w:val="005C3042"/>
    <w:rsid w:val="005C3E22"/>
    <w:rsid w:val="005C64C2"/>
    <w:rsid w:val="005C661E"/>
    <w:rsid w:val="005C7BFC"/>
    <w:rsid w:val="005D01DC"/>
    <w:rsid w:val="005D0471"/>
    <w:rsid w:val="005D1302"/>
    <w:rsid w:val="005D2169"/>
    <w:rsid w:val="005D2985"/>
    <w:rsid w:val="005D2AFE"/>
    <w:rsid w:val="005D4571"/>
    <w:rsid w:val="005D5505"/>
    <w:rsid w:val="005D5CAE"/>
    <w:rsid w:val="005D60D6"/>
    <w:rsid w:val="005D630A"/>
    <w:rsid w:val="005D678B"/>
    <w:rsid w:val="005D7257"/>
    <w:rsid w:val="005E0E08"/>
    <w:rsid w:val="005E0F09"/>
    <w:rsid w:val="005E215D"/>
    <w:rsid w:val="005E259F"/>
    <w:rsid w:val="005E2A82"/>
    <w:rsid w:val="005E37A9"/>
    <w:rsid w:val="005E3F0C"/>
    <w:rsid w:val="005E7570"/>
    <w:rsid w:val="005E7CCB"/>
    <w:rsid w:val="005F0766"/>
    <w:rsid w:val="005F1C91"/>
    <w:rsid w:val="005F2DDD"/>
    <w:rsid w:val="005F51CA"/>
    <w:rsid w:val="005F51EA"/>
    <w:rsid w:val="005F540C"/>
    <w:rsid w:val="005F5A50"/>
    <w:rsid w:val="005F69EA"/>
    <w:rsid w:val="005F69EC"/>
    <w:rsid w:val="005F714A"/>
    <w:rsid w:val="005F741C"/>
    <w:rsid w:val="005F7814"/>
    <w:rsid w:val="00601B9A"/>
    <w:rsid w:val="006060B3"/>
    <w:rsid w:val="00606470"/>
    <w:rsid w:val="0060670B"/>
    <w:rsid w:val="00606D51"/>
    <w:rsid w:val="006078BA"/>
    <w:rsid w:val="00611423"/>
    <w:rsid w:val="00612931"/>
    <w:rsid w:val="00613799"/>
    <w:rsid w:val="00613BE6"/>
    <w:rsid w:val="00614199"/>
    <w:rsid w:val="00615625"/>
    <w:rsid w:val="00616A0D"/>
    <w:rsid w:val="00617AF6"/>
    <w:rsid w:val="0062007C"/>
    <w:rsid w:val="00620FC5"/>
    <w:rsid w:val="00621B95"/>
    <w:rsid w:val="0062270D"/>
    <w:rsid w:val="00623815"/>
    <w:rsid w:val="0062555A"/>
    <w:rsid w:val="006265FD"/>
    <w:rsid w:val="00626CEE"/>
    <w:rsid w:val="00630B8B"/>
    <w:rsid w:val="006338CC"/>
    <w:rsid w:val="00633A9D"/>
    <w:rsid w:val="00633AF8"/>
    <w:rsid w:val="00635D76"/>
    <w:rsid w:val="00640264"/>
    <w:rsid w:val="006406FC"/>
    <w:rsid w:val="00640F21"/>
    <w:rsid w:val="00641D26"/>
    <w:rsid w:val="00642E07"/>
    <w:rsid w:val="006430CA"/>
    <w:rsid w:val="006448F9"/>
    <w:rsid w:val="00644A3D"/>
    <w:rsid w:val="006450BE"/>
    <w:rsid w:val="00645832"/>
    <w:rsid w:val="00645D0B"/>
    <w:rsid w:val="00645FFF"/>
    <w:rsid w:val="00646A57"/>
    <w:rsid w:val="006471C1"/>
    <w:rsid w:val="006514A4"/>
    <w:rsid w:val="00652781"/>
    <w:rsid w:val="00653AB9"/>
    <w:rsid w:val="00654193"/>
    <w:rsid w:val="0065528A"/>
    <w:rsid w:val="00655FE6"/>
    <w:rsid w:val="0065607F"/>
    <w:rsid w:val="006564AF"/>
    <w:rsid w:val="00657FDB"/>
    <w:rsid w:val="006637E2"/>
    <w:rsid w:val="00663E8B"/>
    <w:rsid w:val="00663F8B"/>
    <w:rsid w:val="00664948"/>
    <w:rsid w:val="00666741"/>
    <w:rsid w:val="0066685E"/>
    <w:rsid w:val="00666D4E"/>
    <w:rsid w:val="00667070"/>
    <w:rsid w:val="00667D8C"/>
    <w:rsid w:val="0067055E"/>
    <w:rsid w:val="00671535"/>
    <w:rsid w:val="00672E96"/>
    <w:rsid w:val="00673B03"/>
    <w:rsid w:val="00673E22"/>
    <w:rsid w:val="00674711"/>
    <w:rsid w:val="006766E9"/>
    <w:rsid w:val="006767B2"/>
    <w:rsid w:val="006775FD"/>
    <w:rsid w:val="006776E9"/>
    <w:rsid w:val="00681CA0"/>
    <w:rsid w:val="0068218D"/>
    <w:rsid w:val="0068334C"/>
    <w:rsid w:val="00683E79"/>
    <w:rsid w:val="00684BBF"/>
    <w:rsid w:val="006852AC"/>
    <w:rsid w:val="00685C22"/>
    <w:rsid w:val="00686104"/>
    <w:rsid w:val="00686D56"/>
    <w:rsid w:val="00690228"/>
    <w:rsid w:val="006904D3"/>
    <w:rsid w:val="00691951"/>
    <w:rsid w:val="00691AB9"/>
    <w:rsid w:val="006927CE"/>
    <w:rsid w:val="00692B15"/>
    <w:rsid w:val="0069556E"/>
    <w:rsid w:val="00695C78"/>
    <w:rsid w:val="006977A1"/>
    <w:rsid w:val="006A0CB2"/>
    <w:rsid w:val="006A2D33"/>
    <w:rsid w:val="006A386F"/>
    <w:rsid w:val="006A4226"/>
    <w:rsid w:val="006A4676"/>
    <w:rsid w:val="006A4CF3"/>
    <w:rsid w:val="006A5FA0"/>
    <w:rsid w:val="006A71B0"/>
    <w:rsid w:val="006A7F9D"/>
    <w:rsid w:val="006B08FF"/>
    <w:rsid w:val="006B31DB"/>
    <w:rsid w:val="006B34B6"/>
    <w:rsid w:val="006B39FC"/>
    <w:rsid w:val="006B41EE"/>
    <w:rsid w:val="006B5184"/>
    <w:rsid w:val="006B5EB4"/>
    <w:rsid w:val="006B6C54"/>
    <w:rsid w:val="006B76A3"/>
    <w:rsid w:val="006C1817"/>
    <w:rsid w:val="006C28ED"/>
    <w:rsid w:val="006C3320"/>
    <w:rsid w:val="006C355A"/>
    <w:rsid w:val="006C5A60"/>
    <w:rsid w:val="006C7040"/>
    <w:rsid w:val="006C756D"/>
    <w:rsid w:val="006D0911"/>
    <w:rsid w:val="006D240D"/>
    <w:rsid w:val="006D250C"/>
    <w:rsid w:val="006D2AF3"/>
    <w:rsid w:val="006D35F7"/>
    <w:rsid w:val="006D3DCC"/>
    <w:rsid w:val="006D5BB0"/>
    <w:rsid w:val="006D60D1"/>
    <w:rsid w:val="006D689D"/>
    <w:rsid w:val="006D69F2"/>
    <w:rsid w:val="006E0E6C"/>
    <w:rsid w:val="006E4651"/>
    <w:rsid w:val="006E4924"/>
    <w:rsid w:val="006E4B45"/>
    <w:rsid w:val="006E4FBF"/>
    <w:rsid w:val="006E5EEB"/>
    <w:rsid w:val="006E7CC7"/>
    <w:rsid w:val="006F0029"/>
    <w:rsid w:val="006F0A36"/>
    <w:rsid w:val="006F0D21"/>
    <w:rsid w:val="006F108E"/>
    <w:rsid w:val="006F141F"/>
    <w:rsid w:val="006F1787"/>
    <w:rsid w:val="006F33E9"/>
    <w:rsid w:val="006F4041"/>
    <w:rsid w:val="006F4CBC"/>
    <w:rsid w:val="006F6133"/>
    <w:rsid w:val="006F6AF7"/>
    <w:rsid w:val="007001BD"/>
    <w:rsid w:val="007019DD"/>
    <w:rsid w:val="007021E0"/>
    <w:rsid w:val="00703354"/>
    <w:rsid w:val="007038D6"/>
    <w:rsid w:val="0070441F"/>
    <w:rsid w:val="00706A8E"/>
    <w:rsid w:val="00707AC1"/>
    <w:rsid w:val="00710219"/>
    <w:rsid w:val="00710C6D"/>
    <w:rsid w:val="00711884"/>
    <w:rsid w:val="00711E6B"/>
    <w:rsid w:val="00712A21"/>
    <w:rsid w:val="00713B6F"/>
    <w:rsid w:val="0071429B"/>
    <w:rsid w:val="00714BFE"/>
    <w:rsid w:val="0071561D"/>
    <w:rsid w:val="007177D5"/>
    <w:rsid w:val="00720987"/>
    <w:rsid w:val="00720CFC"/>
    <w:rsid w:val="00721C79"/>
    <w:rsid w:val="007225CB"/>
    <w:rsid w:val="007250BA"/>
    <w:rsid w:val="00725DFD"/>
    <w:rsid w:val="007267A9"/>
    <w:rsid w:val="00727BF9"/>
    <w:rsid w:val="00727C9B"/>
    <w:rsid w:val="00727E8D"/>
    <w:rsid w:val="0073067D"/>
    <w:rsid w:val="007319AF"/>
    <w:rsid w:val="00731E5A"/>
    <w:rsid w:val="00732B70"/>
    <w:rsid w:val="00733354"/>
    <w:rsid w:val="00734934"/>
    <w:rsid w:val="007349DA"/>
    <w:rsid w:val="0073573D"/>
    <w:rsid w:val="00735A03"/>
    <w:rsid w:val="00735E9B"/>
    <w:rsid w:val="007365B9"/>
    <w:rsid w:val="007414B2"/>
    <w:rsid w:val="007421CC"/>
    <w:rsid w:val="007458C2"/>
    <w:rsid w:val="00746C5E"/>
    <w:rsid w:val="00746DA2"/>
    <w:rsid w:val="007525F9"/>
    <w:rsid w:val="007533E7"/>
    <w:rsid w:val="00753582"/>
    <w:rsid w:val="00753BE2"/>
    <w:rsid w:val="00753D0B"/>
    <w:rsid w:val="00754559"/>
    <w:rsid w:val="007568B2"/>
    <w:rsid w:val="007578B2"/>
    <w:rsid w:val="00760F75"/>
    <w:rsid w:val="00761DC2"/>
    <w:rsid w:val="00764B81"/>
    <w:rsid w:val="007656F3"/>
    <w:rsid w:val="00766ED7"/>
    <w:rsid w:val="007672AB"/>
    <w:rsid w:val="0076740F"/>
    <w:rsid w:val="00767F8C"/>
    <w:rsid w:val="007708F9"/>
    <w:rsid w:val="00770A17"/>
    <w:rsid w:val="007727F1"/>
    <w:rsid w:val="00772954"/>
    <w:rsid w:val="007737A3"/>
    <w:rsid w:val="00773C78"/>
    <w:rsid w:val="007743CA"/>
    <w:rsid w:val="00775B43"/>
    <w:rsid w:val="00776AB9"/>
    <w:rsid w:val="00777C28"/>
    <w:rsid w:val="00781020"/>
    <w:rsid w:val="007826AC"/>
    <w:rsid w:val="00783F3F"/>
    <w:rsid w:val="007868FA"/>
    <w:rsid w:val="00786F38"/>
    <w:rsid w:val="007905B7"/>
    <w:rsid w:val="0079063D"/>
    <w:rsid w:val="00791A52"/>
    <w:rsid w:val="00792258"/>
    <w:rsid w:val="00792315"/>
    <w:rsid w:val="00792797"/>
    <w:rsid w:val="00792E2C"/>
    <w:rsid w:val="007956AE"/>
    <w:rsid w:val="00795DB1"/>
    <w:rsid w:val="007965C3"/>
    <w:rsid w:val="00796AE0"/>
    <w:rsid w:val="007A0CD2"/>
    <w:rsid w:val="007A1696"/>
    <w:rsid w:val="007A16D1"/>
    <w:rsid w:val="007A19FB"/>
    <w:rsid w:val="007A228F"/>
    <w:rsid w:val="007A396E"/>
    <w:rsid w:val="007A3B06"/>
    <w:rsid w:val="007A5536"/>
    <w:rsid w:val="007A5BBD"/>
    <w:rsid w:val="007A6027"/>
    <w:rsid w:val="007A7B1F"/>
    <w:rsid w:val="007B24CB"/>
    <w:rsid w:val="007B2A67"/>
    <w:rsid w:val="007B3377"/>
    <w:rsid w:val="007B78CB"/>
    <w:rsid w:val="007C1BF9"/>
    <w:rsid w:val="007C1CF9"/>
    <w:rsid w:val="007C3A7A"/>
    <w:rsid w:val="007C4820"/>
    <w:rsid w:val="007C6EB1"/>
    <w:rsid w:val="007C7237"/>
    <w:rsid w:val="007C7633"/>
    <w:rsid w:val="007C7F29"/>
    <w:rsid w:val="007D1FBE"/>
    <w:rsid w:val="007D230B"/>
    <w:rsid w:val="007D2497"/>
    <w:rsid w:val="007D2AEF"/>
    <w:rsid w:val="007D55AE"/>
    <w:rsid w:val="007D7EC5"/>
    <w:rsid w:val="007E1792"/>
    <w:rsid w:val="007E3AFA"/>
    <w:rsid w:val="007E49AC"/>
    <w:rsid w:val="007E4F35"/>
    <w:rsid w:val="007E6B72"/>
    <w:rsid w:val="007E6C36"/>
    <w:rsid w:val="007E7C4D"/>
    <w:rsid w:val="007F0256"/>
    <w:rsid w:val="007F02CA"/>
    <w:rsid w:val="007F0BEC"/>
    <w:rsid w:val="007F0C63"/>
    <w:rsid w:val="007F10F9"/>
    <w:rsid w:val="007F17CF"/>
    <w:rsid w:val="007F1F0F"/>
    <w:rsid w:val="007F1F30"/>
    <w:rsid w:val="007F4468"/>
    <w:rsid w:val="007F4A19"/>
    <w:rsid w:val="007F4A32"/>
    <w:rsid w:val="007F5C9D"/>
    <w:rsid w:val="007F633A"/>
    <w:rsid w:val="007F7CDE"/>
    <w:rsid w:val="0080160E"/>
    <w:rsid w:val="00801BD3"/>
    <w:rsid w:val="00802664"/>
    <w:rsid w:val="008031A6"/>
    <w:rsid w:val="00803460"/>
    <w:rsid w:val="00803ACE"/>
    <w:rsid w:val="00803E55"/>
    <w:rsid w:val="008043E0"/>
    <w:rsid w:val="00804533"/>
    <w:rsid w:val="008047DE"/>
    <w:rsid w:val="00805F40"/>
    <w:rsid w:val="00807207"/>
    <w:rsid w:val="008078DB"/>
    <w:rsid w:val="00807E09"/>
    <w:rsid w:val="008103EF"/>
    <w:rsid w:val="008126C0"/>
    <w:rsid w:val="00813265"/>
    <w:rsid w:val="0081407D"/>
    <w:rsid w:val="0081454D"/>
    <w:rsid w:val="00814C82"/>
    <w:rsid w:val="00815137"/>
    <w:rsid w:val="00815624"/>
    <w:rsid w:val="008176CB"/>
    <w:rsid w:val="00817D96"/>
    <w:rsid w:val="0082152C"/>
    <w:rsid w:val="00821F7C"/>
    <w:rsid w:val="00822AC5"/>
    <w:rsid w:val="0082375E"/>
    <w:rsid w:val="008244B3"/>
    <w:rsid w:val="008260DD"/>
    <w:rsid w:val="00826FC9"/>
    <w:rsid w:val="0082730A"/>
    <w:rsid w:val="00827C26"/>
    <w:rsid w:val="008308B6"/>
    <w:rsid w:val="00831A65"/>
    <w:rsid w:val="00831CAF"/>
    <w:rsid w:val="008334BB"/>
    <w:rsid w:val="00833FB1"/>
    <w:rsid w:val="008341C6"/>
    <w:rsid w:val="00834260"/>
    <w:rsid w:val="008343D5"/>
    <w:rsid w:val="00834EA2"/>
    <w:rsid w:val="00835D2A"/>
    <w:rsid w:val="00836480"/>
    <w:rsid w:val="00837567"/>
    <w:rsid w:val="008378E7"/>
    <w:rsid w:val="008409CB"/>
    <w:rsid w:val="00841E35"/>
    <w:rsid w:val="00842241"/>
    <w:rsid w:val="008429B0"/>
    <w:rsid w:val="00843C96"/>
    <w:rsid w:val="00843F5F"/>
    <w:rsid w:val="00844302"/>
    <w:rsid w:val="008444E9"/>
    <w:rsid w:val="00844E85"/>
    <w:rsid w:val="0084676B"/>
    <w:rsid w:val="00846EE4"/>
    <w:rsid w:val="00847C1C"/>
    <w:rsid w:val="008504C4"/>
    <w:rsid w:val="00850611"/>
    <w:rsid w:val="00850B80"/>
    <w:rsid w:val="008512BA"/>
    <w:rsid w:val="00852158"/>
    <w:rsid w:val="0085239E"/>
    <w:rsid w:val="00852EEB"/>
    <w:rsid w:val="008539A3"/>
    <w:rsid w:val="00855C44"/>
    <w:rsid w:val="0085789C"/>
    <w:rsid w:val="008578C7"/>
    <w:rsid w:val="008579B4"/>
    <w:rsid w:val="00860662"/>
    <w:rsid w:val="00860B83"/>
    <w:rsid w:val="008614AB"/>
    <w:rsid w:val="00862AB0"/>
    <w:rsid w:val="00863A15"/>
    <w:rsid w:val="00864D7F"/>
    <w:rsid w:val="00866F9A"/>
    <w:rsid w:val="00871E30"/>
    <w:rsid w:val="008752FB"/>
    <w:rsid w:val="00875B54"/>
    <w:rsid w:val="00876E40"/>
    <w:rsid w:val="00876EBB"/>
    <w:rsid w:val="008809DB"/>
    <w:rsid w:val="00882390"/>
    <w:rsid w:val="0088265E"/>
    <w:rsid w:val="0088304A"/>
    <w:rsid w:val="008835EF"/>
    <w:rsid w:val="00884101"/>
    <w:rsid w:val="00884A43"/>
    <w:rsid w:val="00885338"/>
    <w:rsid w:val="00885E56"/>
    <w:rsid w:val="0088644B"/>
    <w:rsid w:val="008874AF"/>
    <w:rsid w:val="00891051"/>
    <w:rsid w:val="00891665"/>
    <w:rsid w:val="00891FA7"/>
    <w:rsid w:val="00892548"/>
    <w:rsid w:val="00892E32"/>
    <w:rsid w:val="00894037"/>
    <w:rsid w:val="0089697F"/>
    <w:rsid w:val="00896B93"/>
    <w:rsid w:val="00896D84"/>
    <w:rsid w:val="0089719A"/>
    <w:rsid w:val="00897774"/>
    <w:rsid w:val="0089784B"/>
    <w:rsid w:val="008A06BA"/>
    <w:rsid w:val="008A0924"/>
    <w:rsid w:val="008A28C4"/>
    <w:rsid w:val="008A2C42"/>
    <w:rsid w:val="008A3CD9"/>
    <w:rsid w:val="008A6BB3"/>
    <w:rsid w:val="008A749C"/>
    <w:rsid w:val="008A7745"/>
    <w:rsid w:val="008B0AD3"/>
    <w:rsid w:val="008B0EF2"/>
    <w:rsid w:val="008B1909"/>
    <w:rsid w:val="008B194A"/>
    <w:rsid w:val="008B2565"/>
    <w:rsid w:val="008B2690"/>
    <w:rsid w:val="008B3C69"/>
    <w:rsid w:val="008B4423"/>
    <w:rsid w:val="008B518D"/>
    <w:rsid w:val="008B536C"/>
    <w:rsid w:val="008B5573"/>
    <w:rsid w:val="008B5DF3"/>
    <w:rsid w:val="008C25A3"/>
    <w:rsid w:val="008C26AC"/>
    <w:rsid w:val="008C2D57"/>
    <w:rsid w:val="008C3D2D"/>
    <w:rsid w:val="008C42FB"/>
    <w:rsid w:val="008C5D91"/>
    <w:rsid w:val="008C7450"/>
    <w:rsid w:val="008D0862"/>
    <w:rsid w:val="008D1415"/>
    <w:rsid w:val="008D1924"/>
    <w:rsid w:val="008D1C1D"/>
    <w:rsid w:val="008D276F"/>
    <w:rsid w:val="008D340B"/>
    <w:rsid w:val="008D4017"/>
    <w:rsid w:val="008D467A"/>
    <w:rsid w:val="008D4FAA"/>
    <w:rsid w:val="008D5763"/>
    <w:rsid w:val="008D6478"/>
    <w:rsid w:val="008D71AC"/>
    <w:rsid w:val="008E00F7"/>
    <w:rsid w:val="008E012B"/>
    <w:rsid w:val="008E098F"/>
    <w:rsid w:val="008E14D3"/>
    <w:rsid w:val="008E446A"/>
    <w:rsid w:val="008E49EF"/>
    <w:rsid w:val="008E5592"/>
    <w:rsid w:val="008F13E2"/>
    <w:rsid w:val="008F2222"/>
    <w:rsid w:val="008F391B"/>
    <w:rsid w:val="008F39C0"/>
    <w:rsid w:val="008F3B8D"/>
    <w:rsid w:val="008F3D3C"/>
    <w:rsid w:val="008F3EAD"/>
    <w:rsid w:val="008F40B6"/>
    <w:rsid w:val="008F5638"/>
    <w:rsid w:val="008F58B1"/>
    <w:rsid w:val="008F5E1D"/>
    <w:rsid w:val="008F61D0"/>
    <w:rsid w:val="008F7B2F"/>
    <w:rsid w:val="008F7B4D"/>
    <w:rsid w:val="00900E5E"/>
    <w:rsid w:val="00900EF1"/>
    <w:rsid w:val="00900F8A"/>
    <w:rsid w:val="0090146D"/>
    <w:rsid w:val="00902271"/>
    <w:rsid w:val="009049B4"/>
    <w:rsid w:val="00905423"/>
    <w:rsid w:val="009057B8"/>
    <w:rsid w:val="00905A5D"/>
    <w:rsid w:val="00905CE0"/>
    <w:rsid w:val="00906092"/>
    <w:rsid w:val="00907364"/>
    <w:rsid w:val="00911658"/>
    <w:rsid w:val="00911E9F"/>
    <w:rsid w:val="0091210B"/>
    <w:rsid w:val="00913569"/>
    <w:rsid w:val="00913E67"/>
    <w:rsid w:val="00914244"/>
    <w:rsid w:val="00914CA2"/>
    <w:rsid w:val="0091632E"/>
    <w:rsid w:val="009168A0"/>
    <w:rsid w:val="009168E2"/>
    <w:rsid w:val="009169A3"/>
    <w:rsid w:val="00917C54"/>
    <w:rsid w:val="00917F64"/>
    <w:rsid w:val="00920061"/>
    <w:rsid w:val="009209D9"/>
    <w:rsid w:val="00920B74"/>
    <w:rsid w:val="00920E5E"/>
    <w:rsid w:val="00922B09"/>
    <w:rsid w:val="00922E56"/>
    <w:rsid w:val="0092346D"/>
    <w:rsid w:val="009249EA"/>
    <w:rsid w:val="0092755D"/>
    <w:rsid w:val="00927887"/>
    <w:rsid w:val="0093009D"/>
    <w:rsid w:val="00930829"/>
    <w:rsid w:val="0093141E"/>
    <w:rsid w:val="00931C5A"/>
    <w:rsid w:val="0093221D"/>
    <w:rsid w:val="00933F68"/>
    <w:rsid w:val="00937D8C"/>
    <w:rsid w:val="00940E76"/>
    <w:rsid w:val="0094104C"/>
    <w:rsid w:val="00944561"/>
    <w:rsid w:val="00945DB4"/>
    <w:rsid w:val="0094605D"/>
    <w:rsid w:val="0094631E"/>
    <w:rsid w:val="00947556"/>
    <w:rsid w:val="00947BF9"/>
    <w:rsid w:val="00947D8D"/>
    <w:rsid w:val="00947F5F"/>
    <w:rsid w:val="009507DB"/>
    <w:rsid w:val="009518C4"/>
    <w:rsid w:val="00952053"/>
    <w:rsid w:val="009529C6"/>
    <w:rsid w:val="0095485E"/>
    <w:rsid w:val="00955211"/>
    <w:rsid w:val="0095534F"/>
    <w:rsid w:val="009555FF"/>
    <w:rsid w:val="00956CFB"/>
    <w:rsid w:val="00956ED9"/>
    <w:rsid w:val="00960870"/>
    <w:rsid w:val="009618D6"/>
    <w:rsid w:val="00963485"/>
    <w:rsid w:val="00963AC2"/>
    <w:rsid w:val="00964C98"/>
    <w:rsid w:val="00964F4B"/>
    <w:rsid w:val="00965892"/>
    <w:rsid w:val="00965CD3"/>
    <w:rsid w:val="00966274"/>
    <w:rsid w:val="00967C4E"/>
    <w:rsid w:val="00970109"/>
    <w:rsid w:val="00970876"/>
    <w:rsid w:val="00970CAA"/>
    <w:rsid w:val="0097100C"/>
    <w:rsid w:val="00971480"/>
    <w:rsid w:val="009740F4"/>
    <w:rsid w:val="00974975"/>
    <w:rsid w:val="0097614F"/>
    <w:rsid w:val="009777FF"/>
    <w:rsid w:val="00980340"/>
    <w:rsid w:val="0098288E"/>
    <w:rsid w:val="00982893"/>
    <w:rsid w:val="009829B3"/>
    <w:rsid w:val="009847C0"/>
    <w:rsid w:val="009847F3"/>
    <w:rsid w:val="00984912"/>
    <w:rsid w:val="00985410"/>
    <w:rsid w:val="0098562F"/>
    <w:rsid w:val="009911C9"/>
    <w:rsid w:val="0099193C"/>
    <w:rsid w:val="00992CE0"/>
    <w:rsid w:val="009942B1"/>
    <w:rsid w:val="0099541F"/>
    <w:rsid w:val="00995CE9"/>
    <w:rsid w:val="009961CF"/>
    <w:rsid w:val="00996E3F"/>
    <w:rsid w:val="009A001C"/>
    <w:rsid w:val="009A0F0E"/>
    <w:rsid w:val="009A10BB"/>
    <w:rsid w:val="009A271B"/>
    <w:rsid w:val="009A4F61"/>
    <w:rsid w:val="009A53C7"/>
    <w:rsid w:val="009A5924"/>
    <w:rsid w:val="009A5FE3"/>
    <w:rsid w:val="009A6305"/>
    <w:rsid w:val="009A6F2B"/>
    <w:rsid w:val="009A701E"/>
    <w:rsid w:val="009A784B"/>
    <w:rsid w:val="009B146F"/>
    <w:rsid w:val="009B3953"/>
    <w:rsid w:val="009B3A63"/>
    <w:rsid w:val="009B3DBB"/>
    <w:rsid w:val="009B4BE8"/>
    <w:rsid w:val="009B4BEF"/>
    <w:rsid w:val="009B6828"/>
    <w:rsid w:val="009C16ED"/>
    <w:rsid w:val="009C1C5D"/>
    <w:rsid w:val="009C2E2D"/>
    <w:rsid w:val="009C31E4"/>
    <w:rsid w:val="009C3526"/>
    <w:rsid w:val="009C3952"/>
    <w:rsid w:val="009C3C67"/>
    <w:rsid w:val="009C4001"/>
    <w:rsid w:val="009C4C9E"/>
    <w:rsid w:val="009C57B7"/>
    <w:rsid w:val="009C5E53"/>
    <w:rsid w:val="009C5FD7"/>
    <w:rsid w:val="009C67F3"/>
    <w:rsid w:val="009C6E71"/>
    <w:rsid w:val="009C7696"/>
    <w:rsid w:val="009D0339"/>
    <w:rsid w:val="009D15DF"/>
    <w:rsid w:val="009D1E7B"/>
    <w:rsid w:val="009D2F49"/>
    <w:rsid w:val="009D4063"/>
    <w:rsid w:val="009D5609"/>
    <w:rsid w:val="009D6812"/>
    <w:rsid w:val="009D7D51"/>
    <w:rsid w:val="009E03B3"/>
    <w:rsid w:val="009E0C41"/>
    <w:rsid w:val="009E134A"/>
    <w:rsid w:val="009E25BA"/>
    <w:rsid w:val="009E27EF"/>
    <w:rsid w:val="009E3503"/>
    <w:rsid w:val="009E558B"/>
    <w:rsid w:val="009E5AB1"/>
    <w:rsid w:val="009E6487"/>
    <w:rsid w:val="009E7023"/>
    <w:rsid w:val="009E7CC4"/>
    <w:rsid w:val="009F21D9"/>
    <w:rsid w:val="009F2C70"/>
    <w:rsid w:val="009F3107"/>
    <w:rsid w:val="009F35B9"/>
    <w:rsid w:val="009F365F"/>
    <w:rsid w:val="009F373F"/>
    <w:rsid w:val="009F5124"/>
    <w:rsid w:val="009F5272"/>
    <w:rsid w:val="009F5281"/>
    <w:rsid w:val="009F6D8E"/>
    <w:rsid w:val="009F761B"/>
    <w:rsid w:val="00A02AA4"/>
    <w:rsid w:val="00A03DB5"/>
    <w:rsid w:val="00A047FF"/>
    <w:rsid w:val="00A079B6"/>
    <w:rsid w:val="00A121EF"/>
    <w:rsid w:val="00A123D5"/>
    <w:rsid w:val="00A13285"/>
    <w:rsid w:val="00A13842"/>
    <w:rsid w:val="00A141E1"/>
    <w:rsid w:val="00A14A81"/>
    <w:rsid w:val="00A15D78"/>
    <w:rsid w:val="00A16308"/>
    <w:rsid w:val="00A16F2D"/>
    <w:rsid w:val="00A207B3"/>
    <w:rsid w:val="00A20FE0"/>
    <w:rsid w:val="00A21143"/>
    <w:rsid w:val="00A2427D"/>
    <w:rsid w:val="00A24B4C"/>
    <w:rsid w:val="00A260F4"/>
    <w:rsid w:val="00A26AAE"/>
    <w:rsid w:val="00A27168"/>
    <w:rsid w:val="00A27EDE"/>
    <w:rsid w:val="00A30680"/>
    <w:rsid w:val="00A313CB"/>
    <w:rsid w:val="00A31E1C"/>
    <w:rsid w:val="00A321CC"/>
    <w:rsid w:val="00A32676"/>
    <w:rsid w:val="00A3312A"/>
    <w:rsid w:val="00A359EA"/>
    <w:rsid w:val="00A36398"/>
    <w:rsid w:val="00A37246"/>
    <w:rsid w:val="00A379DC"/>
    <w:rsid w:val="00A37D61"/>
    <w:rsid w:val="00A4157D"/>
    <w:rsid w:val="00A420E7"/>
    <w:rsid w:val="00A43A7F"/>
    <w:rsid w:val="00A44506"/>
    <w:rsid w:val="00A45C8C"/>
    <w:rsid w:val="00A460BA"/>
    <w:rsid w:val="00A462F3"/>
    <w:rsid w:val="00A463B2"/>
    <w:rsid w:val="00A465A3"/>
    <w:rsid w:val="00A46A81"/>
    <w:rsid w:val="00A51CFB"/>
    <w:rsid w:val="00A51E2C"/>
    <w:rsid w:val="00A54168"/>
    <w:rsid w:val="00A55493"/>
    <w:rsid w:val="00A556B2"/>
    <w:rsid w:val="00A55F25"/>
    <w:rsid w:val="00A56FCF"/>
    <w:rsid w:val="00A573DD"/>
    <w:rsid w:val="00A605EF"/>
    <w:rsid w:val="00A61223"/>
    <w:rsid w:val="00A61DD3"/>
    <w:rsid w:val="00A621C3"/>
    <w:rsid w:val="00A626D1"/>
    <w:rsid w:val="00A62890"/>
    <w:rsid w:val="00A63618"/>
    <w:rsid w:val="00A63A2D"/>
    <w:rsid w:val="00A64433"/>
    <w:rsid w:val="00A67012"/>
    <w:rsid w:val="00A67987"/>
    <w:rsid w:val="00A703C0"/>
    <w:rsid w:val="00A70E2E"/>
    <w:rsid w:val="00A76E19"/>
    <w:rsid w:val="00A77419"/>
    <w:rsid w:val="00A77663"/>
    <w:rsid w:val="00A77D55"/>
    <w:rsid w:val="00A804F7"/>
    <w:rsid w:val="00A8096E"/>
    <w:rsid w:val="00A81010"/>
    <w:rsid w:val="00A81681"/>
    <w:rsid w:val="00A82DAA"/>
    <w:rsid w:val="00A82DBB"/>
    <w:rsid w:val="00A8303C"/>
    <w:rsid w:val="00A83345"/>
    <w:rsid w:val="00A83D4E"/>
    <w:rsid w:val="00A84E84"/>
    <w:rsid w:val="00A86FD0"/>
    <w:rsid w:val="00A8728E"/>
    <w:rsid w:val="00A90670"/>
    <w:rsid w:val="00A94972"/>
    <w:rsid w:val="00A949FC"/>
    <w:rsid w:val="00A94D4A"/>
    <w:rsid w:val="00A9627E"/>
    <w:rsid w:val="00A96351"/>
    <w:rsid w:val="00A96BC3"/>
    <w:rsid w:val="00AA021D"/>
    <w:rsid w:val="00AA0527"/>
    <w:rsid w:val="00AA0715"/>
    <w:rsid w:val="00AA15F4"/>
    <w:rsid w:val="00AA4C70"/>
    <w:rsid w:val="00AA4EEB"/>
    <w:rsid w:val="00AA55B2"/>
    <w:rsid w:val="00AA5EE7"/>
    <w:rsid w:val="00AA7B20"/>
    <w:rsid w:val="00AB1756"/>
    <w:rsid w:val="00AB1DFC"/>
    <w:rsid w:val="00AB2A4B"/>
    <w:rsid w:val="00AB2DC8"/>
    <w:rsid w:val="00AB4CE0"/>
    <w:rsid w:val="00AB61A4"/>
    <w:rsid w:val="00AC0CDD"/>
    <w:rsid w:val="00AC0CEA"/>
    <w:rsid w:val="00AC179B"/>
    <w:rsid w:val="00AC23E1"/>
    <w:rsid w:val="00AC4527"/>
    <w:rsid w:val="00AC4E30"/>
    <w:rsid w:val="00AD2159"/>
    <w:rsid w:val="00AD2425"/>
    <w:rsid w:val="00AD2E13"/>
    <w:rsid w:val="00AD3EC5"/>
    <w:rsid w:val="00AD4DDF"/>
    <w:rsid w:val="00AD583D"/>
    <w:rsid w:val="00AD60A2"/>
    <w:rsid w:val="00AE1832"/>
    <w:rsid w:val="00AE194C"/>
    <w:rsid w:val="00AE2086"/>
    <w:rsid w:val="00AE339B"/>
    <w:rsid w:val="00AE39CF"/>
    <w:rsid w:val="00AE6AD9"/>
    <w:rsid w:val="00AF2205"/>
    <w:rsid w:val="00AF22D9"/>
    <w:rsid w:val="00AF23C1"/>
    <w:rsid w:val="00AF2ACA"/>
    <w:rsid w:val="00AF359D"/>
    <w:rsid w:val="00AF3723"/>
    <w:rsid w:val="00AF5650"/>
    <w:rsid w:val="00AF5A81"/>
    <w:rsid w:val="00AF739F"/>
    <w:rsid w:val="00AF7872"/>
    <w:rsid w:val="00AF7C89"/>
    <w:rsid w:val="00B00A6B"/>
    <w:rsid w:val="00B00E5C"/>
    <w:rsid w:val="00B03F8E"/>
    <w:rsid w:val="00B041B8"/>
    <w:rsid w:val="00B04514"/>
    <w:rsid w:val="00B05BC3"/>
    <w:rsid w:val="00B06396"/>
    <w:rsid w:val="00B06872"/>
    <w:rsid w:val="00B07D96"/>
    <w:rsid w:val="00B1003C"/>
    <w:rsid w:val="00B14ECD"/>
    <w:rsid w:val="00B15D94"/>
    <w:rsid w:val="00B16585"/>
    <w:rsid w:val="00B16B87"/>
    <w:rsid w:val="00B16D45"/>
    <w:rsid w:val="00B23D8A"/>
    <w:rsid w:val="00B241BC"/>
    <w:rsid w:val="00B248FF"/>
    <w:rsid w:val="00B2581F"/>
    <w:rsid w:val="00B25D28"/>
    <w:rsid w:val="00B26AF1"/>
    <w:rsid w:val="00B27AD1"/>
    <w:rsid w:val="00B302EF"/>
    <w:rsid w:val="00B30C9E"/>
    <w:rsid w:val="00B31200"/>
    <w:rsid w:val="00B31366"/>
    <w:rsid w:val="00B314E2"/>
    <w:rsid w:val="00B31F29"/>
    <w:rsid w:val="00B329CB"/>
    <w:rsid w:val="00B34651"/>
    <w:rsid w:val="00B356C7"/>
    <w:rsid w:val="00B35B22"/>
    <w:rsid w:val="00B35DF3"/>
    <w:rsid w:val="00B40070"/>
    <w:rsid w:val="00B41323"/>
    <w:rsid w:val="00B42058"/>
    <w:rsid w:val="00B422AC"/>
    <w:rsid w:val="00B42E14"/>
    <w:rsid w:val="00B43ED7"/>
    <w:rsid w:val="00B440D4"/>
    <w:rsid w:val="00B4554E"/>
    <w:rsid w:val="00B50764"/>
    <w:rsid w:val="00B50D8A"/>
    <w:rsid w:val="00B5110C"/>
    <w:rsid w:val="00B556D1"/>
    <w:rsid w:val="00B563AB"/>
    <w:rsid w:val="00B56998"/>
    <w:rsid w:val="00B57229"/>
    <w:rsid w:val="00B57C66"/>
    <w:rsid w:val="00B62CEA"/>
    <w:rsid w:val="00B63C19"/>
    <w:rsid w:val="00B64497"/>
    <w:rsid w:val="00B645FA"/>
    <w:rsid w:val="00B64882"/>
    <w:rsid w:val="00B648C6"/>
    <w:rsid w:val="00B650C1"/>
    <w:rsid w:val="00B65AD8"/>
    <w:rsid w:val="00B65BBA"/>
    <w:rsid w:val="00B66541"/>
    <w:rsid w:val="00B72A9B"/>
    <w:rsid w:val="00B73677"/>
    <w:rsid w:val="00B74B62"/>
    <w:rsid w:val="00B750CE"/>
    <w:rsid w:val="00B75C8F"/>
    <w:rsid w:val="00B75E37"/>
    <w:rsid w:val="00B75F3B"/>
    <w:rsid w:val="00B7618F"/>
    <w:rsid w:val="00B76F74"/>
    <w:rsid w:val="00B77E67"/>
    <w:rsid w:val="00B823E3"/>
    <w:rsid w:val="00B835D8"/>
    <w:rsid w:val="00B83B58"/>
    <w:rsid w:val="00B83D6C"/>
    <w:rsid w:val="00B849D6"/>
    <w:rsid w:val="00B85C96"/>
    <w:rsid w:val="00B85CC6"/>
    <w:rsid w:val="00B860C6"/>
    <w:rsid w:val="00B864A5"/>
    <w:rsid w:val="00B867B4"/>
    <w:rsid w:val="00B87BA5"/>
    <w:rsid w:val="00B93FF1"/>
    <w:rsid w:val="00B94C12"/>
    <w:rsid w:val="00B960B8"/>
    <w:rsid w:val="00B968A6"/>
    <w:rsid w:val="00B96AE3"/>
    <w:rsid w:val="00B96BAF"/>
    <w:rsid w:val="00B97B76"/>
    <w:rsid w:val="00BA0094"/>
    <w:rsid w:val="00BA17B5"/>
    <w:rsid w:val="00BA2136"/>
    <w:rsid w:val="00BA430D"/>
    <w:rsid w:val="00BA495A"/>
    <w:rsid w:val="00BA5DC2"/>
    <w:rsid w:val="00BA6A3C"/>
    <w:rsid w:val="00BA767A"/>
    <w:rsid w:val="00BA7824"/>
    <w:rsid w:val="00BB0011"/>
    <w:rsid w:val="00BB0CA5"/>
    <w:rsid w:val="00BB0E9D"/>
    <w:rsid w:val="00BB191F"/>
    <w:rsid w:val="00BB390B"/>
    <w:rsid w:val="00BB542D"/>
    <w:rsid w:val="00BB5D5D"/>
    <w:rsid w:val="00BB6662"/>
    <w:rsid w:val="00BB6755"/>
    <w:rsid w:val="00BB7EE0"/>
    <w:rsid w:val="00BC0EB8"/>
    <w:rsid w:val="00BC1401"/>
    <w:rsid w:val="00BC1C72"/>
    <w:rsid w:val="00BC1DC5"/>
    <w:rsid w:val="00BC1EE4"/>
    <w:rsid w:val="00BC26F9"/>
    <w:rsid w:val="00BC2EE2"/>
    <w:rsid w:val="00BC5A99"/>
    <w:rsid w:val="00BC695E"/>
    <w:rsid w:val="00BC7620"/>
    <w:rsid w:val="00BD072A"/>
    <w:rsid w:val="00BE02C1"/>
    <w:rsid w:val="00BE1830"/>
    <w:rsid w:val="00BE44C3"/>
    <w:rsid w:val="00BE4B06"/>
    <w:rsid w:val="00BE5B97"/>
    <w:rsid w:val="00BE5BFA"/>
    <w:rsid w:val="00BE6680"/>
    <w:rsid w:val="00BF00BF"/>
    <w:rsid w:val="00BF0101"/>
    <w:rsid w:val="00BF0142"/>
    <w:rsid w:val="00BF0A2D"/>
    <w:rsid w:val="00BF0FB2"/>
    <w:rsid w:val="00BF118D"/>
    <w:rsid w:val="00BF1D40"/>
    <w:rsid w:val="00BF25B0"/>
    <w:rsid w:val="00BF2B81"/>
    <w:rsid w:val="00BF2C6E"/>
    <w:rsid w:val="00BF384F"/>
    <w:rsid w:val="00BF4107"/>
    <w:rsid w:val="00BF45E9"/>
    <w:rsid w:val="00BF4DFE"/>
    <w:rsid w:val="00BF500B"/>
    <w:rsid w:val="00BF5527"/>
    <w:rsid w:val="00BF5A74"/>
    <w:rsid w:val="00BF658D"/>
    <w:rsid w:val="00BF72E6"/>
    <w:rsid w:val="00BF7C91"/>
    <w:rsid w:val="00C01EE6"/>
    <w:rsid w:val="00C035B1"/>
    <w:rsid w:val="00C03AFC"/>
    <w:rsid w:val="00C05CB3"/>
    <w:rsid w:val="00C103C3"/>
    <w:rsid w:val="00C110F3"/>
    <w:rsid w:val="00C11121"/>
    <w:rsid w:val="00C12521"/>
    <w:rsid w:val="00C12854"/>
    <w:rsid w:val="00C128E2"/>
    <w:rsid w:val="00C12BC5"/>
    <w:rsid w:val="00C12C84"/>
    <w:rsid w:val="00C13E4E"/>
    <w:rsid w:val="00C159C8"/>
    <w:rsid w:val="00C20B82"/>
    <w:rsid w:val="00C2148B"/>
    <w:rsid w:val="00C23DF4"/>
    <w:rsid w:val="00C241BE"/>
    <w:rsid w:val="00C243B4"/>
    <w:rsid w:val="00C26567"/>
    <w:rsid w:val="00C265B4"/>
    <w:rsid w:val="00C26837"/>
    <w:rsid w:val="00C26959"/>
    <w:rsid w:val="00C269B8"/>
    <w:rsid w:val="00C27AF9"/>
    <w:rsid w:val="00C3229A"/>
    <w:rsid w:val="00C336E0"/>
    <w:rsid w:val="00C34974"/>
    <w:rsid w:val="00C352F8"/>
    <w:rsid w:val="00C35442"/>
    <w:rsid w:val="00C360BD"/>
    <w:rsid w:val="00C41924"/>
    <w:rsid w:val="00C43B51"/>
    <w:rsid w:val="00C454C1"/>
    <w:rsid w:val="00C45AD2"/>
    <w:rsid w:val="00C45EA3"/>
    <w:rsid w:val="00C45ED5"/>
    <w:rsid w:val="00C47186"/>
    <w:rsid w:val="00C50A8F"/>
    <w:rsid w:val="00C50F91"/>
    <w:rsid w:val="00C51A7F"/>
    <w:rsid w:val="00C532CB"/>
    <w:rsid w:val="00C53952"/>
    <w:rsid w:val="00C54309"/>
    <w:rsid w:val="00C54353"/>
    <w:rsid w:val="00C558BC"/>
    <w:rsid w:val="00C55979"/>
    <w:rsid w:val="00C55D5F"/>
    <w:rsid w:val="00C56546"/>
    <w:rsid w:val="00C56DBC"/>
    <w:rsid w:val="00C573A4"/>
    <w:rsid w:val="00C60895"/>
    <w:rsid w:val="00C60DCC"/>
    <w:rsid w:val="00C61D82"/>
    <w:rsid w:val="00C62D34"/>
    <w:rsid w:val="00C63196"/>
    <w:rsid w:val="00C63E90"/>
    <w:rsid w:val="00C642A3"/>
    <w:rsid w:val="00C649CD"/>
    <w:rsid w:val="00C661CE"/>
    <w:rsid w:val="00C664CD"/>
    <w:rsid w:val="00C666DD"/>
    <w:rsid w:val="00C675AC"/>
    <w:rsid w:val="00C706AE"/>
    <w:rsid w:val="00C713FB"/>
    <w:rsid w:val="00C71402"/>
    <w:rsid w:val="00C717D4"/>
    <w:rsid w:val="00C71EE2"/>
    <w:rsid w:val="00C7280E"/>
    <w:rsid w:val="00C72F4A"/>
    <w:rsid w:val="00C73507"/>
    <w:rsid w:val="00C73917"/>
    <w:rsid w:val="00C73D00"/>
    <w:rsid w:val="00C755E5"/>
    <w:rsid w:val="00C75E11"/>
    <w:rsid w:val="00C800A9"/>
    <w:rsid w:val="00C80163"/>
    <w:rsid w:val="00C819EA"/>
    <w:rsid w:val="00C82982"/>
    <w:rsid w:val="00C82A1E"/>
    <w:rsid w:val="00C82BEE"/>
    <w:rsid w:val="00C83368"/>
    <w:rsid w:val="00C84636"/>
    <w:rsid w:val="00C852C7"/>
    <w:rsid w:val="00C85337"/>
    <w:rsid w:val="00C85FC6"/>
    <w:rsid w:val="00C87908"/>
    <w:rsid w:val="00C90DC7"/>
    <w:rsid w:val="00C91B06"/>
    <w:rsid w:val="00C91C59"/>
    <w:rsid w:val="00C9224D"/>
    <w:rsid w:val="00C93BCE"/>
    <w:rsid w:val="00C95242"/>
    <w:rsid w:val="00C97729"/>
    <w:rsid w:val="00C97E23"/>
    <w:rsid w:val="00CA05BE"/>
    <w:rsid w:val="00CA2568"/>
    <w:rsid w:val="00CA2720"/>
    <w:rsid w:val="00CA2D87"/>
    <w:rsid w:val="00CA42E2"/>
    <w:rsid w:val="00CA5FAC"/>
    <w:rsid w:val="00CA68E7"/>
    <w:rsid w:val="00CB21BA"/>
    <w:rsid w:val="00CB2AF4"/>
    <w:rsid w:val="00CB3642"/>
    <w:rsid w:val="00CB37AE"/>
    <w:rsid w:val="00CB409F"/>
    <w:rsid w:val="00CB4177"/>
    <w:rsid w:val="00CB5A26"/>
    <w:rsid w:val="00CC0B0E"/>
    <w:rsid w:val="00CC0E03"/>
    <w:rsid w:val="00CC0FB2"/>
    <w:rsid w:val="00CC29E2"/>
    <w:rsid w:val="00CC330D"/>
    <w:rsid w:val="00CC47C6"/>
    <w:rsid w:val="00CC5F38"/>
    <w:rsid w:val="00CC725F"/>
    <w:rsid w:val="00CC7375"/>
    <w:rsid w:val="00CC78A9"/>
    <w:rsid w:val="00CC7E2B"/>
    <w:rsid w:val="00CD0A7A"/>
    <w:rsid w:val="00CD16D0"/>
    <w:rsid w:val="00CD221A"/>
    <w:rsid w:val="00CD228B"/>
    <w:rsid w:val="00CD2493"/>
    <w:rsid w:val="00CD25DE"/>
    <w:rsid w:val="00CD2DC9"/>
    <w:rsid w:val="00CD3D6F"/>
    <w:rsid w:val="00CD4FCB"/>
    <w:rsid w:val="00CD58E3"/>
    <w:rsid w:val="00CD625D"/>
    <w:rsid w:val="00CD69FC"/>
    <w:rsid w:val="00CD7A8C"/>
    <w:rsid w:val="00CE01E9"/>
    <w:rsid w:val="00CE0F55"/>
    <w:rsid w:val="00CE158C"/>
    <w:rsid w:val="00CE1716"/>
    <w:rsid w:val="00CE1AA9"/>
    <w:rsid w:val="00CE4E99"/>
    <w:rsid w:val="00CE57FD"/>
    <w:rsid w:val="00CE674C"/>
    <w:rsid w:val="00CE71DD"/>
    <w:rsid w:val="00CF061A"/>
    <w:rsid w:val="00CF0B44"/>
    <w:rsid w:val="00CF1C7F"/>
    <w:rsid w:val="00CF2E4D"/>
    <w:rsid w:val="00CF42FF"/>
    <w:rsid w:val="00CF4B9E"/>
    <w:rsid w:val="00CF4CC9"/>
    <w:rsid w:val="00CF526A"/>
    <w:rsid w:val="00CF70D9"/>
    <w:rsid w:val="00CF776B"/>
    <w:rsid w:val="00CF799B"/>
    <w:rsid w:val="00D00C9C"/>
    <w:rsid w:val="00D00FB5"/>
    <w:rsid w:val="00D010CD"/>
    <w:rsid w:val="00D0191F"/>
    <w:rsid w:val="00D0198B"/>
    <w:rsid w:val="00D01E73"/>
    <w:rsid w:val="00D025FE"/>
    <w:rsid w:val="00D026B7"/>
    <w:rsid w:val="00D026EA"/>
    <w:rsid w:val="00D029DC"/>
    <w:rsid w:val="00D036AA"/>
    <w:rsid w:val="00D04496"/>
    <w:rsid w:val="00D04FA1"/>
    <w:rsid w:val="00D05236"/>
    <w:rsid w:val="00D065E4"/>
    <w:rsid w:val="00D065FC"/>
    <w:rsid w:val="00D07B99"/>
    <w:rsid w:val="00D1015F"/>
    <w:rsid w:val="00D10475"/>
    <w:rsid w:val="00D10EE3"/>
    <w:rsid w:val="00D10F93"/>
    <w:rsid w:val="00D11BC6"/>
    <w:rsid w:val="00D120F0"/>
    <w:rsid w:val="00D129A9"/>
    <w:rsid w:val="00D12C4A"/>
    <w:rsid w:val="00D1453C"/>
    <w:rsid w:val="00D14F0C"/>
    <w:rsid w:val="00D17135"/>
    <w:rsid w:val="00D173E8"/>
    <w:rsid w:val="00D1761E"/>
    <w:rsid w:val="00D20750"/>
    <w:rsid w:val="00D216E9"/>
    <w:rsid w:val="00D21D86"/>
    <w:rsid w:val="00D21F8B"/>
    <w:rsid w:val="00D233ED"/>
    <w:rsid w:val="00D237D9"/>
    <w:rsid w:val="00D24CE6"/>
    <w:rsid w:val="00D25AE2"/>
    <w:rsid w:val="00D2642B"/>
    <w:rsid w:val="00D27D2B"/>
    <w:rsid w:val="00D301D1"/>
    <w:rsid w:val="00D30E57"/>
    <w:rsid w:val="00D31092"/>
    <w:rsid w:val="00D31A32"/>
    <w:rsid w:val="00D31DD7"/>
    <w:rsid w:val="00D32EF9"/>
    <w:rsid w:val="00D3333C"/>
    <w:rsid w:val="00D33D36"/>
    <w:rsid w:val="00D35403"/>
    <w:rsid w:val="00D35580"/>
    <w:rsid w:val="00D43A82"/>
    <w:rsid w:val="00D43AF6"/>
    <w:rsid w:val="00D43F29"/>
    <w:rsid w:val="00D440F6"/>
    <w:rsid w:val="00D44CED"/>
    <w:rsid w:val="00D46D56"/>
    <w:rsid w:val="00D471F5"/>
    <w:rsid w:val="00D51166"/>
    <w:rsid w:val="00D51B21"/>
    <w:rsid w:val="00D537A0"/>
    <w:rsid w:val="00D54383"/>
    <w:rsid w:val="00D54C72"/>
    <w:rsid w:val="00D550FD"/>
    <w:rsid w:val="00D55A6E"/>
    <w:rsid w:val="00D56B5D"/>
    <w:rsid w:val="00D5792F"/>
    <w:rsid w:val="00D6008F"/>
    <w:rsid w:val="00D60779"/>
    <w:rsid w:val="00D611CF"/>
    <w:rsid w:val="00D6191F"/>
    <w:rsid w:val="00D62327"/>
    <w:rsid w:val="00D63002"/>
    <w:rsid w:val="00D63C07"/>
    <w:rsid w:val="00D6507C"/>
    <w:rsid w:val="00D65996"/>
    <w:rsid w:val="00D67805"/>
    <w:rsid w:val="00D71014"/>
    <w:rsid w:val="00D71675"/>
    <w:rsid w:val="00D72486"/>
    <w:rsid w:val="00D724B2"/>
    <w:rsid w:val="00D751CB"/>
    <w:rsid w:val="00D76581"/>
    <w:rsid w:val="00D76B55"/>
    <w:rsid w:val="00D7728C"/>
    <w:rsid w:val="00D77C22"/>
    <w:rsid w:val="00D77DAE"/>
    <w:rsid w:val="00D812AA"/>
    <w:rsid w:val="00D81AB6"/>
    <w:rsid w:val="00D82E90"/>
    <w:rsid w:val="00D82F4B"/>
    <w:rsid w:val="00D83388"/>
    <w:rsid w:val="00D83AEA"/>
    <w:rsid w:val="00D83D88"/>
    <w:rsid w:val="00D84206"/>
    <w:rsid w:val="00D86350"/>
    <w:rsid w:val="00D8670D"/>
    <w:rsid w:val="00D86718"/>
    <w:rsid w:val="00D868B4"/>
    <w:rsid w:val="00D86CCF"/>
    <w:rsid w:val="00D87379"/>
    <w:rsid w:val="00D87A3B"/>
    <w:rsid w:val="00D87F86"/>
    <w:rsid w:val="00D90369"/>
    <w:rsid w:val="00D90818"/>
    <w:rsid w:val="00D90FC3"/>
    <w:rsid w:val="00D91470"/>
    <w:rsid w:val="00D92142"/>
    <w:rsid w:val="00D92F1B"/>
    <w:rsid w:val="00D93621"/>
    <w:rsid w:val="00D93E05"/>
    <w:rsid w:val="00D95135"/>
    <w:rsid w:val="00D9698E"/>
    <w:rsid w:val="00D97251"/>
    <w:rsid w:val="00D976E4"/>
    <w:rsid w:val="00DA07E2"/>
    <w:rsid w:val="00DA080A"/>
    <w:rsid w:val="00DA09ED"/>
    <w:rsid w:val="00DA0B36"/>
    <w:rsid w:val="00DA2491"/>
    <w:rsid w:val="00DA2840"/>
    <w:rsid w:val="00DA2921"/>
    <w:rsid w:val="00DA33BE"/>
    <w:rsid w:val="00DA3BF9"/>
    <w:rsid w:val="00DA6D32"/>
    <w:rsid w:val="00DA7FC5"/>
    <w:rsid w:val="00DB00A5"/>
    <w:rsid w:val="00DB10A4"/>
    <w:rsid w:val="00DB16BD"/>
    <w:rsid w:val="00DB32C4"/>
    <w:rsid w:val="00DB4F40"/>
    <w:rsid w:val="00DB52B8"/>
    <w:rsid w:val="00DB689F"/>
    <w:rsid w:val="00DB6E43"/>
    <w:rsid w:val="00DB6F22"/>
    <w:rsid w:val="00DC06D5"/>
    <w:rsid w:val="00DC1318"/>
    <w:rsid w:val="00DC1963"/>
    <w:rsid w:val="00DC2BB7"/>
    <w:rsid w:val="00DC5F22"/>
    <w:rsid w:val="00DC7342"/>
    <w:rsid w:val="00DD0348"/>
    <w:rsid w:val="00DD08BA"/>
    <w:rsid w:val="00DD56C9"/>
    <w:rsid w:val="00DD573B"/>
    <w:rsid w:val="00DD6655"/>
    <w:rsid w:val="00DD772E"/>
    <w:rsid w:val="00DE0235"/>
    <w:rsid w:val="00DE0730"/>
    <w:rsid w:val="00DE1053"/>
    <w:rsid w:val="00DE1C4F"/>
    <w:rsid w:val="00DE20DD"/>
    <w:rsid w:val="00DE2FD5"/>
    <w:rsid w:val="00DE444D"/>
    <w:rsid w:val="00DE4589"/>
    <w:rsid w:val="00DE745A"/>
    <w:rsid w:val="00DF137D"/>
    <w:rsid w:val="00DF14BA"/>
    <w:rsid w:val="00DF2299"/>
    <w:rsid w:val="00DF2E4E"/>
    <w:rsid w:val="00DF3BCC"/>
    <w:rsid w:val="00DF77A8"/>
    <w:rsid w:val="00DF797E"/>
    <w:rsid w:val="00DF7A0F"/>
    <w:rsid w:val="00DF7D9A"/>
    <w:rsid w:val="00E00E2A"/>
    <w:rsid w:val="00E01BB7"/>
    <w:rsid w:val="00E01ED1"/>
    <w:rsid w:val="00E01F28"/>
    <w:rsid w:val="00E0245A"/>
    <w:rsid w:val="00E024FB"/>
    <w:rsid w:val="00E04BD1"/>
    <w:rsid w:val="00E04EC1"/>
    <w:rsid w:val="00E06652"/>
    <w:rsid w:val="00E06C4F"/>
    <w:rsid w:val="00E07CA8"/>
    <w:rsid w:val="00E07E12"/>
    <w:rsid w:val="00E10F30"/>
    <w:rsid w:val="00E10FC3"/>
    <w:rsid w:val="00E110FC"/>
    <w:rsid w:val="00E114BF"/>
    <w:rsid w:val="00E12508"/>
    <w:rsid w:val="00E14E72"/>
    <w:rsid w:val="00E17382"/>
    <w:rsid w:val="00E17A9D"/>
    <w:rsid w:val="00E20949"/>
    <w:rsid w:val="00E216F8"/>
    <w:rsid w:val="00E24D10"/>
    <w:rsid w:val="00E2536A"/>
    <w:rsid w:val="00E26666"/>
    <w:rsid w:val="00E274D0"/>
    <w:rsid w:val="00E30D58"/>
    <w:rsid w:val="00E31B60"/>
    <w:rsid w:val="00E31E27"/>
    <w:rsid w:val="00E33769"/>
    <w:rsid w:val="00E33C2F"/>
    <w:rsid w:val="00E33C3E"/>
    <w:rsid w:val="00E34486"/>
    <w:rsid w:val="00E35351"/>
    <w:rsid w:val="00E37F6F"/>
    <w:rsid w:val="00E439D8"/>
    <w:rsid w:val="00E44560"/>
    <w:rsid w:val="00E44601"/>
    <w:rsid w:val="00E44E7B"/>
    <w:rsid w:val="00E45D12"/>
    <w:rsid w:val="00E463A8"/>
    <w:rsid w:val="00E46817"/>
    <w:rsid w:val="00E472E4"/>
    <w:rsid w:val="00E4781A"/>
    <w:rsid w:val="00E50039"/>
    <w:rsid w:val="00E506F9"/>
    <w:rsid w:val="00E51507"/>
    <w:rsid w:val="00E5348D"/>
    <w:rsid w:val="00E549E7"/>
    <w:rsid w:val="00E54FF2"/>
    <w:rsid w:val="00E557D5"/>
    <w:rsid w:val="00E57B09"/>
    <w:rsid w:val="00E57F50"/>
    <w:rsid w:val="00E57FEE"/>
    <w:rsid w:val="00E605F4"/>
    <w:rsid w:val="00E622E8"/>
    <w:rsid w:val="00E625C0"/>
    <w:rsid w:val="00E63017"/>
    <w:rsid w:val="00E63F16"/>
    <w:rsid w:val="00E6470C"/>
    <w:rsid w:val="00E64A45"/>
    <w:rsid w:val="00E6529A"/>
    <w:rsid w:val="00E6609D"/>
    <w:rsid w:val="00E665B1"/>
    <w:rsid w:val="00E7000B"/>
    <w:rsid w:val="00E72426"/>
    <w:rsid w:val="00E730A3"/>
    <w:rsid w:val="00E757DA"/>
    <w:rsid w:val="00E76AA0"/>
    <w:rsid w:val="00E770A6"/>
    <w:rsid w:val="00E77873"/>
    <w:rsid w:val="00E80726"/>
    <w:rsid w:val="00E829AF"/>
    <w:rsid w:val="00E83E04"/>
    <w:rsid w:val="00E844B8"/>
    <w:rsid w:val="00E867AC"/>
    <w:rsid w:val="00E8740F"/>
    <w:rsid w:val="00E87CDD"/>
    <w:rsid w:val="00E90DC0"/>
    <w:rsid w:val="00E9129B"/>
    <w:rsid w:val="00E91751"/>
    <w:rsid w:val="00E91CB3"/>
    <w:rsid w:val="00E9222E"/>
    <w:rsid w:val="00E928B4"/>
    <w:rsid w:val="00E92FB5"/>
    <w:rsid w:val="00E93616"/>
    <w:rsid w:val="00E93A2D"/>
    <w:rsid w:val="00E947DB"/>
    <w:rsid w:val="00E9598B"/>
    <w:rsid w:val="00E966AC"/>
    <w:rsid w:val="00E97E1F"/>
    <w:rsid w:val="00EA0D77"/>
    <w:rsid w:val="00EA198B"/>
    <w:rsid w:val="00EA1A03"/>
    <w:rsid w:val="00EA2349"/>
    <w:rsid w:val="00EA24E5"/>
    <w:rsid w:val="00EA3BCB"/>
    <w:rsid w:val="00EA466D"/>
    <w:rsid w:val="00EA4EDB"/>
    <w:rsid w:val="00EA5EBD"/>
    <w:rsid w:val="00EB0620"/>
    <w:rsid w:val="00EB0FEE"/>
    <w:rsid w:val="00EB1A86"/>
    <w:rsid w:val="00EB21C4"/>
    <w:rsid w:val="00EB23EC"/>
    <w:rsid w:val="00EB43A1"/>
    <w:rsid w:val="00EB49B0"/>
    <w:rsid w:val="00EB669C"/>
    <w:rsid w:val="00EB6A25"/>
    <w:rsid w:val="00EC2321"/>
    <w:rsid w:val="00EC2633"/>
    <w:rsid w:val="00EC33C7"/>
    <w:rsid w:val="00EC37AC"/>
    <w:rsid w:val="00EC3824"/>
    <w:rsid w:val="00EC6776"/>
    <w:rsid w:val="00EC687F"/>
    <w:rsid w:val="00ED1C9A"/>
    <w:rsid w:val="00ED26CF"/>
    <w:rsid w:val="00ED2880"/>
    <w:rsid w:val="00ED36FE"/>
    <w:rsid w:val="00ED3978"/>
    <w:rsid w:val="00ED3B4D"/>
    <w:rsid w:val="00ED5481"/>
    <w:rsid w:val="00ED5A7E"/>
    <w:rsid w:val="00ED7169"/>
    <w:rsid w:val="00EE061C"/>
    <w:rsid w:val="00EE0EEC"/>
    <w:rsid w:val="00EE1497"/>
    <w:rsid w:val="00EE1F8F"/>
    <w:rsid w:val="00EE24DA"/>
    <w:rsid w:val="00EE3256"/>
    <w:rsid w:val="00EE5625"/>
    <w:rsid w:val="00EE5E8D"/>
    <w:rsid w:val="00EE688A"/>
    <w:rsid w:val="00EE6A45"/>
    <w:rsid w:val="00EE7CDD"/>
    <w:rsid w:val="00EF07C1"/>
    <w:rsid w:val="00EF2081"/>
    <w:rsid w:val="00EF23EB"/>
    <w:rsid w:val="00EF367C"/>
    <w:rsid w:val="00EF40EB"/>
    <w:rsid w:val="00EF549E"/>
    <w:rsid w:val="00EF5E43"/>
    <w:rsid w:val="00EF6D4D"/>
    <w:rsid w:val="00EF7252"/>
    <w:rsid w:val="00F002F5"/>
    <w:rsid w:val="00F00C4A"/>
    <w:rsid w:val="00F013EE"/>
    <w:rsid w:val="00F034B7"/>
    <w:rsid w:val="00F0534A"/>
    <w:rsid w:val="00F05C4A"/>
    <w:rsid w:val="00F06372"/>
    <w:rsid w:val="00F06C65"/>
    <w:rsid w:val="00F124F4"/>
    <w:rsid w:val="00F12DED"/>
    <w:rsid w:val="00F139C8"/>
    <w:rsid w:val="00F14294"/>
    <w:rsid w:val="00F14FEF"/>
    <w:rsid w:val="00F1555F"/>
    <w:rsid w:val="00F165A4"/>
    <w:rsid w:val="00F16CFB"/>
    <w:rsid w:val="00F208A2"/>
    <w:rsid w:val="00F20DB0"/>
    <w:rsid w:val="00F2250F"/>
    <w:rsid w:val="00F23008"/>
    <w:rsid w:val="00F23A37"/>
    <w:rsid w:val="00F24148"/>
    <w:rsid w:val="00F247F9"/>
    <w:rsid w:val="00F26931"/>
    <w:rsid w:val="00F26EFE"/>
    <w:rsid w:val="00F2787A"/>
    <w:rsid w:val="00F329EC"/>
    <w:rsid w:val="00F32C71"/>
    <w:rsid w:val="00F32F6B"/>
    <w:rsid w:val="00F338FF"/>
    <w:rsid w:val="00F35852"/>
    <w:rsid w:val="00F35A95"/>
    <w:rsid w:val="00F37358"/>
    <w:rsid w:val="00F37A06"/>
    <w:rsid w:val="00F37EEF"/>
    <w:rsid w:val="00F4036E"/>
    <w:rsid w:val="00F416FA"/>
    <w:rsid w:val="00F42C4D"/>
    <w:rsid w:val="00F44562"/>
    <w:rsid w:val="00F44FB8"/>
    <w:rsid w:val="00F45BC3"/>
    <w:rsid w:val="00F46BB2"/>
    <w:rsid w:val="00F47AD8"/>
    <w:rsid w:val="00F47DE0"/>
    <w:rsid w:val="00F50661"/>
    <w:rsid w:val="00F51B38"/>
    <w:rsid w:val="00F5281D"/>
    <w:rsid w:val="00F53AC2"/>
    <w:rsid w:val="00F542FD"/>
    <w:rsid w:val="00F54598"/>
    <w:rsid w:val="00F547B0"/>
    <w:rsid w:val="00F5786A"/>
    <w:rsid w:val="00F6029E"/>
    <w:rsid w:val="00F61F23"/>
    <w:rsid w:val="00F622D9"/>
    <w:rsid w:val="00F647D5"/>
    <w:rsid w:val="00F65318"/>
    <w:rsid w:val="00F66BD9"/>
    <w:rsid w:val="00F67DC8"/>
    <w:rsid w:val="00F7130C"/>
    <w:rsid w:val="00F7410B"/>
    <w:rsid w:val="00F74D9A"/>
    <w:rsid w:val="00F75294"/>
    <w:rsid w:val="00F812F3"/>
    <w:rsid w:val="00F81B24"/>
    <w:rsid w:val="00F83549"/>
    <w:rsid w:val="00F842B4"/>
    <w:rsid w:val="00F85476"/>
    <w:rsid w:val="00F8552F"/>
    <w:rsid w:val="00F86862"/>
    <w:rsid w:val="00F90053"/>
    <w:rsid w:val="00F915B1"/>
    <w:rsid w:val="00F91921"/>
    <w:rsid w:val="00F9215F"/>
    <w:rsid w:val="00F92F0F"/>
    <w:rsid w:val="00F93967"/>
    <w:rsid w:val="00F9639A"/>
    <w:rsid w:val="00F96A49"/>
    <w:rsid w:val="00FA074D"/>
    <w:rsid w:val="00FA0EF4"/>
    <w:rsid w:val="00FA128A"/>
    <w:rsid w:val="00FA132B"/>
    <w:rsid w:val="00FA1FF2"/>
    <w:rsid w:val="00FA2012"/>
    <w:rsid w:val="00FA2025"/>
    <w:rsid w:val="00FA35F3"/>
    <w:rsid w:val="00FA38D1"/>
    <w:rsid w:val="00FA4718"/>
    <w:rsid w:val="00FA4FAC"/>
    <w:rsid w:val="00FA716C"/>
    <w:rsid w:val="00FA77A4"/>
    <w:rsid w:val="00FB1E41"/>
    <w:rsid w:val="00FB41BF"/>
    <w:rsid w:val="00FB4C4D"/>
    <w:rsid w:val="00FB5422"/>
    <w:rsid w:val="00FB544F"/>
    <w:rsid w:val="00FB6C47"/>
    <w:rsid w:val="00FB7228"/>
    <w:rsid w:val="00FC13B7"/>
    <w:rsid w:val="00FC1DE3"/>
    <w:rsid w:val="00FC37D0"/>
    <w:rsid w:val="00FC39B8"/>
    <w:rsid w:val="00FC42C1"/>
    <w:rsid w:val="00FC594D"/>
    <w:rsid w:val="00FD01BE"/>
    <w:rsid w:val="00FD0E2C"/>
    <w:rsid w:val="00FD2460"/>
    <w:rsid w:val="00FD2AFD"/>
    <w:rsid w:val="00FD4B28"/>
    <w:rsid w:val="00FD65F7"/>
    <w:rsid w:val="00FD6952"/>
    <w:rsid w:val="00FD7E61"/>
    <w:rsid w:val="00FD7F64"/>
    <w:rsid w:val="00FE029E"/>
    <w:rsid w:val="00FE02E1"/>
    <w:rsid w:val="00FE034A"/>
    <w:rsid w:val="00FE1813"/>
    <w:rsid w:val="00FE5505"/>
    <w:rsid w:val="00FE575B"/>
    <w:rsid w:val="00FE5CE2"/>
    <w:rsid w:val="00FE6787"/>
    <w:rsid w:val="00FF0523"/>
    <w:rsid w:val="00FF07A6"/>
    <w:rsid w:val="00FF10B7"/>
    <w:rsid w:val="00FF3315"/>
    <w:rsid w:val="00FF5A19"/>
    <w:rsid w:val="00FF62E0"/>
    <w:rsid w:val="00FF7DAA"/>
    <w:rsid w:val="2AC1A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DD16E3"/>
  <w15:chartTrackingRefBased/>
  <w15:docId w15:val="{0AAE8D24-CD4E-4E52-A4A3-F58D1B18D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5E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755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5E5"/>
    <w:rPr>
      <w:lang w:val="en-US"/>
    </w:rPr>
  </w:style>
  <w:style w:type="paragraph" w:customStyle="1" w:styleId="VCAADocumenttitle">
    <w:name w:val="VCAA Document title"/>
    <w:qFormat/>
    <w:rsid w:val="00C755E5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eastAsia="en-AU"/>
    </w:rPr>
  </w:style>
  <w:style w:type="paragraph" w:customStyle="1" w:styleId="VCAAHeading2">
    <w:name w:val="VCAA Heading 2"/>
    <w:next w:val="VCAAbody"/>
    <w:qFormat/>
    <w:rsid w:val="00C755E5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  <w:lang w:val="en-US"/>
    </w:rPr>
  </w:style>
  <w:style w:type="paragraph" w:customStyle="1" w:styleId="VCAAbody">
    <w:name w:val="VCAA body"/>
    <w:link w:val="VCAAbodyChar"/>
    <w:qFormat/>
    <w:rsid w:val="00C755E5"/>
    <w:pPr>
      <w:spacing w:before="120" w:after="120" w:line="280" w:lineRule="exact"/>
    </w:pPr>
    <w:rPr>
      <w:rFonts w:ascii="Arial" w:hAnsi="Arial" w:cs="Arial"/>
      <w:color w:val="000000" w:themeColor="text1"/>
      <w:sz w:val="20"/>
      <w:lang w:val="en-US"/>
    </w:rPr>
  </w:style>
  <w:style w:type="table" w:styleId="TableGrid">
    <w:name w:val="Table Grid"/>
    <w:basedOn w:val="TableNormal"/>
    <w:uiPriority w:val="39"/>
    <w:rsid w:val="00C755E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captionsandfootnotes">
    <w:name w:val="VCAA captions and footnotes"/>
    <w:basedOn w:val="VCAAbody"/>
    <w:qFormat/>
    <w:rsid w:val="00C755E5"/>
    <w:pPr>
      <w:spacing w:after="360"/>
    </w:pPr>
    <w:rPr>
      <w:sz w:val="18"/>
      <w:szCs w:val="18"/>
    </w:rPr>
  </w:style>
  <w:style w:type="character" w:customStyle="1" w:styleId="VCAAbodyChar">
    <w:name w:val="VCAA body Char"/>
    <w:basedOn w:val="DefaultParagraphFont"/>
    <w:link w:val="VCAAbody"/>
    <w:rsid w:val="00C755E5"/>
    <w:rPr>
      <w:rFonts w:ascii="Arial" w:hAnsi="Arial" w:cs="Arial"/>
      <w:color w:val="000000" w:themeColor="text1"/>
      <w:sz w:val="20"/>
      <w:lang w:val="en-US"/>
    </w:rPr>
  </w:style>
  <w:style w:type="paragraph" w:styleId="ListParagraph">
    <w:name w:val="List Paragraph"/>
    <w:aliases w:val="L,List Paragraph1,List Paragraph11,Recommendation,List Paragraph Number,Bullet point,Content descriptions,NFP GP Bulleted List,FooterText,numbered,Paragraphe de liste1,Bulletr List Paragraph,列出段落,列出段落1,List Paragraph2,List Paragraph21"/>
    <w:basedOn w:val="Normal"/>
    <w:link w:val="ListParagraphChar"/>
    <w:uiPriority w:val="34"/>
    <w:qFormat/>
    <w:rsid w:val="00C755E5"/>
    <w:pPr>
      <w:spacing w:after="0" w:line="240" w:lineRule="auto"/>
      <w:ind w:left="720"/>
    </w:pPr>
    <w:rPr>
      <w:rFonts w:ascii="Calibri" w:hAnsi="Calibri" w:cs="Calibri"/>
    </w:rPr>
  </w:style>
  <w:style w:type="character" w:customStyle="1" w:styleId="ListParagraphChar">
    <w:name w:val="List Paragraph Char"/>
    <w:aliases w:val="L Char,List Paragraph1 Char,List Paragraph11 Char,Recommendation Char,List Paragraph Number Char,Bullet point Char,Content descriptions Char,NFP GP Bulleted List Char,FooterText Char,numbered Char,Paragraphe de liste1 Char,列出段落 Char"/>
    <w:basedOn w:val="DefaultParagraphFont"/>
    <w:link w:val="ListParagraph"/>
    <w:uiPriority w:val="34"/>
    <w:qFormat/>
    <w:locked/>
    <w:rsid w:val="00C755E5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99193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6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6A3"/>
    <w:rPr>
      <w:rFonts w:ascii="Tahoma" w:hAnsi="Tahoma" w:cs="Tahoma"/>
      <w:sz w:val="16"/>
      <w:szCs w:val="16"/>
      <w:lang w:val="en-US"/>
    </w:rPr>
  </w:style>
  <w:style w:type="paragraph" w:customStyle="1" w:styleId="VCAAtablecondensedbullet">
    <w:name w:val="VCAA table condensed bullet"/>
    <w:basedOn w:val="Normal"/>
    <w:qFormat/>
    <w:rsid w:val="002006A3"/>
    <w:pPr>
      <w:numPr>
        <w:numId w:val="1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241D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B"/>
    <w:rPr>
      <w:lang w:val="en-US"/>
    </w:rPr>
  </w:style>
  <w:style w:type="paragraph" w:styleId="NormalWeb">
    <w:name w:val="Normal (Web)"/>
    <w:basedOn w:val="Normal"/>
    <w:uiPriority w:val="99"/>
    <w:unhideWhenUsed/>
    <w:rsid w:val="00815624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6F40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40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404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40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4041"/>
    <w:rPr>
      <w:b/>
      <w:bCs/>
      <w:sz w:val="20"/>
      <w:szCs w:val="20"/>
      <w:lang w:val="en-US"/>
    </w:rPr>
  </w:style>
  <w:style w:type="table" w:styleId="GridTable1Light-Accent5">
    <w:name w:val="Grid Table 1 Light Accent 5"/>
    <w:basedOn w:val="TableNormal"/>
    <w:uiPriority w:val="46"/>
    <w:rsid w:val="00EB0620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118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355B6"/>
    <w:pPr>
      <w:spacing w:after="0" w:line="240" w:lineRule="auto"/>
    </w:pPr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B3390"/>
    <w:rPr>
      <w:color w:val="954F72" w:themeColor="followedHyperlink"/>
      <w:u w:val="single"/>
    </w:rPr>
  </w:style>
  <w:style w:type="character" w:customStyle="1" w:styleId="BodyChar">
    <w:name w:val="Body Char"/>
    <w:basedOn w:val="DefaultParagraphFont"/>
    <w:link w:val="Body"/>
    <w:locked/>
    <w:rsid w:val="00746C5E"/>
    <w:rPr>
      <w:rFonts w:ascii="Arial" w:hAnsi="Arial" w:cs="Arial"/>
    </w:rPr>
  </w:style>
  <w:style w:type="paragraph" w:customStyle="1" w:styleId="Body">
    <w:name w:val="Body"/>
    <w:basedOn w:val="Normal"/>
    <w:link w:val="BodyChar"/>
    <w:rsid w:val="00746C5E"/>
    <w:pPr>
      <w:spacing w:before="120" w:after="0" w:line="280" w:lineRule="atLeast"/>
    </w:pPr>
    <w:rPr>
      <w:rFonts w:ascii="Arial" w:hAnsi="Arial" w:cs="Arial"/>
    </w:rPr>
  </w:style>
  <w:style w:type="character" w:styleId="Strong">
    <w:name w:val="Strong"/>
    <w:basedOn w:val="DefaultParagraphFont"/>
    <w:uiPriority w:val="22"/>
    <w:qFormat/>
    <w:rsid w:val="005318B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367C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964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1964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9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9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37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95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355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043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254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960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4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8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5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4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08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0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18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57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150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30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49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8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78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7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934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8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8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56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510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668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4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7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vcaa.vic.edu.au/assessment/vce-assessment/materials/Pages/index.aspx" TargetMode="External"/><Relationship Id="rId26" Type="http://schemas.openxmlformats.org/officeDocument/2006/relationships/hyperlink" Target="https://www.coronavirus.vic.gov.au/translated-information-about-covid-19-vaccine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vcaa.vic.edu.au/administration/special-provision/Pages/SpecialProvisionVCEandVCAL.aspx" TargetMode="Externa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www.vcaa.vic.edu.au/studentguides/ExamsNavigator/Pages/index.aspx" TargetMode="External"/><Relationship Id="rId25" Type="http://schemas.openxmlformats.org/officeDocument/2006/relationships/hyperlink" Target="https://www.coronavirus.vic.gov.au/vaccination-information-children-and-teenager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https://vcaa.vic.edu.au/administration/Key-dates/Pages/VCE-exam-timetable.aspx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www.coronavirus.vic.gov.au/vaccin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www.education.vic.gov.au/Documents/school/teachers/health/mentalhealth/quick-guide-to-student-mental-health-and-wellbeing-resources.pdf" TargetMode="External"/><Relationship Id="rId28" Type="http://schemas.openxmlformats.org/officeDocument/2006/relationships/hyperlink" Target="https://www.dhhs.vic.gov.au/victorian-public-coronavirus-disease-covid-19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vcaa.vic.edu.au/assessment/vce-assessment/Pages/ExaminationRules.asp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www.education.vic.gov.au/school/teachers/health/mentalhealth/Pages/mentalhealthtoolkit.aspx" TargetMode="External"/><Relationship Id="rId27" Type="http://schemas.openxmlformats.org/officeDocument/2006/relationships/hyperlink" Target="https://raisingchildren.net.au/guides/podcasts-and-webinars/podcasts" TargetMode="Externa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DAD135-B175-4C2F-88D7-A6311C44CC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F58D87-132D-4E49-94B6-91E44E7ACE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90F49A-7743-402B-A9DA-9F493CDD2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1DC2A8-8581-4BC3-9E9B-5E30B9D902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678</Words>
  <Characters>957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CE written examination guidance for students - Factsheet</vt:lpstr>
    </vt:vector>
  </TitlesOfParts>
  <Company>DET</Company>
  <LinksUpToDate>false</LinksUpToDate>
  <CharactersWithSpaces>1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утство за ученике који полажу писмене VCE испите – Информативни лист</dc:title>
  <dc:subject/>
  <dc:creator>Baring, Louise A</dc:creator>
  <cp:keywords/>
  <dc:description/>
  <cp:lastModifiedBy>Maika Vincente Navarro</cp:lastModifiedBy>
  <cp:revision>3</cp:revision>
  <cp:lastPrinted>2021-10-17T07:12:00Z</cp:lastPrinted>
  <dcterms:created xsi:type="dcterms:W3CDTF">2021-10-19T02:38:00Z</dcterms:created>
  <dcterms:modified xsi:type="dcterms:W3CDTF">2021-10-19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ClassificationContentMarkingFooterShapeIds">
    <vt:lpwstr>2,3,4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OFFICIAL</vt:lpwstr>
  </property>
  <property fmtid="{D5CDD505-2E9C-101B-9397-08002B2CF9AE}" pid="6" name="MSIP_Label_43e64453-338c-4f93-8a4d-0039a0a41f2a_Enabled">
    <vt:lpwstr>true</vt:lpwstr>
  </property>
  <property fmtid="{D5CDD505-2E9C-101B-9397-08002B2CF9AE}" pid="7" name="MSIP_Label_43e64453-338c-4f93-8a4d-0039a0a41f2a_SetDate">
    <vt:lpwstr>2021-10-14T23:40:27Z</vt:lpwstr>
  </property>
  <property fmtid="{D5CDD505-2E9C-101B-9397-08002B2CF9AE}" pid="8" name="MSIP_Label_43e64453-338c-4f93-8a4d-0039a0a41f2a_Method">
    <vt:lpwstr>Privileged</vt:lpwstr>
  </property>
  <property fmtid="{D5CDD505-2E9C-101B-9397-08002B2CF9AE}" pid="9" name="MSIP_Label_43e64453-338c-4f93-8a4d-0039a0a41f2a_Name">
    <vt:lpwstr>43e64453-338c-4f93-8a4d-0039a0a41f2a</vt:lpwstr>
  </property>
  <property fmtid="{D5CDD505-2E9C-101B-9397-08002B2CF9AE}" pid="10" name="MSIP_Label_43e64453-338c-4f93-8a4d-0039a0a41f2a_SiteId">
    <vt:lpwstr>c0e0601f-0fac-449c-9c88-a104c4eb9f28</vt:lpwstr>
  </property>
  <property fmtid="{D5CDD505-2E9C-101B-9397-08002B2CF9AE}" pid="11" name="MSIP_Label_43e64453-338c-4f93-8a4d-0039a0a41f2a_ActionId">
    <vt:lpwstr>618357b5-fc5b-4cf3-ab1b-d484a86658b7</vt:lpwstr>
  </property>
  <property fmtid="{D5CDD505-2E9C-101B-9397-08002B2CF9AE}" pid="12" name="MSIP_Label_43e64453-338c-4f93-8a4d-0039a0a41f2a_ContentBits">
    <vt:lpwstr>2</vt:lpwstr>
  </property>
</Properties>
</file>